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9161FE" w14:textId="77777777" w:rsidR="00E87C90" w:rsidRDefault="00E87C90" w:rsidP="00E87C90">
      <w:pPr>
        <w:pStyle w:val="Title"/>
        <w:keepNext w:val="0"/>
        <w:keepLines w:val="0"/>
        <w:pageBreakBefore w:val="0"/>
        <w:widowControl w:val="0"/>
        <w:spacing w:before="0" w:after="0"/>
      </w:pPr>
    </w:p>
    <w:p w14:paraId="45692FCE" w14:textId="77777777" w:rsidR="00E87C90" w:rsidRDefault="00E87C90" w:rsidP="00E87C90">
      <w:pPr>
        <w:pStyle w:val="Title"/>
        <w:keepNext w:val="0"/>
        <w:keepLines w:val="0"/>
        <w:pageBreakBefore w:val="0"/>
        <w:widowControl w:val="0"/>
        <w:spacing w:before="0" w:after="0"/>
      </w:pPr>
    </w:p>
    <w:p w14:paraId="6F5BC634" w14:textId="77777777" w:rsidR="00E87C90" w:rsidRDefault="00E87C90" w:rsidP="00E87C90">
      <w:pPr>
        <w:pStyle w:val="Title"/>
        <w:keepNext w:val="0"/>
        <w:keepLines w:val="0"/>
        <w:pageBreakBefore w:val="0"/>
        <w:widowControl w:val="0"/>
        <w:spacing w:before="0" w:after="0"/>
      </w:pPr>
    </w:p>
    <w:p w14:paraId="2ECFA6F6" w14:textId="77777777" w:rsidR="00E87C90" w:rsidRDefault="00E87C90" w:rsidP="00E87C90">
      <w:pPr>
        <w:pStyle w:val="Title"/>
        <w:keepNext w:val="0"/>
        <w:keepLines w:val="0"/>
        <w:pageBreakBefore w:val="0"/>
        <w:widowControl w:val="0"/>
        <w:spacing w:before="0" w:after="0"/>
      </w:pPr>
    </w:p>
    <w:p w14:paraId="6F44FEC3" w14:textId="77777777" w:rsidR="00E87C90" w:rsidRDefault="00E87C90" w:rsidP="00E87C90">
      <w:pPr>
        <w:pStyle w:val="Title"/>
        <w:keepNext w:val="0"/>
        <w:keepLines w:val="0"/>
        <w:pageBreakBefore w:val="0"/>
        <w:widowControl w:val="0"/>
        <w:spacing w:before="0" w:after="0"/>
      </w:pPr>
    </w:p>
    <w:p w14:paraId="44EE5F0C" w14:textId="77777777" w:rsidR="00E87C90" w:rsidRDefault="00E87C90" w:rsidP="00E87C90">
      <w:pPr>
        <w:pStyle w:val="Title"/>
        <w:keepNext w:val="0"/>
        <w:keepLines w:val="0"/>
        <w:pageBreakBefore w:val="0"/>
        <w:widowControl w:val="0"/>
        <w:spacing w:before="0" w:after="0"/>
      </w:pPr>
      <w:r>
        <w:t>Early language experience in a Tseltal Mayan village</w:t>
      </w:r>
    </w:p>
    <w:p w14:paraId="07C131E5" w14:textId="77777777" w:rsidR="00E87C90" w:rsidRDefault="00E87C90" w:rsidP="00E87C90">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19A3CC33" w14:textId="77777777" w:rsidR="00E87C90" w:rsidRPr="00D364B1" w:rsidRDefault="00E87C90" w:rsidP="00E87C90">
      <w:pPr>
        <w:pStyle w:val="BodyText"/>
        <w:ind w:firstLine="0"/>
        <w:jc w:val="center"/>
      </w:pPr>
      <w:r w:rsidRPr="00D364B1">
        <w:rPr>
          <w:vertAlign w:val="superscript"/>
        </w:rPr>
        <w:t>1</w:t>
      </w:r>
      <w:r>
        <w:t>Max Planck Institute for Psycholinguistics</w:t>
      </w:r>
    </w:p>
    <w:p w14:paraId="3BDD883C" w14:textId="77777777" w:rsidR="00E87C90" w:rsidRDefault="00E87C90" w:rsidP="00E87C90">
      <w:pPr>
        <w:pStyle w:val="BodyText"/>
        <w:widowControl w:val="0"/>
        <w:spacing w:before="0" w:after="0"/>
      </w:pPr>
      <w:r>
        <w:t> </w:t>
      </w:r>
    </w:p>
    <w:p w14:paraId="3CC0391E" w14:textId="77777777" w:rsidR="00E87C90" w:rsidRDefault="00E87C90" w:rsidP="00E87C90">
      <w:pPr>
        <w:pStyle w:val="BodyText"/>
        <w:widowControl w:val="0"/>
        <w:spacing w:before="0" w:after="0"/>
      </w:pPr>
      <w:r>
        <w:t> </w:t>
      </w:r>
    </w:p>
    <w:p w14:paraId="355C0D24" w14:textId="77777777" w:rsidR="00E87C90" w:rsidRDefault="00E87C90" w:rsidP="00E87C90">
      <w:pPr>
        <w:pStyle w:val="BodyText"/>
        <w:widowControl w:val="0"/>
        <w:spacing w:before="0" w:after="0"/>
      </w:pPr>
      <w:r>
        <w:t> </w:t>
      </w:r>
    </w:p>
    <w:p w14:paraId="2770DE5E" w14:textId="77777777" w:rsidR="00E87C90" w:rsidRDefault="00E87C90" w:rsidP="00E87C90">
      <w:pPr>
        <w:pStyle w:val="BodyText"/>
        <w:widowControl w:val="0"/>
        <w:spacing w:before="0" w:after="0"/>
      </w:pPr>
      <w:r>
        <w:t> </w:t>
      </w:r>
    </w:p>
    <w:p w14:paraId="300F9025" w14:textId="77777777" w:rsidR="00E87C90" w:rsidRDefault="00E87C90" w:rsidP="00E87C90">
      <w:pPr>
        <w:pStyle w:val="BodyText"/>
        <w:widowControl w:val="0"/>
        <w:spacing w:before="0" w:after="0"/>
      </w:pPr>
      <w:r>
        <w:t> </w:t>
      </w:r>
    </w:p>
    <w:p w14:paraId="6019A6AB" w14:textId="77777777" w:rsidR="00E87C90" w:rsidRDefault="00E87C90" w:rsidP="00E87C90">
      <w:pPr>
        <w:pStyle w:val="BodyText"/>
        <w:widowControl w:val="0"/>
        <w:spacing w:before="0" w:after="0"/>
      </w:pPr>
      <w:r>
        <w:t> </w:t>
      </w:r>
    </w:p>
    <w:p w14:paraId="531BD60C" w14:textId="77777777" w:rsidR="00E87C90" w:rsidRDefault="00E87C90" w:rsidP="00E87C90">
      <w:pPr>
        <w:pStyle w:val="BodyText"/>
        <w:widowControl w:val="0"/>
        <w:spacing w:before="0" w:after="0"/>
      </w:pPr>
      <w:r>
        <w:t> </w:t>
      </w:r>
    </w:p>
    <w:p w14:paraId="6DEF61B9" w14:textId="77777777" w:rsidR="00E87C90" w:rsidRDefault="00E87C90" w:rsidP="00E87C90">
      <w:pPr>
        <w:pStyle w:val="Heading1"/>
        <w:keepNext w:val="0"/>
        <w:keepLines w:val="0"/>
        <w:widowControl w:val="0"/>
        <w:spacing w:before="0"/>
      </w:pPr>
      <w:bookmarkStart w:id="0" w:name="author-note"/>
      <w:bookmarkEnd w:id="0"/>
      <w:r>
        <w:t>Author note</w:t>
      </w:r>
    </w:p>
    <w:p w14:paraId="1384EE78" w14:textId="77777777" w:rsidR="00E87C90" w:rsidRDefault="00E87C90" w:rsidP="00E87C90">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42F47911" w14:textId="77777777" w:rsidR="00680219" w:rsidRDefault="005E47DC" w:rsidP="005E47DC">
      <w:pPr>
        <w:pStyle w:val="h1-pagebreak"/>
        <w:spacing w:before="0"/>
      </w:pPr>
      <w:r>
        <w:lastRenderedPageBreak/>
        <w:t>Abstract</w:t>
      </w:r>
    </w:p>
    <w:p w14:paraId="37D56368" w14:textId="5E8B412A" w:rsidR="00680219" w:rsidRDefault="005E47DC" w:rsidP="005E47DC">
      <w:pPr>
        <w:pStyle w:val="BodyText"/>
        <w:spacing w:before="0" w:after="0"/>
      </w:pPr>
      <w:r>
        <w:t>Daylong at-home audio recordings from 10 Tseltal Mayan children (0</w:t>
      </w:r>
      <w:proofErr w:type="gramStart"/>
      <w:r>
        <w:t>;2</w:t>
      </w:r>
      <w:proofErr w:type="gramEnd"/>
      <w:r>
        <w:t>–3;0</w:t>
      </w:r>
      <w:r w:rsidR="00AE35EC" w:rsidRPr="00674465">
        <w:rPr>
          <w:color w:val="76923C" w:themeColor="accent3" w:themeShade="BF"/>
        </w:rPr>
        <w:t>; Southern Mexico</w:t>
      </w:r>
      <w:r>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w:t>
      </w:r>
      <w:r w:rsidRPr="00674465">
        <w:rPr>
          <w:color w:val="76923C" w:themeColor="accent3" w:themeShade="BF"/>
        </w:rPr>
        <w:t>Most directed speech came in the mornings, and interactional peaks contained nearly four times the baseline rate of directed speech. Coarse indicators of their language development (babbling, first words, first word combinations) suggested that Tseltal children manage to extract the linguistic information they need despite minimal directed speech.</w:t>
      </w:r>
      <w:r>
        <w:t xml:space="preserve"> </w:t>
      </w:r>
      <w:r w:rsidRPr="00674465">
        <w:rPr>
          <w:color w:val="4BACC6" w:themeColor="accent5"/>
        </w:rPr>
        <w:t>Multiple proposals for how they might do so are discussed.</w:t>
      </w:r>
    </w:p>
    <w:p w14:paraId="10536BA5" w14:textId="77777777" w:rsidR="00680219" w:rsidRDefault="005E47DC" w:rsidP="005E47DC">
      <w:pPr>
        <w:pStyle w:val="BodyText"/>
        <w:spacing w:before="0" w:after="0"/>
      </w:pPr>
      <w:r>
        <w:rPr>
          <w:i/>
        </w:rPr>
        <w:t>Keywords:</w:t>
      </w:r>
      <w:r>
        <w:t xml:space="preserve"> Child-directed speech, linguistic input, non-WEIRD, vocal maturity, turn taking, interaction, Mayan</w:t>
      </w:r>
    </w:p>
    <w:p w14:paraId="6B554AC4" w14:textId="77777777" w:rsidR="00680219" w:rsidRDefault="005E47DC" w:rsidP="005E47DC">
      <w:pPr>
        <w:pStyle w:val="BodyText"/>
        <w:spacing w:before="0" w:after="0"/>
      </w:pPr>
      <w:r>
        <w:t>Word count</w:t>
      </w:r>
      <w:r w:rsidRPr="00AE35EC">
        <w:rPr>
          <w:highlight w:val="yellow"/>
        </w:rPr>
        <w:t xml:space="preserve">: </w:t>
      </w:r>
      <w:r w:rsidRPr="00674465">
        <w:rPr>
          <w:color w:val="F79646" w:themeColor="accent6"/>
          <w:highlight w:val="yellow"/>
        </w:rPr>
        <w:t>XXX</w:t>
      </w:r>
      <w:r w:rsidRPr="00AE35EC">
        <w:rPr>
          <w:highlight w:val="yellow"/>
        </w:rPr>
        <w:t xml:space="preserve"> (</w:t>
      </w:r>
      <w:r w:rsidRPr="00674465">
        <w:rPr>
          <w:color w:val="F79646" w:themeColor="accent6"/>
          <w:highlight w:val="yellow"/>
        </w:rPr>
        <w:t>XX</w:t>
      </w:r>
      <w:r w:rsidRPr="00AE35EC">
        <w:rPr>
          <w:highlight w:val="yellow"/>
        </w:rPr>
        <w:t xml:space="preserve"> not including references)</w:t>
      </w:r>
    </w:p>
    <w:p w14:paraId="42223963" w14:textId="77777777" w:rsidR="00680219" w:rsidRDefault="005E47DC" w:rsidP="005E47DC">
      <w:pPr>
        <w:pStyle w:val="Title"/>
        <w:spacing w:before="0" w:after="0"/>
      </w:pPr>
      <w:r>
        <w:lastRenderedPageBreak/>
        <w:t>Early language experience in a Tseltal Mayan village</w:t>
      </w:r>
    </w:p>
    <w:p w14:paraId="3600724B" w14:textId="77777777" w:rsidR="00680219" w:rsidRDefault="005E47DC" w:rsidP="005E47DC">
      <w:pPr>
        <w:pStyle w:val="Heading1"/>
        <w:spacing w:before="0"/>
      </w:pPr>
      <w:bookmarkStart w:id="1" w:name="intro"/>
      <w:bookmarkEnd w:id="1"/>
      <w:r>
        <w:t>Introduction</w:t>
      </w:r>
    </w:p>
    <w:p w14:paraId="4A2D6D3B" w14:textId="77777777" w:rsidR="00680219" w:rsidRDefault="005E47DC" w:rsidP="005E47DC">
      <w:pPr>
        <w:pStyle w:val="FirstParagraph"/>
        <w:spacing w:before="0" w:after="0"/>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77777777" w:rsidR="00680219" w:rsidRPr="00674465" w:rsidRDefault="005E47DC" w:rsidP="005E47DC">
      <w:pPr>
        <w:pStyle w:val="BodyText"/>
        <w:spacing w:before="0" w:after="0"/>
        <w:rPr>
          <w:color w:val="76923C" w:themeColor="accent3" w:themeShade="BF"/>
        </w:rPr>
      </w:pPr>
      <w:r w:rsidRPr="00674465">
        <w:rPr>
          <w:color w:val="76923C" w:themeColor="accent3" w:themeShade="BF"/>
        </w:rPr>
        <w:t xml:space="preserve">However, the role of CDS in typical language development is less clear once we take a broad view of the world’s language learning environments. In any given linguistic community, the vast majority of children acquire the linguistic system and language behaviors 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1) while CDS is a powerful driver of learning in some contexts, it is unlikely to be universally fundamental for typical language development (Brown, 2014; Brown &amp; Gaskins, 2014), and (2) we should do more to explore other types of linguistic experience and other features of the learning environment that allow children to extract the information they need to learn language. </w:t>
      </w:r>
    </w:p>
    <w:p w14:paraId="4262881F" w14:textId="77777777" w:rsidR="00680219" w:rsidRPr="00674465" w:rsidRDefault="005E47DC" w:rsidP="005E47DC">
      <w:pPr>
        <w:pStyle w:val="BodyText"/>
        <w:spacing w:before="0" w:after="0"/>
        <w:rPr>
          <w:color w:val="76923C" w:themeColor="accent3" w:themeShade="BF"/>
        </w:rPr>
      </w:pPr>
      <w:r w:rsidRPr="00674465">
        <w:rPr>
          <w:color w:val="76923C" w:themeColor="accent3" w:themeShade="BF"/>
        </w:rPr>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Default="005E47DC" w:rsidP="005E47DC">
      <w:pPr>
        <w:pStyle w:val="Heading2"/>
        <w:spacing w:before="0"/>
      </w:pPr>
      <w:bookmarkStart w:id="2" w:name="intro-cds"/>
      <w:bookmarkEnd w:id="2"/>
      <w:r>
        <w:t>Child-directed speech</w:t>
      </w:r>
    </w:p>
    <w:p w14:paraId="5FAB9AE0" w14:textId="77777777" w:rsidR="00680219" w:rsidRDefault="005E47DC" w:rsidP="005E47DC">
      <w:pPr>
        <w:pStyle w:val="FirstParagraph"/>
        <w:spacing w:before="0" w:after="0"/>
      </w:pPr>
      <w:r>
        <w:t xml:space="preserve">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t>
      </w:r>
      <w:r w:rsidRPr="00F669B3">
        <w:rPr>
          <w:color w:val="4BACC6" w:themeColor="accent5"/>
        </w:rPr>
        <w:t>We touch upon three issues here: its link to grammatical development, its varied use across activities, and its limited presence in other cultures.</w:t>
      </w:r>
    </w:p>
    <w:p w14:paraId="55615C2A" w14:textId="77777777" w:rsidR="00680219" w:rsidRDefault="005E47DC" w:rsidP="005E47DC">
      <w:pPr>
        <w:pStyle w:val="BodyText"/>
        <w:spacing w:before="0" w:after="0"/>
      </w:pPr>
      <w:r>
        <w:lastRenderedPageBreak/>
        <w:t>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w:t>
      </w:r>
      <w:r w:rsidRPr="00F669B3">
        <w:rPr>
          <w:highlight w:val="red"/>
        </w:rPr>
        <w:t>.</w:t>
      </w:r>
      <w:r>
        <w:t xml:space="preserve"> </w:t>
      </w:r>
    </w:p>
    <w:p w14:paraId="13199A77" w14:textId="77777777" w:rsidR="00680219" w:rsidRDefault="005E47DC" w:rsidP="005E47DC">
      <w:pPr>
        <w:pStyle w:val="BodyText"/>
        <w:spacing w:before="0" w:after="0"/>
      </w:pPr>
      <w:r>
        <w:t xml:space="preserve">Second, most work on CDS quantity </w:t>
      </w:r>
      <w:r w:rsidRPr="00F669B3">
        <w:rPr>
          <w:color w:val="4BACC6" w:themeColor="accent5"/>
        </w:rPr>
        <w:t>(i.e., how often children hear CDS)</w:t>
      </w:r>
      <w:r>
        <w:t xml:space="preserve"> uses summary measures that average over the ebb and flow of the recorded session. In reality, verbal behaviors are highly temporally structured</w:t>
      </w:r>
      <w:r w:rsidRPr="00F669B3">
        <w:rPr>
          <w:highlight w:val="red"/>
        </w:rPr>
        <w:t>:</w:t>
      </w:r>
      <w:r>
        <w:t xml:space="preserve"> infants’ and adults’ vocal behavior is clustered across multiple time scales of daylong recordings (Abney, Smith, &amp; Yu, 2017), and nouns and verbs are used within short bursts separated by long periods across languages (Blasi, Schikowski, Moran, Pfeiler, &amp; Stoll, in preparation). </w:t>
      </w:r>
      <w:r w:rsidRPr="00F669B3">
        <w:rPr>
          <w:color w:val="4BACC6" w:themeColor="accent5"/>
        </w:rPr>
        <w:t>In fact, experimental work has shown that children sometimes learn better from bursty exposure to words (Schwab &amp; Lew-Williams, 2016).</w:t>
      </w:r>
    </w:p>
    <w:p w14:paraId="58478D96" w14:textId="77777777" w:rsidR="00680219" w:rsidRPr="001F4D6D" w:rsidRDefault="005E47DC" w:rsidP="005E47DC">
      <w:pPr>
        <w:pStyle w:val="BodyText"/>
        <w:spacing w:before="0" w:after="0"/>
        <w:rPr>
          <w:color w:val="76923C" w:themeColor="accent3" w:themeShade="BF"/>
        </w:rPr>
      </w:pPr>
      <w:r w:rsidRPr="001F4D6D">
        <w:rPr>
          <w:color w:val="76923C" w:themeColor="accent3" w:themeShade="BF"/>
        </w:rPr>
        <w:t xml:space="preserve">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activities that contained nearly twice as much talk as others (e.g., mealtime; Soderstrom &amp; </w:t>
      </w:r>
      <w:r w:rsidRPr="001F4D6D">
        <w:rPr>
          <w:color w:val="76923C" w:themeColor="accent3" w:themeShade="BF"/>
        </w:rPr>
        <w:lastRenderedPageBreak/>
        <w:t>Wittebolle, 2013). Some of these activity-driven effects on CDS can even be observed based simply on time of day given the systematic timing of different activities in children’s daily routines (Greenwood, Thiemann-Bourque, Walker, Buzhardt, &amp; Gilkerson, 2011; Soderstrom &amp; Wittebolle, 2013). If children indeed benefit from bursty, activity-driven patterns in CDS (Schwab &amp; Lew-Williams, 2016)—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220FE941" w:rsidR="00680219" w:rsidRDefault="005E47DC" w:rsidP="005E47DC">
      <w:pPr>
        <w:pStyle w:val="BodyText"/>
        <w:spacing w:before="0" w:after="0"/>
      </w:pPr>
      <w:r>
        <w:t>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w:t>
      </w:r>
      <w:r w:rsidRPr="001F4D6D">
        <w:rPr>
          <w:highlight w:val="red"/>
        </w:rPr>
        <w:t>,</w:t>
      </w:r>
      <w:r>
        <w:t xml:space="preserve"> we can more effectively find places where our assumptions break down by </w:t>
      </w:r>
      <w:r w:rsidRPr="001F4D6D">
        <w:rPr>
          <w:color w:val="4BACC6" w:themeColor="accent5"/>
        </w:rPr>
        <w:t xml:space="preserve">studying language development in communities that diverge meaningfully (linguistically and culturally) from those already </w:t>
      </w:r>
      <w:proofErr w:type="gramStart"/>
      <w:r w:rsidRPr="001F4D6D">
        <w:rPr>
          <w:color w:val="4BACC6" w:themeColor="accent5"/>
        </w:rPr>
        <w:t>well-studied</w:t>
      </w:r>
      <w:proofErr w:type="gramEnd"/>
      <w:r w:rsidRPr="001F4D6D">
        <w:rPr>
          <w:color w:val="4BACC6" w:themeColor="accent5"/>
        </w:rPr>
        <w:t xml:space="preserve">. </w:t>
      </w:r>
      <w:r>
        <w:t xml:space="preserve">Linguistic anthropologists working in non-Western communities have long reported that caregiver-child interaction varies immensely from place to </w:t>
      </w:r>
      <w:r w:rsidRPr="001F4D6D">
        <w:rPr>
          <w:color w:val="76923C" w:themeColor="accent3" w:themeShade="BF"/>
        </w:rPr>
        <w:t xml:space="preserve">place, but that, despite this variation, children </w:t>
      </w:r>
      <w:r w:rsidR="001F4D6D">
        <w:rPr>
          <w:color w:val="76923C" w:themeColor="accent3" w:themeShade="BF"/>
        </w:rPr>
        <w:t xml:space="preserve">do not </w:t>
      </w:r>
      <w:r w:rsidRPr="001F4D6D">
        <w:rPr>
          <w:color w:val="76923C" w:themeColor="accent3" w:themeShade="BF"/>
        </w:rPr>
        <w:t xml:space="preserve">appear to </w:t>
      </w:r>
      <w:r w:rsidR="001F4D6D">
        <w:rPr>
          <w:color w:val="76923C" w:themeColor="accent3" w:themeShade="BF"/>
        </w:rPr>
        <w:t xml:space="preserve">show delays in the onset of major communicative benchmarks </w:t>
      </w:r>
      <w:r w:rsidRPr="001F4D6D">
        <w:rPr>
          <w:color w:val="76923C" w:themeColor="accent3" w:themeShade="BF"/>
        </w:rPr>
        <w:t>(e.g., pointing, first words</w:t>
      </w:r>
      <w:r w:rsidR="001F4D6D">
        <w:rPr>
          <w:color w:val="76923C" w:themeColor="accent3" w:themeShade="BF"/>
        </w:rPr>
        <w:t xml:space="preserve">; </w:t>
      </w:r>
      <w:r w:rsidRPr="001F4D6D">
        <w:rPr>
          <w:color w:val="76923C" w:themeColor="accent3" w:themeShade="BF"/>
        </w:rPr>
        <w:t>Brown, 2011, 2014; Brown &amp; Gaskins, 2014; Gaskins, 2006; Liszkowski, Brown, Callaghan, Takada, &amp; de Vos, 2012; Ochs &amp; Schieffelin, 1984).</w:t>
      </w:r>
      <w:r>
        <w:t xml:space="preserve"> These findings have had a limited impact on mainstream theories of language development, partly due to a lack of directly comparable methods (Brown, 2014; Brown &amp; Gaskins, 2014)</w:t>
      </w:r>
      <w:r w:rsidRPr="001F4D6D">
        <w:rPr>
          <w:highlight w:val="red"/>
        </w:rPr>
        <w:t>.</w:t>
      </w:r>
    </w:p>
    <w:p w14:paraId="0EE6C270" w14:textId="1D3F4C73" w:rsidR="00680219" w:rsidRDefault="005E47DC" w:rsidP="005E47DC">
      <w:pPr>
        <w:pStyle w:val="BodyText"/>
        <w:spacing w:before="0" w:after="0"/>
      </w:pPr>
      <w:r w:rsidRPr="001F4D6D">
        <w:rPr>
          <w:color w:val="4BACC6" w:themeColor="accent5"/>
        </w:rPr>
        <w:lastRenderedPageBreak/>
        <w:t>A number of recent or ongoing research projects have used standard psycholinguistic methods to investigate language</w:t>
      </w:r>
      <w:r w:rsidR="00CF5071">
        <w:rPr>
          <w:color w:val="4BACC6" w:themeColor="accent5"/>
        </w:rPr>
        <w:t>-</w:t>
      </w:r>
      <w:r w:rsidRPr="001F4D6D">
        <w:rPr>
          <w:color w:val="4BACC6" w:themeColor="accent5"/>
        </w:rPr>
        <w:t xml:space="preserve">learning environments in traditional, non-Western communities, with several substantiating the claim that children in many parts of the world hear little CDS. </w:t>
      </w:r>
      <w:r>
        <w:t xml:space="preserve">Scaff, Cristia, and colleagues (2017; in preparation) estimate, based on daylong recordings, that Tsimane children (Bolivian lowlands; forager-horticulturalist) hear approximately 4.8 minutes of CDS per hour between ages 0;6 and 3;0 when considering all possible environmental 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w:t>
      </w:r>
      <w:r w:rsidRPr="00CF5071">
        <w:rPr>
          <w:color w:val="4BACC6" w:themeColor="accent5"/>
        </w:rPr>
        <w:t>in that context</w:t>
      </w:r>
      <w:r>
        <w:t xml:space="preserve">. </w:t>
      </w:r>
      <w:r w:rsidRPr="00CF5071">
        <w:rPr>
          <w:color w:val="76923C" w:themeColor="accent3" w:themeShade="BF"/>
        </w:rPr>
        <w:t>Notably, links between activity-type and CDS (e.g., Soderstrom &amp; Wittebolle, 2013) have not yet been systematically investigated</w:t>
      </w:r>
      <w:r w:rsidR="00CF5071" w:rsidRPr="00CF5071">
        <w:rPr>
          <w:color w:val="76923C" w:themeColor="accent3" w:themeShade="BF"/>
        </w:rPr>
        <w:t xml:space="preserve"> in any non-WEIRD community</w:t>
      </w:r>
      <w:r w:rsidRPr="00CF5071">
        <w:rPr>
          <w:color w:val="76923C" w:themeColor="accent3" w:themeShade="BF"/>
        </w:rPr>
        <w:t>;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Pr="004773CC" w:rsidRDefault="005E47DC" w:rsidP="005E47DC">
      <w:pPr>
        <w:pStyle w:val="BodyText"/>
        <w:spacing w:before="0" w:after="0"/>
        <w:rPr>
          <w:color w:val="76923C" w:themeColor="accent3" w:themeShade="BF"/>
        </w:rPr>
      </w:pPr>
      <w:r w:rsidRPr="004773CC">
        <w:rPr>
          <w:color w:val="76923C" w:themeColor="accent3" w:themeShade="BF"/>
        </w:rPr>
        <w:t xml:space="preserve">The current study aimed to address two of these three issues by using both daylong audio recordings and standard measures of vocal development to better understand how much CDS </w:t>
      </w:r>
      <w:r w:rsidRPr="004773CC">
        <w:rPr>
          <w:color w:val="76923C" w:themeColor="accent3" w:themeShade="BF"/>
        </w:rPr>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4773CC" w:rsidRDefault="005E47DC" w:rsidP="005E47DC">
      <w:pPr>
        <w:pStyle w:val="Heading2"/>
        <w:spacing w:before="0"/>
        <w:rPr>
          <w:color w:val="76923C" w:themeColor="accent3" w:themeShade="BF"/>
        </w:rPr>
      </w:pPr>
      <w:bookmarkStart w:id="3" w:name="vocal-maturity-of-spontaneous-speech"/>
      <w:bookmarkEnd w:id="3"/>
      <w:r w:rsidRPr="004773CC">
        <w:rPr>
          <w:color w:val="76923C" w:themeColor="accent3" w:themeShade="BF"/>
        </w:rPr>
        <w:t>Vocal maturity of spontaneous speech</w:t>
      </w:r>
    </w:p>
    <w:p w14:paraId="365556FF" w14:textId="0E714E40" w:rsidR="00680219" w:rsidRPr="004773CC" w:rsidRDefault="005E47DC" w:rsidP="00712C08">
      <w:pPr>
        <w:pStyle w:val="FirstParagraph"/>
        <w:spacing w:before="0" w:after="0"/>
        <w:rPr>
          <w:color w:val="76923C" w:themeColor="accent3" w:themeShade="BF"/>
        </w:rPr>
      </w:pPr>
      <w:r w:rsidRPr="004773CC">
        <w:rPr>
          <w:color w:val="76923C" w:themeColor="accent3" w:themeShade="BF"/>
        </w:rPr>
        <w:t>Past ethnographic work has reported that, despite hearing little CDS, children in some contexts show no evidence of language delay (e.g., Brown, 2011, 2014; Brown &amp; Gaskins, 2014; Liszkowski et al., 2012). We test this claim by comparing Tseltal children’s achievement of major speech production milestones to those already known for Western children. In so doing, we report on the ‘vocal maturity’ of Tseltal children’s spontaneous speech</w:t>
      </w:r>
      <w:r w:rsidR="00712C08">
        <w:rPr>
          <w:color w:val="76923C" w:themeColor="accent3" w:themeShade="BF"/>
        </w:rPr>
        <w:t xml:space="preserve"> </w:t>
      </w:r>
      <w:r w:rsidR="00712C08">
        <w:rPr>
          <w:color w:val="76923C" w:themeColor="accent3" w:themeShade="BF"/>
        </w:rPr>
        <w:t xml:space="preserve"> (i.e., use of adult-like production types)</w:t>
      </w:r>
      <w:r w:rsidRPr="004773CC">
        <w:rPr>
          <w:color w:val="76923C" w:themeColor="accent3" w:themeShade="BF"/>
        </w:rPr>
        <w:t>. Our vocal maturity measure is designed to capture the transition from (a) non-canonical babble to canonical</w:t>
      </w:r>
      <w:r w:rsidR="00712C08">
        <w:rPr>
          <w:color w:val="76923C" w:themeColor="accent3" w:themeShade="BF"/>
        </w:rPr>
        <w:t xml:space="preserve"> (‘speech-like’)</w:t>
      </w:r>
      <w:r w:rsidRPr="004773CC">
        <w:rPr>
          <w:color w:val="76923C" w:themeColor="accent3" w:themeShade="BF"/>
        </w:rPr>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02F73AD9" w14:textId="77777777" w:rsidR="00680219" w:rsidRPr="004773CC" w:rsidRDefault="005E47DC" w:rsidP="005E47DC">
      <w:pPr>
        <w:pStyle w:val="BodyText"/>
        <w:spacing w:before="0" w:after="0"/>
        <w:rPr>
          <w:color w:val="76923C" w:themeColor="accent3" w:themeShade="BF"/>
        </w:rPr>
      </w:pPr>
      <w:r w:rsidRPr="004773CC">
        <w:rPr>
          <w:color w:val="76923C" w:themeColor="accent3" w:themeShade="BF"/>
        </w:rPr>
        <w:t xml:space="preserve">Importantly, children’s vocal maturity may be more subject to environmental </w:t>
      </w:r>
      <w:proofErr w:type="gramStart"/>
      <w:r w:rsidRPr="004773CC">
        <w:rPr>
          <w:color w:val="76923C" w:themeColor="accent3" w:themeShade="BF"/>
        </w:rPr>
        <w:t>factors</w:t>
      </w:r>
      <w:proofErr w:type="gramEnd"/>
      <w:r w:rsidRPr="004773CC">
        <w:rPr>
          <w:color w:val="76923C" w:themeColor="accent3" w:themeShade="BF"/>
        </w:rPr>
        <w:t xml:space="preserve">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w:t>
      </w:r>
      <w:proofErr w:type="gramStart"/>
      <w:r w:rsidRPr="004773CC">
        <w:rPr>
          <w:color w:val="76923C" w:themeColor="accent3" w:themeShade="BF"/>
        </w:rPr>
        <w:t>;9</w:t>
      </w:r>
      <w:proofErr w:type="gramEnd"/>
      <w:r w:rsidRPr="004773CC">
        <w:rPr>
          <w:color w:val="76923C" w:themeColor="accent3" w:themeShade="BF"/>
        </w:rPr>
        <w:t xml:space="preserve"> to 1;3 among children from a relatively homogenous middle-class sample (McGillion et al., 2017). The same study showed that the age of onset for canonical babble significantly predicted the age of onset for first words. Once children begin producing recognizable words, environmental effects become more apparent; vocabulary size—even very early vocabulary—is known to be sensitive to language environment </w:t>
      </w:r>
      <w:r w:rsidRPr="004773CC">
        <w:rPr>
          <w:color w:val="76923C" w:themeColor="accent3" w:themeShade="BF"/>
        </w:rPr>
        <w:lastRenderedPageBreak/>
        <w:t>factors such as maternal education and birth order (Arriaga, Fenson, Cronan, &amp; Pethick, 1998; Frank et al., in preparation). Early vocabulary size is also a robust cross-linguistic predictor of later syntactic development, including the age at which a child is likely to have begun combining words (Frank et al., in preparation; Marchman et al., 2004).</w:t>
      </w:r>
    </w:p>
    <w:p w14:paraId="619951E0" w14:textId="77777777" w:rsidR="00680219" w:rsidRPr="004773CC" w:rsidRDefault="005E47DC" w:rsidP="005E47DC">
      <w:pPr>
        <w:pStyle w:val="BodyText"/>
        <w:spacing w:before="0" w:after="0"/>
        <w:rPr>
          <w:color w:val="76923C" w:themeColor="accent3" w:themeShade="BF"/>
        </w:rPr>
      </w:pPr>
      <w:r w:rsidRPr="004773CC">
        <w:rPr>
          <w:color w:val="76923C" w:themeColor="accent3" w:themeShade="BF"/>
        </w:rPr>
        <w:t>Therefore, if we indeed find that Tseltal children hear relatively little CDS, one might expect that the emergence of canonical babble would occur around the same age as it does in Western children, but that the emergence of single words and multi-word utterances—would diverge from known middle-class Western norms.</w:t>
      </w:r>
    </w:p>
    <w:p w14:paraId="51E6DD50" w14:textId="77777777" w:rsidR="00680219" w:rsidRDefault="005E47DC" w:rsidP="005E47DC">
      <w:pPr>
        <w:pStyle w:val="Heading2"/>
        <w:spacing w:before="0"/>
      </w:pPr>
      <w:bookmarkStart w:id="4" w:name="intro-currentstudy"/>
      <w:bookmarkEnd w:id="4"/>
      <w:r>
        <w:t>The current study</w:t>
      </w:r>
    </w:p>
    <w:p w14:paraId="20C515DD" w14:textId="77777777" w:rsidR="00680219" w:rsidRDefault="005E47DC" w:rsidP="005E47DC">
      <w:pPr>
        <w:pStyle w:val="FirstParagraph"/>
        <w:spacing w:before="0" w:after="0"/>
      </w:pPr>
      <w:r>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Pr>
            <w:rStyle w:val="Hyperlink"/>
          </w:rPr>
          <w:t>Methods section</w:t>
        </w:r>
      </w:hyperlink>
      <w:r>
        <w:t xml:space="preserve">. We </w:t>
      </w:r>
      <w:r w:rsidRPr="004773CC">
        <w:rPr>
          <w:color w:val="76923C" w:themeColor="accent3" w:themeShade="BF"/>
        </w:rPr>
        <w:t>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77777777" w:rsidR="00680219" w:rsidRDefault="005E47DC" w:rsidP="005E47DC">
      <w:pPr>
        <w:pStyle w:val="BodyText"/>
        <w:spacing w:before="0" w:after="0"/>
      </w:pPr>
      <w:r>
        <w:t xml:space="preserve">Based on prior work, we predicted that Tseltal Mayan children would be infrequently directly addressed, that the amount of TCDS would increase with age, that most TCDS would come from other children, that TCDS would be most common in during the morning and </w:t>
      </w:r>
      <w:r>
        <w:lastRenderedPageBreak/>
        <w:t xml:space="preserve">afternoon family gatherings, </w:t>
      </w:r>
      <w:r w:rsidRPr="004773CC">
        <w:rPr>
          <w:color w:val="76923C" w:themeColor="accent3" w:themeShade="BF"/>
        </w:rPr>
        <w:t>and that children’s early vocal development would show no sign of delay with respect to known Western onset benchmarks</w:t>
      </w:r>
      <w:r>
        <w:t xml:space="preserve">. </w:t>
      </w:r>
    </w:p>
    <w:p w14:paraId="30A5B6E6" w14:textId="77777777" w:rsidR="00680219" w:rsidRDefault="005E47DC" w:rsidP="005E47DC">
      <w:pPr>
        <w:pStyle w:val="Heading1"/>
        <w:spacing w:before="0"/>
      </w:pPr>
      <w:bookmarkStart w:id="5" w:name="methods"/>
      <w:bookmarkEnd w:id="5"/>
      <w:r>
        <w:t>Methods</w:t>
      </w:r>
    </w:p>
    <w:p w14:paraId="606657F1" w14:textId="77777777" w:rsidR="00680219" w:rsidRDefault="005E47DC" w:rsidP="005E47DC">
      <w:pPr>
        <w:pStyle w:val="Heading2"/>
        <w:spacing w:before="0"/>
      </w:pPr>
      <w:bookmarkStart w:id="6" w:name="methods-dataset"/>
      <w:bookmarkEnd w:id="6"/>
      <w:r>
        <w:t>Corpus</w:t>
      </w:r>
    </w:p>
    <w:p w14:paraId="51488FD7" w14:textId="77777777" w:rsidR="00680219" w:rsidRDefault="005E47DC" w:rsidP="005E47DC">
      <w:pPr>
        <w:pStyle w:val="FirstParagraph"/>
        <w:spacing w:before="0" w:after="0"/>
      </w:pPr>
      <w:r>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Pr="005A15D6" w:rsidRDefault="005E47DC" w:rsidP="005E47DC">
      <w:pPr>
        <w:pStyle w:val="BodyText"/>
        <w:spacing w:before="0" w:after="0"/>
        <w:rPr>
          <w:color w:val="76923C" w:themeColor="accent3" w:themeShade="BF"/>
        </w:rPr>
      </w:pPr>
      <w:r w:rsidRPr="005A15D6">
        <w:rPr>
          <w:color w:val="76923C" w:themeColor="accent3" w:themeShade="BF"/>
        </w:rPr>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Default="005E47DC" w:rsidP="005E47DC">
      <w:pPr>
        <w:pStyle w:val="BodyText"/>
        <w:spacing w:before="0" w:after="0"/>
      </w:pPr>
      <w:r>
        <w:t>Typically, TCDS is limited until children themselves begin to initiate interactions, usually around age 1</w:t>
      </w:r>
      <w:proofErr w:type="gramStart"/>
      <w:r>
        <w:t>;</w:t>
      </w:r>
      <w:proofErr w:type="gramEnd"/>
      <w:r>
        <w:t xml:space="preserve">0. Interactional exchanges, when they do occur, are often brief or non-verbal (e.g., object exchange routines) and take place within a multi-participant context (Brown, 2014). Interactions tend to focus on appropriate actions and responses (not on words and their </w:t>
      </w:r>
      <w:r>
        <w:lastRenderedPageBreak/>
        <w:t xml:space="preserve">meanings), and young children are socialized to attend to the activities 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073F90AA" w14:textId="77777777" w:rsidR="00680219" w:rsidRDefault="005E47DC" w:rsidP="005E47DC">
      <w:pPr>
        <w:pStyle w:val="BodyText"/>
        <w:spacing w:before="0" w:after="0"/>
      </w:pPr>
      <w:r>
        <w:t xml:space="preserve">The current data come from (corpus name and references retracted for review), which includes raw daylong recordings and other developmental language data from more than 100 children under 4;0 across two traditional indigenous communities: the Tseltal Mayan community described here and a Papua New Guinean community described elsewhere (reference retracted for review).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37%; 6 years of education) or secondary (30%; 9 years of education) school, with a few more having completed preparatory school (12%; 12 years of education) or </w:t>
      </w:r>
      <w:r w:rsidRPr="00865DC8">
        <w:rPr>
          <w:color w:val="4BACC6" w:themeColor="accent5"/>
        </w:rPr>
        <w:t>some university-level training</w:t>
      </w:r>
      <w:r>
        <w:t xml:space="preserve"> (2% (one </w:t>
      </w:r>
      <w:r>
        <w:lastRenderedPageBreak/>
        <w:t xml:space="preserve">mother); 16 years of education); the remainder (23%) had no schooling or did not complete primary school. All fathers had finished primary school, with most completing secondary school (44%) or preparatory school (21%), and two completing </w:t>
      </w:r>
      <w:r w:rsidRPr="00865DC8">
        <w:rPr>
          <w:color w:val="4BACC6" w:themeColor="accent5"/>
        </w:rPr>
        <w:t>some university-level training</w:t>
      </w:r>
      <w:r>
        <w:t xml:space="preserve"> (5%).</w:t>
      </w:r>
      <w:r w:rsidRPr="00865DC8">
        <w:rPr>
          <w:color w:val="4BACC6" w:themeColor="accent5"/>
        </w:rPr>
        <w:t xml:space="preserve"> To our knowledge at the time of recording, all children were typically developing.</w:t>
      </w:r>
      <w:r>
        <w:t xml:space="preserve"> </w:t>
      </w:r>
    </w:p>
    <w:p w14:paraId="2C9D73CB" w14:textId="77777777" w:rsidR="00680219" w:rsidRPr="00865DC8" w:rsidRDefault="005E47DC" w:rsidP="005E47DC">
      <w:pPr>
        <w:pStyle w:val="BodyText"/>
        <w:spacing w:before="0" w:after="0"/>
        <w:rPr>
          <w:color w:val="76923C" w:themeColor="accent3" w:themeShade="BF"/>
        </w:rPr>
      </w:pPr>
      <w:r w:rsidRPr="00865DC8">
        <w:rPr>
          <w:color w:val="76923C" w:themeColor="accent3" w:themeShade="BF"/>
        </w:rPr>
        <w:t>When possible, we collected dates of birth for children using a medical record card typically provided by the local health clinic within two weeks of birth. However, some children do not have this card and sometimes cards are 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2F7008C4" w14:textId="77777777" w:rsidR="00680219" w:rsidRDefault="005E47DC" w:rsidP="005E47DC">
      <w:pPr>
        <w:pStyle w:val="BodyText"/>
        <w:spacing w:before="0" w:after="0"/>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9">
        <w:r>
          <w:rPr>
            <w:rStyle w:val="Hyperlink"/>
          </w:rPr>
          <w:t>https://github.com/retracted_for_review</w:t>
        </w:r>
      </w:hyperlink>
      <w:r>
        <w:t>). We used these recordings to capture a wide range of the linguistic patterns children encounter as they participate in different activities over the course of their day (Bergelson, Amatuni, Dailey, Koorathota, &amp; Tor, 2018; Greenwood et al., 2011; Tamis-LeMonda et al., 2018; Tamis-LeMonda, Kuchirko, Luo, Escobar, &amp; Bornstein, 2017).</w:t>
      </w:r>
    </w:p>
    <w:p w14:paraId="780D0EC2" w14:textId="77777777" w:rsidR="00680219" w:rsidRDefault="005E47DC" w:rsidP="005E47DC">
      <w:pPr>
        <w:jc w:val="center"/>
      </w:pPr>
      <w:r>
        <w:rPr>
          <w:noProof/>
        </w:rPr>
        <w:lastRenderedPageBreak/>
        <w:drawing>
          <wp:inline distT="0" distB="0" distL="0" distR="0" wp14:anchorId="614A817C" wp14:editId="0256496B">
            <wp:extent cx="2450254" cy="347472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10"/>
                    <a:stretch>
                      <a:fillRect/>
                    </a:stretch>
                  </pic:blipFill>
                  <pic:spPr bwMode="auto">
                    <a:xfrm>
                      <a:off x="0" y="0"/>
                      <a:ext cx="2450254" cy="3474720"/>
                    </a:xfrm>
                    <a:prstGeom prst="rect">
                      <a:avLst/>
                    </a:prstGeom>
                    <a:noFill/>
                    <a:ln w="9525">
                      <a:noFill/>
                      <a:headEnd/>
                      <a:tailEnd/>
                    </a:ln>
                  </pic:spPr>
                </pic:pic>
              </a:graphicData>
            </a:graphic>
          </wp:inline>
        </w:drawing>
      </w:r>
    </w:p>
    <w:p w14:paraId="27FC143A" w14:textId="77777777" w:rsidR="00680219" w:rsidRDefault="005E47DC" w:rsidP="005E47DC">
      <w:pPr>
        <w:pStyle w:val="ImageCaption"/>
        <w:spacing w:after="0"/>
      </w:pPr>
      <w:r>
        <w:t xml:space="preserve">Figure 1 </w:t>
      </w:r>
      <w:proofErr w:type="gramStart"/>
      <w:r w:rsidRPr="00AE1F6A">
        <w:rPr>
          <w:color w:val="76923C" w:themeColor="accent3" w:themeShade="BF"/>
        </w:rPr>
        <w:t>The</w:t>
      </w:r>
      <w:proofErr w:type="gramEnd"/>
      <w:r w:rsidRPr="00AE1F6A">
        <w:rPr>
          <w:color w:val="76923C" w:themeColor="accent3" w:themeShade="BF"/>
        </w:rPr>
        <w:t xml:space="preserve"> recording vest included an Olympus audio recorder in the front horizontal pocket and a miniature camera with a fish-eye lens on the shoulder strap.</w:t>
      </w:r>
    </w:p>
    <w:p w14:paraId="0CA0B058" w14:textId="77777777" w:rsidR="00680219" w:rsidRDefault="005E47DC" w:rsidP="005E47DC">
      <w:pPr>
        <w:pStyle w:val="Heading2"/>
        <w:spacing w:before="0"/>
      </w:pPr>
      <w:bookmarkStart w:id="7" w:name="methods-samples"/>
      <w:bookmarkEnd w:id="7"/>
      <w:r>
        <w:t>Data selection and annotation</w:t>
      </w:r>
    </w:p>
    <w:p w14:paraId="0B99C716" w14:textId="77777777" w:rsidR="00680219" w:rsidRDefault="005E47DC" w:rsidP="005E47DC">
      <w:pPr>
        <w:pStyle w:val="FirstParagraph"/>
        <w:spacing w:before="0" w:after="0"/>
      </w:pPr>
      <w:r w:rsidRPr="00AE35EC">
        <w:rPr>
          <w:color w:val="76923C" w:themeColor="accent3" w:themeShade="BF"/>
        </w:rPr>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Given this high cost of annotation, we sampled clips in a way that would let us ask about age-related changes in children’s language experience, but with enough data per child to generate accurate estimates of their individual speech environments (see also retracted for review). </w:t>
      </w:r>
      <w:r>
        <w:t>Our solution was as follows:</w:t>
      </w:r>
    </w:p>
    <w:p w14:paraId="2577436D" w14:textId="77777777" w:rsidR="00680219" w:rsidRDefault="005E47DC">
      <w:pPr>
        <w:pStyle w:val="Compact"/>
      </w:pPr>
      <w:r>
        <w:lastRenderedPageBreak/>
        <w:t>Table 1</w:t>
      </w:r>
    </w:p>
    <w:p w14:paraId="6B627B6B" w14:textId="77777777" w:rsidR="00680219" w:rsidRPr="00AE1F6A" w:rsidRDefault="005E47DC">
      <w:pPr>
        <w:pStyle w:val="Compact"/>
        <w:rPr>
          <w:color w:val="76923C" w:themeColor="accent3" w:themeShade="BF"/>
        </w:rPr>
      </w:pPr>
      <w:proofErr w:type="gramStart"/>
      <w:r w:rsidRPr="00AE1F6A">
        <w:rPr>
          <w:i/>
          <w:color w:val="76923C" w:themeColor="accent3" w:themeShade="BF"/>
        </w:rPr>
        <w:t>Demographic overview of the 10 children whose recordings are sampled in the current study.</w:t>
      </w:r>
      <w:proofErr w:type="gramEnd"/>
    </w:p>
    <w:tbl>
      <w:tblPr>
        <w:tblW w:w="3999" w:type="pct"/>
        <w:tblLook w:val="07E0" w:firstRow="1" w:lastRow="1" w:firstColumn="1" w:lastColumn="1" w:noHBand="1" w:noVBand="1"/>
      </w:tblPr>
      <w:tblGrid>
        <w:gridCol w:w="943"/>
        <w:gridCol w:w="576"/>
        <w:gridCol w:w="1489"/>
        <w:gridCol w:w="2915"/>
        <w:gridCol w:w="1736"/>
      </w:tblGrid>
      <w:tr w:rsidR="00680219" w14:paraId="2793A9D9" w14:textId="77777777" w:rsidTr="005E47DC">
        <w:tc>
          <w:tcPr>
            <w:tcW w:w="0" w:type="auto"/>
            <w:tcBorders>
              <w:bottom w:val="single" w:sz="0" w:space="0" w:color="auto"/>
            </w:tcBorders>
            <w:vAlign w:val="bottom"/>
          </w:tcPr>
          <w:p w14:paraId="3C25BB5F" w14:textId="77777777" w:rsidR="00680219" w:rsidRDefault="005E47DC">
            <w:pPr>
              <w:pStyle w:val="Compact"/>
            </w:pPr>
            <w:r>
              <w:t>Age</w:t>
            </w:r>
          </w:p>
        </w:tc>
        <w:tc>
          <w:tcPr>
            <w:tcW w:w="0" w:type="auto"/>
            <w:tcBorders>
              <w:bottom w:val="single" w:sz="0" w:space="0" w:color="auto"/>
            </w:tcBorders>
            <w:vAlign w:val="bottom"/>
          </w:tcPr>
          <w:p w14:paraId="0E91FCF6" w14:textId="77777777" w:rsidR="00680219" w:rsidRDefault="005E47DC">
            <w:pPr>
              <w:pStyle w:val="Compact"/>
            </w:pPr>
            <w:r>
              <w:t>Sex</w:t>
            </w:r>
          </w:p>
        </w:tc>
        <w:tc>
          <w:tcPr>
            <w:tcW w:w="0" w:type="auto"/>
            <w:tcBorders>
              <w:bottom w:val="single" w:sz="0" w:space="0" w:color="auto"/>
            </w:tcBorders>
            <w:vAlign w:val="bottom"/>
          </w:tcPr>
          <w:p w14:paraId="11A22DDB" w14:textId="77777777" w:rsidR="00680219" w:rsidRDefault="005E47DC">
            <w:pPr>
              <w:pStyle w:val="Compact"/>
            </w:pPr>
            <w:r>
              <w:t>Mother’s age</w:t>
            </w:r>
          </w:p>
        </w:tc>
        <w:tc>
          <w:tcPr>
            <w:tcW w:w="0" w:type="auto"/>
            <w:tcBorders>
              <w:bottom w:val="single" w:sz="0" w:space="0" w:color="auto"/>
            </w:tcBorders>
            <w:vAlign w:val="bottom"/>
          </w:tcPr>
          <w:p w14:paraId="15C5DEC9" w14:textId="77777777" w:rsidR="00680219" w:rsidRDefault="005E47DC">
            <w:pPr>
              <w:pStyle w:val="Compact"/>
            </w:pPr>
            <w:r>
              <w:t>Level of maternal education</w:t>
            </w:r>
          </w:p>
        </w:tc>
        <w:tc>
          <w:tcPr>
            <w:tcW w:w="0" w:type="auto"/>
            <w:tcBorders>
              <w:bottom w:val="single" w:sz="0" w:space="0" w:color="auto"/>
            </w:tcBorders>
            <w:vAlign w:val="bottom"/>
          </w:tcPr>
          <w:p w14:paraId="63008FA5" w14:textId="77777777" w:rsidR="00680219" w:rsidRDefault="005E47DC">
            <w:pPr>
              <w:pStyle w:val="Compact"/>
            </w:pPr>
            <w:r>
              <w:t>People in house</w:t>
            </w:r>
          </w:p>
        </w:tc>
      </w:tr>
      <w:tr w:rsidR="00680219" w14:paraId="4E94FA10" w14:textId="77777777" w:rsidTr="005E47DC">
        <w:tc>
          <w:tcPr>
            <w:tcW w:w="0" w:type="auto"/>
          </w:tcPr>
          <w:p w14:paraId="66E7BBCD" w14:textId="77777777" w:rsidR="00680219" w:rsidRDefault="005E47DC">
            <w:pPr>
              <w:pStyle w:val="Compact"/>
            </w:pPr>
            <w:r>
              <w:t>0;01.25</w:t>
            </w:r>
          </w:p>
        </w:tc>
        <w:tc>
          <w:tcPr>
            <w:tcW w:w="0" w:type="auto"/>
          </w:tcPr>
          <w:p w14:paraId="631C9CBC" w14:textId="77777777" w:rsidR="00680219" w:rsidRDefault="005E47DC">
            <w:pPr>
              <w:pStyle w:val="Compact"/>
            </w:pPr>
            <w:r>
              <w:t>M</w:t>
            </w:r>
          </w:p>
        </w:tc>
        <w:tc>
          <w:tcPr>
            <w:tcW w:w="0" w:type="auto"/>
          </w:tcPr>
          <w:p w14:paraId="5BB5BC66" w14:textId="77777777" w:rsidR="00680219" w:rsidRDefault="005E47DC">
            <w:pPr>
              <w:pStyle w:val="Compact"/>
            </w:pPr>
            <w:r>
              <w:t>26</w:t>
            </w:r>
          </w:p>
        </w:tc>
        <w:tc>
          <w:tcPr>
            <w:tcW w:w="0" w:type="auto"/>
          </w:tcPr>
          <w:p w14:paraId="660988AB" w14:textId="77777777" w:rsidR="00680219" w:rsidRDefault="005E47DC">
            <w:pPr>
              <w:pStyle w:val="Compact"/>
            </w:pPr>
            <w:r>
              <w:t>none</w:t>
            </w:r>
          </w:p>
        </w:tc>
        <w:tc>
          <w:tcPr>
            <w:tcW w:w="0" w:type="auto"/>
          </w:tcPr>
          <w:p w14:paraId="16CCEC61" w14:textId="77777777" w:rsidR="00680219" w:rsidRDefault="005E47DC">
            <w:pPr>
              <w:pStyle w:val="Compact"/>
            </w:pPr>
            <w:r>
              <w:t>8</w:t>
            </w:r>
          </w:p>
        </w:tc>
      </w:tr>
      <w:tr w:rsidR="00680219" w14:paraId="14FC84E6" w14:textId="77777777" w:rsidTr="005E47DC">
        <w:tc>
          <w:tcPr>
            <w:tcW w:w="0" w:type="auto"/>
          </w:tcPr>
          <w:p w14:paraId="444A13D3" w14:textId="77777777" w:rsidR="00680219" w:rsidRDefault="005E47DC">
            <w:pPr>
              <w:pStyle w:val="Compact"/>
            </w:pPr>
            <w:r>
              <w:t>0;03.18</w:t>
            </w:r>
          </w:p>
        </w:tc>
        <w:tc>
          <w:tcPr>
            <w:tcW w:w="0" w:type="auto"/>
          </w:tcPr>
          <w:p w14:paraId="68E76196" w14:textId="77777777" w:rsidR="00680219" w:rsidRDefault="005E47DC">
            <w:pPr>
              <w:pStyle w:val="Compact"/>
            </w:pPr>
            <w:r>
              <w:t>M</w:t>
            </w:r>
          </w:p>
        </w:tc>
        <w:tc>
          <w:tcPr>
            <w:tcW w:w="0" w:type="auto"/>
          </w:tcPr>
          <w:p w14:paraId="0F97B2D4" w14:textId="77777777" w:rsidR="00680219" w:rsidRDefault="005E47DC">
            <w:pPr>
              <w:pStyle w:val="Compact"/>
            </w:pPr>
            <w:r>
              <w:t>22</w:t>
            </w:r>
          </w:p>
        </w:tc>
        <w:tc>
          <w:tcPr>
            <w:tcW w:w="0" w:type="auto"/>
          </w:tcPr>
          <w:p w14:paraId="49B421BE" w14:textId="77777777" w:rsidR="00680219" w:rsidRDefault="005E47DC">
            <w:pPr>
              <w:pStyle w:val="Compact"/>
            </w:pPr>
            <w:r>
              <w:t>preparatory</w:t>
            </w:r>
          </w:p>
        </w:tc>
        <w:tc>
          <w:tcPr>
            <w:tcW w:w="0" w:type="auto"/>
          </w:tcPr>
          <w:p w14:paraId="1E7F4EBE" w14:textId="77777777" w:rsidR="00680219" w:rsidRDefault="005E47DC">
            <w:pPr>
              <w:pStyle w:val="Compact"/>
            </w:pPr>
            <w:r>
              <w:t>9</w:t>
            </w:r>
          </w:p>
        </w:tc>
      </w:tr>
      <w:tr w:rsidR="00680219" w14:paraId="119EAB90" w14:textId="77777777" w:rsidTr="005E47DC">
        <w:tc>
          <w:tcPr>
            <w:tcW w:w="0" w:type="auto"/>
          </w:tcPr>
          <w:p w14:paraId="36833609" w14:textId="77777777" w:rsidR="00680219" w:rsidRDefault="005E47DC">
            <w:pPr>
              <w:pStyle w:val="Compact"/>
            </w:pPr>
            <w:r>
              <w:t>0;05.29</w:t>
            </w:r>
          </w:p>
        </w:tc>
        <w:tc>
          <w:tcPr>
            <w:tcW w:w="0" w:type="auto"/>
          </w:tcPr>
          <w:p w14:paraId="62BCBFE0" w14:textId="77777777" w:rsidR="00680219" w:rsidRDefault="005E47DC">
            <w:pPr>
              <w:pStyle w:val="Compact"/>
            </w:pPr>
            <w:r>
              <w:t>F</w:t>
            </w:r>
          </w:p>
        </w:tc>
        <w:tc>
          <w:tcPr>
            <w:tcW w:w="0" w:type="auto"/>
          </w:tcPr>
          <w:p w14:paraId="7E19CE96" w14:textId="77777777" w:rsidR="00680219" w:rsidRDefault="005E47DC">
            <w:pPr>
              <w:pStyle w:val="Compact"/>
            </w:pPr>
            <w:r>
              <w:t>17</w:t>
            </w:r>
          </w:p>
        </w:tc>
        <w:tc>
          <w:tcPr>
            <w:tcW w:w="0" w:type="auto"/>
          </w:tcPr>
          <w:p w14:paraId="3F174502" w14:textId="77777777" w:rsidR="00680219" w:rsidRDefault="005E47DC">
            <w:pPr>
              <w:pStyle w:val="Compact"/>
            </w:pPr>
            <w:r>
              <w:t>secondary</w:t>
            </w:r>
          </w:p>
        </w:tc>
        <w:tc>
          <w:tcPr>
            <w:tcW w:w="0" w:type="auto"/>
          </w:tcPr>
          <w:p w14:paraId="7ABF2295" w14:textId="77777777" w:rsidR="00680219" w:rsidRDefault="005E47DC">
            <w:pPr>
              <w:pStyle w:val="Compact"/>
            </w:pPr>
            <w:r>
              <w:t>15</w:t>
            </w:r>
          </w:p>
        </w:tc>
      </w:tr>
      <w:tr w:rsidR="00680219" w14:paraId="66ECDEA4" w14:textId="77777777" w:rsidTr="005E47DC">
        <w:tc>
          <w:tcPr>
            <w:tcW w:w="0" w:type="auto"/>
          </w:tcPr>
          <w:p w14:paraId="0F28697D" w14:textId="77777777" w:rsidR="00680219" w:rsidRDefault="005E47DC">
            <w:pPr>
              <w:pStyle w:val="Compact"/>
            </w:pPr>
            <w:r>
              <w:t>0;07.15</w:t>
            </w:r>
          </w:p>
        </w:tc>
        <w:tc>
          <w:tcPr>
            <w:tcW w:w="0" w:type="auto"/>
          </w:tcPr>
          <w:p w14:paraId="1C63A067" w14:textId="77777777" w:rsidR="00680219" w:rsidRDefault="005E47DC">
            <w:pPr>
              <w:pStyle w:val="Compact"/>
            </w:pPr>
            <w:r>
              <w:t>F</w:t>
            </w:r>
          </w:p>
        </w:tc>
        <w:tc>
          <w:tcPr>
            <w:tcW w:w="0" w:type="auto"/>
          </w:tcPr>
          <w:p w14:paraId="350D478A" w14:textId="77777777" w:rsidR="00680219" w:rsidRDefault="005E47DC">
            <w:pPr>
              <w:pStyle w:val="Compact"/>
            </w:pPr>
            <w:r>
              <w:t>24</w:t>
            </w:r>
          </w:p>
        </w:tc>
        <w:tc>
          <w:tcPr>
            <w:tcW w:w="0" w:type="auto"/>
          </w:tcPr>
          <w:p w14:paraId="597E54D8" w14:textId="77777777" w:rsidR="00680219" w:rsidRDefault="005E47DC">
            <w:pPr>
              <w:pStyle w:val="Compact"/>
            </w:pPr>
            <w:r>
              <w:t>primary</w:t>
            </w:r>
          </w:p>
        </w:tc>
        <w:tc>
          <w:tcPr>
            <w:tcW w:w="0" w:type="auto"/>
          </w:tcPr>
          <w:p w14:paraId="5E89C8E5" w14:textId="77777777" w:rsidR="00680219" w:rsidRDefault="005E47DC">
            <w:pPr>
              <w:pStyle w:val="Compact"/>
            </w:pPr>
            <w:r>
              <w:t>9</w:t>
            </w:r>
          </w:p>
        </w:tc>
      </w:tr>
      <w:tr w:rsidR="00680219" w14:paraId="2D227BF8" w14:textId="77777777" w:rsidTr="005E47DC">
        <w:tc>
          <w:tcPr>
            <w:tcW w:w="0" w:type="auto"/>
          </w:tcPr>
          <w:p w14:paraId="28263789" w14:textId="77777777" w:rsidR="00680219" w:rsidRDefault="005E47DC">
            <w:pPr>
              <w:pStyle w:val="Compact"/>
            </w:pPr>
            <w:r>
              <w:t>0;10.21</w:t>
            </w:r>
          </w:p>
        </w:tc>
        <w:tc>
          <w:tcPr>
            <w:tcW w:w="0" w:type="auto"/>
          </w:tcPr>
          <w:p w14:paraId="5D2D4335" w14:textId="77777777" w:rsidR="00680219" w:rsidRDefault="005E47DC">
            <w:pPr>
              <w:pStyle w:val="Compact"/>
            </w:pPr>
            <w:r>
              <w:t>M</w:t>
            </w:r>
          </w:p>
        </w:tc>
        <w:tc>
          <w:tcPr>
            <w:tcW w:w="0" w:type="auto"/>
          </w:tcPr>
          <w:p w14:paraId="2C782A30" w14:textId="77777777" w:rsidR="00680219" w:rsidRDefault="005E47DC">
            <w:pPr>
              <w:pStyle w:val="Compact"/>
            </w:pPr>
            <w:r>
              <w:t>24</w:t>
            </w:r>
          </w:p>
        </w:tc>
        <w:tc>
          <w:tcPr>
            <w:tcW w:w="0" w:type="auto"/>
          </w:tcPr>
          <w:p w14:paraId="18F7366D" w14:textId="77777777" w:rsidR="00680219" w:rsidRDefault="005E47DC">
            <w:pPr>
              <w:pStyle w:val="Compact"/>
            </w:pPr>
            <w:r>
              <w:t>secondary</w:t>
            </w:r>
          </w:p>
        </w:tc>
        <w:tc>
          <w:tcPr>
            <w:tcW w:w="0" w:type="auto"/>
          </w:tcPr>
          <w:p w14:paraId="5EEFB5E8" w14:textId="77777777" w:rsidR="00680219" w:rsidRDefault="005E47DC">
            <w:pPr>
              <w:pStyle w:val="Compact"/>
            </w:pPr>
            <w:r>
              <w:t>5</w:t>
            </w:r>
          </w:p>
        </w:tc>
      </w:tr>
      <w:tr w:rsidR="00680219" w14:paraId="3AC77DBD" w14:textId="77777777" w:rsidTr="005E47DC">
        <w:tc>
          <w:tcPr>
            <w:tcW w:w="0" w:type="auto"/>
          </w:tcPr>
          <w:p w14:paraId="1EFAA825" w14:textId="77777777" w:rsidR="00680219" w:rsidRDefault="005E47DC">
            <w:pPr>
              <w:pStyle w:val="Compact"/>
            </w:pPr>
            <w:r>
              <w:t>1;02.10</w:t>
            </w:r>
          </w:p>
        </w:tc>
        <w:tc>
          <w:tcPr>
            <w:tcW w:w="0" w:type="auto"/>
          </w:tcPr>
          <w:p w14:paraId="11115F1F" w14:textId="77777777" w:rsidR="00680219" w:rsidRDefault="005E47DC">
            <w:pPr>
              <w:pStyle w:val="Compact"/>
            </w:pPr>
            <w:r>
              <w:t>M</w:t>
            </w:r>
          </w:p>
        </w:tc>
        <w:tc>
          <w:tcPr>
            <w:tcW w:w="0" w:type="auto"/>
          </w:tcPr>
          <w:p w14:paraId="627AED45" w14:textId="77777777" w:rsidR="00680219" w:rsidRDefault="005E47DC">
            <w:pPr>
              <w:pStyle w:val="Compact"/>
            </w:pPr>
            <w:r>
              <w:t>21</w:t>
            </w:r>
          </w:p>
        </w:tc>
        <w:tc>
          <w:tcPr>
            <w:tcW w:w="0" w:type="auto"/>
          </w:tcPr>
          <w:p w14:paraId="20ED5512" w14:textId="77777777" w:rsidR="00680219" w:rsidRDefault="005E47DC">
            <w:pPr>
              <w:pStyle w:val="Compact"/>
            </w:pPr>
            <w:r>
              <w:t>none</w:t>
            </w:r>
          </w:p>
        </w:tc>
        <w:tc>
          <w:tcPr>
            <w:tcW w:w="0" w:type="auto"/>
          </w:tcPr>
          <w:p w14:paraId="4BE567AF" w14:textId="77777777" w:rsidR="00680219" w:rsidRDefault="005E47DC">
            <w:pPr>
              <w:pStyle w:val="Compact"/>
            </w:pPr>
            <w:r>
              <w:t>9</w:t>
            </w:r>
          </w:p>
        </w:tc>
      </w:tr>
      <w:tr w:rsidR="00680219" w14:paraId="515BBF35" w14:textId="77777777" w:rsidTr="005E47DC">
        <w:tc>
          <w:tcPr>
            <w:tcW w:w="0" w:type="auto"/>
          </w:tcPr>
          <w:p w14:paraId="122F9B59" w14:textId="77777777" w:rsidR="00680219" w:rsidRDefault="005E47DC">
            <w:pPr>
              <w:pStyle w:val="Compact"/>
            </w:pPr>
            <w:r>
              <w:t>1;10.03</w:t>
            </w:r>
          </w:p>
        </w:tc>
        <w:tc>
          <w:tcPr>
            <w:tcW w:w="0" w:type="auto"/>
          </w:tcPr>
          <w:p w14:paraId="47675716" w14:textId="77777777" w:rsidR="00680219" w:rsidRDefault="005E47DC">
            <w:pPr>
              <w:pStyle w:val="Compact"/>
            </w:pPr>
            <w:r>
              <w:t>F</w:t>
            </w:r>
          </w:p>
        </w:tc>
        <w:tc>
          <w:tcPr>
            <w:tcW w:w="0" w:type="auto"/>
          </w:tcPr>
          <w:p w14:paraId="6284B1D8" w14:textId="77777777" w:rsidR="00680219" w:rsidRDefault="005E47DC">
            <w:pPr>
              <w:pStyle w:val="Compact"/>
            </w:pPr>
            <w:r>
              <w:t>31</w:t>
            </w:r>
          </w:p>
        </w:tc>
        <w:tc>
          <w:tcPr>
            <w:tcW w:w="0" w:type="auto"/>
          </w:tcPr>
          <w:p w14:paraId="17A796EB" w14:textId="77777777" w:rsidR="00680219" w:rsidRDefault="005E47DC">
            <w:pPr>
              <w:pStyle w:val="Compact"/>
            </w:pPr>
            <w:r>
              <w:t>preparatory</w:t>
            </w:r>
          </w:p>
        </w:tc>
        <w:tc>
          <w:tcPr>
            <w:tcW w:w="0" w:type="auto"/>
          </w:tcPr>
          <w:p w14:paraId="13557AFC" w14:textId="77777777" w:rsidR="00680219" w:rsidRDefault="005E47DC">
            <w:pPr>
              <w:pStyle w:val="Compact"/>
            </w:pPr>
            <w:r>
              <w:t>9</w:t>
            </w:r>
          </w:p>
        </w:tc>
      </w:tr>
      <w:tr w:rsidR="00680219" w14:paraId="6D9E3598" w14:textId="77777777" w:rsidTr="005E47DC">
        <w:tc>
          <w:tcPr>
            <w:tcW w:w="0" w:type="auto"/>
          </w:tcPr>
          <w:p w14:paraId="47C32DCB" w14:textId="77777777" w:rsidR="00680219" w:rsidRDefault="005E47DC">
            <w:pPr>
              <w:pStyle w:val="Compact"/>
            </w:pPr>
            <w:r>
              <w:t>2;02.25</w:t>
            </w:r>
          </w:p>
        </w:tc>
        <w:tc>
          <w:tcPr>
            <w:tcW w:w="0" w:type="auto"/>
          </w:tcPr>
          <w:p w14:paraId="25C0A0E9" w14:textId="77777777" w:rsidR="00680219" w:rsidRDefault="005E47DC">
            <w:pPr>
              <w:pStyle w:val="Compact"/>
            </w:pPr>
            <w:r>
              <w:t>F</w:t>
            </w:r>
          </w:p>
        </w:tc>
        <w:tc>
          <w:tcPr>
            <w:tcW w:w="0" w:type="auto"/>
          </w:tcPr>
          <w:p w14:paraId="69E9CE27" w14:textId="77777777" w:rsidR="00680219" w:rsidRDefault="005E47DC">
            <w:pPr>
              <w:pStyle w:val="Compact"/>
            </w:pPr>
            <w:r>
              <w:t>17</w:t>
            </w:r>
          </w:p>
        </w:tc>
        <w:tc>
          <w:tcPr>
            <w:tcW w:w="0" w:type="auto"/>
          </w:tcPr>
          <w:p w14:paraId="4996A142" w14:textId="77777777" w:rsidR="00680219" w:rsidRDefault="005E47DC">
            <w:pPr>
              <w:pStyle w:val="Compact"/>
            </w:pPr>
            <w:r>
              <w:t>primary</w:t>
            </w:r>
          </w:p>
        </w:tc>
        <w:tc>
          <w:tcPr>
            <w:tcW w:w="0" w:type="auto"/>
          </w:tcPr>
          <w:p w14:paraId="32B53AD1" w14:textId="77777777" w:rsidR="00680219" w:rsidRDefault="005E47DC">
            <w:pPr>
              <w:pStyle w:val="Compact"/>
            </w:pPr>
            <w:r>
              <w:t>5</w:t>
            </w:r>
          </w:p>
        </w:tc>
      </w:tr>
      <w:tr w:rsidR="00680219" w14:paraId="581556EB" w14:textId="77777777" w:rsidTr="005E47DC">
        <w:tc>
          <w:tcPr>
            <w:tcW w:w="0" w:type="auto"/>
          </w:tcPr>
          <w:p w14:paraId="697B07F8" w14:textId="77777777" w:rsidR="00680219" w:rsidRDefault="005E47DC">
            <w:pPr>
              <w:pStyle w:val="Compact"/>
            </w:pPr>
            <w:r>
              <w:t>2;08.05</w:t>
            </w:r>
          </w:p>
        </w:tc>
        <w:tc>
          <w:tcPr>
            <w:tcW w:w="0" w:type="auto"/>
          </w:tcPr>
          <w:p w14:paraId="2FEDA9C2" w14:textId="77777777" w:rsidR="00680219" w:rsidRDefault="005E47DC">
            <w:pPr>
              <w:pStyle w:val="Compact"/>
            </w:pPr>
            <w:r>
              <w:t>F</w:t>
            </w:r>
          </w:p>
        </w:tc>
        <w:tc>
          <w:tcPr>
            <w:tcW w:w="0" w:type="auto"/>
          </w:tcPr>
          <w:p w14:paraId="4B964A32" w14:textId="77777777" w:rsidR="00680219" w:rsidRDefault="005E47DC">
            <w:pPr>
              <w:pStyle w:val="Compact"/>
            </w:pPr>
            <w:r>
              <w:t>28</w:t>
            </w:r>
          </w:p>
        </w:tc>
        <w:tc>
          <w:tcPr>
            <w:tcW w:w="0" w:type="auto"/>
          </w:tcPr>
          <w:p w14:paraId="5FA94E62" w14:textId="77777777" w:rsidR="00680219" w:rsidRDefault="005E47DC">
            <w:pPr>
              <w:pStyle w:val="Compact"/>
            </w:pPr>
            <w:r>
              <w:t>secondary</w:t>
            </w:r>
          </w:p>
        </w:tc>
        <w:tc>
          <w:tcPr>
            <w:tcW w:w="0" w:type="auto"/>
          </w:tcPr>
          <w:p w14:paraId="7D30E6DB" w14:textId="77777777" w:rsidR="00680219" w:rsidRDefault="005E47DC">
            <w:pPr>
              <w:pStyle w:val="Compact"/>
            </w:pPr>
            <w:r>
              <w:t>5</w:t>
            </w:r>
          </w:p>
        </w:tc>
      </w:tr>
      <w:tr w:rsidR="00680219" w14:paraId="54DC82F8" w14:textId="77777777" w:rsidTr="005E47DC">
        <w:tc>
          <w:tcPr>
            <w:tcW w:w="0" w:type="auto"/>
          </w:tcPr>
          <w:p w14:paraId="45B45CD9" w14:textId="77777777" w:rsidR="00680219" w:rsidRDefault="005E47DC">
            <w:pPr>
              <w:pStyle w:val="Compact"/>
            </w:pPr>
            <w:r>
              <w:t>3;00.02</w:t>
            </w:r>
          </w:p>
        </w:tc>
        <w:tc>
          <w:tcPr>
            <w:tcW w:w="0" w:type="auto"/>
          </w:tcPr>
          <w:p w14:paraId="335AC4C1" w14:textId="77777777" w:rsidR="00680219" w:rsidRDefault="005E47DC">
            <w:pPr>
              <w:pStyle w:val="Compact"/>
            </w:pPr>
            <w:r>
              <w:t>M</w:t>
            </w:r>
          </w:p>
        </w:tc>
        <w:tc>
          <w:tcPr>
            <w:tcW w:w="0" w:type="auto"/>
          </w:tcPr>
          <w:p w14:paraId="3C3AE460" w14:textId="77777777" w:rsidR="00680219" w:rsidRDefault="005E47DC">
            <w:pPr>
              <w:pStyle w:val="Compact"/>
            </w:pPr>
            <w:r>
              <w:t>28</w:t>
            </w:r>
          </w:p>
        </w:tc>
        <w:tc>
          <w:tcPr>
            <w:tcW w:w="0" w:type="auto"/>
          </w:tcPr>
          <w:p w14:paraId="3A57FC8F" w14:textId="77777777" w:rsidR="00680219" w:rsidRDefault="005E47DC">
            <w:pPr>
              <w:pStyle w:val="Compact"/>
            </w:pPr>
            <w:r>
              <w:t>primary</w:t>
            </w:r>
          </w:p>
        </w:tc>
        <w:tc>
          <w:tcPr>
            <w:tcW w:w="0" w:type="auto"/>
          </w:tcPr>
          <w:p w14:paraId="5C80D0F1" w14:textId="77777777" w:rsidR="00680219" w:rsidRDefault="005E47DC">
            <w:pPr>
              <w:pStyle w:val="Compact"/>
            </w:pPr>
            <w:r>
              <w:t>6</w:t>
            </w:r>
          </w:p>
        </w:tc>
      </w:tr>
    </w:tbl>
    <w:p w14:paraId="2A9940A2" w14:textId="77777777" w:rsidR="005E47DC" w:rsidRDefault="005E47DC" w:rsidP="005E47DC">
      <w:pPr>
        <w:pStyle w:val="BodyText"/>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Pr>
            <w:rStyle w:val="Hyperlink"/>
          </w:rPr>
          <w:t>Figure 2</w:t>
        </w:r>
      </w:hyperlink>
      <w:r>
        <w:t xml:space="preserve"> for an overview of sample distribution within the recordings). The idea in creating these different subsamples wa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w:t>
      </w:r>
      <w:r>
        <w:lastRenderedPageBreak/>
        <w:t xml:space="preserve">activity”). </w:t>
      </w:r>
      <w:r w:rsidRPr="00512A69">
        <w:rPr>
          <w:color w:val="4BACC6" w:themeColor="accent5"/>
        </w:rPr>
        <w:t>All the samples were taken between the moment experimenter departed and the moment she returned.</w:t>
      </w:r>
    </w:p>
    <w:p w14:paraId="545146D7" w14:textId="77777777" w:rsidR="00680219" w:rsidRDefault="005E47DC">
      <w:pPr>
        <w:pStyle w:val="BodyText"/>
      </w:pPr>
      <w:r>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hyperlink r:id="rId11">
        <w:r>
          <w:rPr>
            <w:rStyle w:val="Hyperlink"/>
          </w:rPr>
          <w:t>https://git.io/retracted_for_review</w:t>
        </w:r>
      </w:hyperlink>
      <w:r>
        <w:t>).</w:t>
      </w:r>
    </w:p>
    <w:p w14:paraId="4D178497" w14:textId="77777777" w:rsidR="003B5198" w:rsidRDefault="003B5198" w:rsidP="003B5198">
      <w:pPr>
        <w:pStyle w:val="BodyText"/>
        <w:spacing w:before="0" w:after="0"/>
      </w:pPr>
      <w:r>
        <w:t>The 10 hours of clips were then transcribed and annotated by the first author and a native speaker of Tseltal who personally knows all the recorded families. Transcription was done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using the ACLEW Annotation Scheme (full documentation at </w:t>
      </w:r>
      <w:hyperlink r:id="rId12">
        <w:r>
          <w:rPr>
            <w:rStyle w:val="Hyperlink"/>
          </w:rPr>
          <w:t>https://osf.io/b2jep/wiki/home/</w:t>
        </w:r>
      </w:hyperlink>
      <w:r>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w:t>
      </w:r>
      <w:r>
        <w:lastRenderedPageBreak/>
        <w:t>addressee were marked as ‘unsure’. We annotated lexical utterances as single- or multi-word based on the word boundaries provided by the single native speaker who reviewed all transcriptions; Tseltal is a mildly polysynthetic language (words typically contain multiple morphemes). Note that we did not annotate individual activity types in the clips; we instead use time of day as a proxy for the activities associated with the daily routines associated with subsistence farming and family life in this community (see above).</w:t>
      </w:r>
    </w:p>
    <w:p w14:paraId="1A467092" w14:textId="77777777" w:rsidR="00680219" w:rsidRDefault="003B5198" w:rsidP="003B5198">
      <w:r>
        <w:rPr>
          <w:noProof/>
        </w:rPr>
        <w:drawing>
          <wp:inline distT="0" distB="0" distL="0" distR="0" wp14:anchorId="434B3968" wp14:editId="37E612B7">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1B59511B" w14:textId="77777777" w:rsidR="00680219" w:rsidRPr="00AE1F6A" w:rsidRDefault="005E47DC" w:rsidP="005E47DC">
      <w:pPr>
        <w:pStyle w:val="ImageCaption"/>
        <w:spacing w:after="0"/>
        <w:rPr>
          <w:color w:val="76923C" w:themeColor="accent3" w:themeShade="BF"/>
        </w:rPr>
      </w:pPr>
      <w:r w:rsidRPr="00AE1F6A">
        <w:rPr>
          <w:color w:val="76923C" w:themeColor="accent3" w:themeShade="BF"/>
        </w:rPr>
        <w:t>Figure 2 Recording duration (black line) and sampled clips (colored boxes) for each of the 10 recordings analyzed, sorted by child age in months.</w:t>
      </w:r>
    </w:p>
    <w:p w14:paraId="4C8937E6" w14:textId="77777777" w:rsidR="00680219" w:rsidRDefault="005E47DC" w:rsidP="005E47DC">
      <w:pPr>
        <w:pStyle w:val="Heading2"/>
        <w:spacing w:before="0"/>
      </w:pPr>
      <w:bookmarkStart w:id="8" w:name="methods-analysisinfo"/>
      <w:bookmarkEnd w:id="8"/>
      <w:r>
        <w:t>Data analysis</w:t>
      </w:r>
    </w:p>
    <w:p w14:paraId="47324A25" w14:textId="77777777" w:rsidR="00680219" w:rsidRPr="007B5E9F" w:rsidRDefault="005E47DC" w:rsidP="005E47DC">
      <w:pPr>
        <w:pStyle w:val="FirstParagraph"/>
        <w:spacing w:before="0" w:after="0"/>
        <w:rPr>
          <w:color w:val="76923C" w:themeColor="accent3" w:themeShade="BF"/>
        </w:rPr>
      </w:pPr>
      <w:r w:rsidRPr="007B5E9F">
        <w:rPr>
          <w:color w:val="76923C" w:themeColor="accent3" w:themeShade="BF"/>
        </w:rPr>
        <w:t>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 “turn-taking” clips. Finally, we wrap up by outlining a coarse trajectory of Tseltal children’s early vocal development.</w:t>
      </w:r>
    </w:p>
    <w:p w14:paraId="6F53543E" w14:textId="77777777" w:rsidR="00680219" w:rsidRDefault="005E47DC" w:rsidP="005E47DC">
      <w:pPr>
        <w:pStyle w:val="Heading2"/>
        <w:spacing w:before="0"/>
      </w:pPr>
      <w:bookmarkStart w:id="9" w:name="statistical-models"/>
      <w:bookmarkEnd w:id="9"/>
      <w:r>
        <w:lastRenderedPageBreak/>
        <w:t>Statistical models</w:t>
      </w:r>
    </w:p>
    <w:p w14:paraId="6AD3B074" w14:textId="77777777" w:rsidR="00680219" w:rsidRDefault="005E47DC" w:rsidP="005E47DC">
      <w:pPr>
        <w:pStyle w:val="FirstParagraph"/>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hyperlink r:id="rId14">
        <w:r>
          <w:rPr>
            <w:rStyle w:val="Hyperlink"/>
          </w:rPr>
          <w:t>https://github.com/retracted_for_review</w:t>
        </w:r>
      </w:hyperlink>
      <w:r>
        <w:t xml:space="preserve"> (temporarily available as an anonymous OSF repository: </w:t>
      </w:r>
      <w:commentRangeStart w:id="10"/>
      <w:r w:rsidR="00AE35EC">
        <w:fldChar w:fldCharType="begin"/>
      </w:r>
      <w:r w:rsidR="00AE35EC">
        <w:instrText xml:space="preserve"> HYPERLINK "https://osf.io/9xd5u/?view_only=03a351c1172f4d17af9fce634aefb65e" \h </w:instrText>
      </w:r>
      <w:r w:rsidR="00AE35EC">
        <w:fldChar w:fldCharType="separate"/>
      </w:r>
      <w:r>
        <w:rPr>
          <w:rStyle w:val="Hyperlink"/>
        </w:rPr>
        <w:t>https://osf.io/9xd5u/?view_only=03a351c1172f4d17af9fce634aefb65e</w:t>
      </w:r>
      <w:r w:rsidR="00AE35EC">
        <w:rPr>
          <w:rStyle w:val="Hyperlink"/>
        </w:rPr>
        <w:fldChar w:fldCharType="end"/>
      </w:r>
      <w:commentRangeEnd w:id="10"/>
      <w:r w:rsidR="007B5E9F">
        <w:rPr>
          <w:rStyle w:val="CommentReference"/>
          <w:rFonts w:asciiTheme="minorHAnsi" w:hAnsiTheme="minorHAnsi"/>
        </w:rPr>
        <w:commentReference w:id="10"/>
      </w:r>
      <w:r>
        <w:t xml:space="preserve">) </w:t>
      </w:r>
      <w:proofErr w:type="gramStart"/>
      <w:r>
        <w:t>Notably,</w:t>
      </w:r>
      <w:proofErr w:type="gramEnd"/>
      <w:r>
        <w:t xml:space="preserve">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by themselves),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w:t>
      </w:r>
    </w:p>
    <w:p w14:paraId="6D6AF307" w14:textId="77777777" w:rsidR="00680219" w:rsidRDefault="005E47DC" w:rsidP="005E47DC">
      <w:pPr>
        <w:pStyle w:val="FirstParagraph"/>
        <w:spacing w:before="0" w:after="0"/>
      </w:pPr>
      <w:bookmarkStart w:id="11" w:name="results"/>
      <w:bookmarkEnd w:id="11"/>
      <w:r>
        <w:t xml:space="preserve">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luded two-way interactions between child age and: (a) the number of speakers present, (b) household size, </w:t>
      </w:r>
      <w:r>
        <w:lastRenderedPageBreak/>
        <w:t>and (c) time of day. We also added a random effect of child. For the zero-inflation models, we included the number of speakers present. We only report significant effects in the main text; full model outputs are available in the Supplementary Materials.</w:t>
      </w:r>
    </w:p>
    <w:p w14:paraId="5C5DFA63" w14:textId="7D22526B" w:rsidR="00282561" w:rsidRPr="00282561" w:rsidRDefault="00282561" w:rsidP="00282561">
      <w:pPr>
        <w:pStyle w:val="Heading1"/>
        <w:tabs>
          <w:tab w:val="center" w:pos="4680"/>
          <w:tab w:val="left" w:pos="7509"/>
        </w:tabs>
        <w:spacing w:before="0"/>
        <w:jc w:val="left"/>
      </w:pPr>
      <w:r>
        <w:tab/>
        <w:t>Results</w:t>
      </w:r>
      <w:r>
        <w:tab/>
      </w:r>
    </w:p>
    <w:p w14:paraId="76724731" w14:textId="77777777" w:rsidR="00680219" w:rsidRDefault="005E47DC" w:rsidP="005E47DC">
      <w:pPr>
        <w:pStyle w:val="Heading2"/>
        <w:spacing w:before="0"/>
      </w:pPr>
      <w:bookmarkStart w:id="12" w:name="target-child-directed-speech-tcds"/>
      <w:bookmarkEnd w:id="12"/>
      <w:r>
        <w:t>Target-child-directed speech (TCDS)</w:t>
      </w:r>
    </w:p>
    <w:p w14:paraId="19222CE5" w14:textId="77777777" w:rsidR="00680219" w:rsidRDefault="005E47DC" w:rsidP="005E47DC">
      <w:pPr>
        <w:pStyle w:val="FirstParagraph"/>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similar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 motivated by the fact that Yucatec and Tseltal are related languages spoken in </w:t>
      </w:r>
      <w:r w:rsidRPr="00282561">
        <w:rPr>
          <w:color w:val="4BACC6" w:themeColor="accent5"/>
        </w:rPr>
        <w:t>comparably</w:t>
      </w:r>
      <w:r>
        <w:t xml:space="preserve"> rural indigenous communities.</w:t>
      </w:r>
    </w:p>
    <w:p w14:paraId="28228905" w14:textId="77777777" w:rsidR="00282561" w:rsidRDefault="00282561" w:rsidP="00282561">
      <w:r>
        <w:rPr>
          <w:noProof/>
        </w:rPr>
        <w:drawing>
          <wp:inline distT="0" distB="0" distL="0" distR="0" wp14:anchorId="715837AE" wp14:editId="605D08B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4FEF53DD" w14:textId="77777777" w:rsidR="00282561" w:rsidRPr="00AE1F6A" w:rsidRDefault="00282561" w:rsidP="00282561">
      <w:pPr>
        <w:pStyle w:val="ImageCaption"/>
        <w:spacing w:after="0"/>
        <w:rPr>
          <w:color w:val="76923C" w:themeColor="accent3" w:themeShade="BF"/>
        </w:rPr>
      </w:pPr>
      <w:r w:rsidRPr="00AE1F6A">
        <w:rPr>
          <w:color w:val="76923C" w:themeColor="accent3" w:themeShade="BF"/>
        </w:rPr>
        <w:t>Figure 3 Estimates of TCDS min/</w:t>
      </w:r>
      <w:proofErr w:type="spellStart"/>
      <w:r w:rsidRPr="00AE1F6A">
        <w:rPr>
          <w:color w:val="76923C" w:themeColor="accent3" w:themeShade="BF"/>
        </w:rPr>
        <w:t>hr</w:t>
      </w:r>
      <w:proofErr w:type="spellEnd"/>
      <w:r w:rsidRPr="00AE1F6A">
        <w:rPr>
          <w:color w:val="76923C" w:themeColor="accent3" w:themeShade="BF"/>
        </w:rPr>
        <w:t xml:space="preserve"> (left) and ODS min/</w:t>
      </w:r>
      <w:proofErr w:type="spellStart"/>
      <w:r w:rsidRPr="00AE1F6A">
        <w:rPr>
          <w:color w:val="76923C" w:themeColor="accent3" w:themeShade="BF"/>
        </w:rPr>
        <w:t>hr</w:t>
      </w:r>
      <w:proofErr w:type="spellEnd"/>
      <w:r w:rsidRPr="00AE1F6A">
        <w:rPr>
          <w:color w:val="76923C" w:themeColor="accent3" w:themeShade="BF"/>
        </w:rPr>
        <w:t xml:space="preserve"> (right) across the sampled age range. Each box plot summarizes the data for one child from the randomly sampled clips (purple; solid) or the turn taking clips (green; dashed). Bands on the linear trends show 95% confidence intervals.</w:t>
      </w:r>
    </w:p>
    <w:p w14:paraId="2B713754" w14:textId="77777777" w:rsidR="00282561" w:rsidRDefault="00282561" w:rsidP="00282561">
      <w:pPr>
        <w:jc w:val="center"/>
      </w:pPr>
      <w:r>
        <w:rPr>
          <w:noProof/>
        </w:rPr>
        <w:lastRenderedPageBreak/>
        <w:drawing>
          <wp:inline distT="0" distB="0" distL="0" distR="0" wp14:anchorId="6C245415" wp14:editId="41D0FEF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31645687" w14:textId="77777777" w:rsidR="00282561" w:rsidRDefault="00282561" w:rsidP="00282561">
      <w:pPr>
        <w:pStyle w:val="ImageCaption"/>
        <w:spacing w:after="0"/>
      </w:pPr>
      <w:r>
        <w:t xml:space="preserve">Figure 4 Average </w:t>
      </w:r>
      <w:r w:rsidRPr="00AE1F6A">
        <w:rPr>
          <w:color w:val="4BACC6" w:themeColor="accent5"/>
        </w:rPr>
        <w:t>CDS</w:t>
      </w:r>
      <w:r>
        <w:t xml:space="preserve"> rates reported from at-home recordings across various populations and ages, including urban (empty shape) and rural or indigenous (filled shape) samples. Point size indicates the number of children represented (range = 1–26). Data sources: </w:t>
      </w:r>
      <w:proofErr w:type="spellStart"/>
      <w:r>
        <w:t>Bergelson</w:t>
      </w:r>
      <w:proofErr w:type="spellEnd"/>
      <w:r>
        <w:t xml:space="preserve"> et al. (2019) US/Canada; </w:t>
      </w:r>
      <w:proofErr w:type="spellStart"/>
      <w:r>
        <w:t>Shneidman</w:t>
      </w:r>
      <w:proofErr w:type="spellEnd"/>
      <w:r>
        <w:t xml:space="preserve"> (2010) </w:t>
      </w:r>
      <w:proofErr w:type="gramStart"/>
      <w:r>
        <w:t xml:space="preserve">US and </w:t>
      </w:r>
      <w:proofErr w:type="spellStart"/>
      <w:r>
        <w:t>Yucatec</w:t>
      </w:r>
      <w:proofErr w:type="spellEnd"/>
      <w:proofErr w:type="gramEnd"/>
      <w:r>
        <w:t xml:space="preserve">; Vogt et al. (2015) Dutch, Mozambique urban and rural; </w:t>
      </w:r>
      <w:proofErr w:type="spellStart"/>
      <w:r>
        <w:t>Scaff</w:t>
      </w:r>
      <w:proofErr w:type="spellEnd"/>
      <w:r>
        <w:t xml:space="preserve"> et al. (in preparation) </w:t>
      </w:r>
      <w:proofErr w:type="spellStart"/>
      <w:r>
        <w:t>Tsimane</w:t>
      </w:r>
      <w:proofErr w:type="spellEnd"/>
      <w:r>
        <w:t>.</w:t>
      </w:r>
    </w:p>
    <w:p w14:paraId="4F211E0A" w14:textId="77777777" w:rsidR="00680219" w:rsidRDefault="005E47DC" w:rsidP="005E47DC">
      <w:pPr>
        <w:pStyle w:val="BodyText"/>
        <w:spacing w:before="0" w:after="0"/>
      </w:pPr>
      <w:r>
        <w:t xml:space="preserve">We modeled TCDS min/hr in the random clips with a zero-inflated negative binomial regression. </w:t>
      </w:r>
      <w:r w:rsidRPr="00797C5C">
        <w:rPr>
          <w:color w:val="4BACC6" w:themeColor="accent5"/>
        </w:rPr>
        <w:t>TCDS rate numerically increased with age, but the effect was not significant</w:t>
      </w:r>
      <w:r w:rsidRPr="00282561">
        <w:rPr>
          <w:color w:val="F79646" w:themeColor="accent6"/>
        </w:rPr>
        <w:t xml:space="preserve"> (B = 0.60, SD = 0.36, z = 1.68, p = 0.09)</w:t>
      </w:r>
      <w:r>
        <w:t xml:space="preserve">. </w:t>
      </w:r>
      <w:r w:rsidRPr="00282561">
        <w:rPr>
          <w:color w:val="4BACC6" w:themeColor="accent5"/>
        </w:rPr>
        <w:t xml:space="preserve">The rate of TCDS in the randomly sampled clips </w:t>
      </w:r>
      <w:r w:rsidRPr="00282561">
        <w:rPr>
          <w:i/>
          <w:color w:val="4BACC6" w:themeColor="accent5"/>
        </w:rPr>
        <w:t>was</w:t>
      </w:r>
      <w:r w:rsidRPr="00282561">
        <w:rPr>
          <w:color w:val="4BACC6" w:themeColor="accent5"/>
        </w:rPr>
        <w:t xml:space="preserve"> affected by factors relating to the time of day</w:t>
      </w:r>
      <w:r>
        <w:t xml:space="preserve"> (see </w:t>
      </w:r>
      <w:hyperlink w:anchor="fig5">
        <w:r>
          <w:rPr>
            <w:rStyle w:val="Hyperlink"/>
          </w:rPr>
          <w:t>Figure 5</w:t>
        </w:r>
      </w:hyperlink>
      <w:r>
        <w:t xml:space="preserve"> for an overview of time-of-day findings). The count model showed that the children were more likely to hear TCDS in the mornings than at midday (</w:t>
      </w:r>
      <w:r w:rsidRPr="00282561">
        <w:rPr>
          <w:color w:val="F79646" w:themeColor="accent6"/>
        </w:rPr>
        <w:t>B = 0.83, SD = 0.40, z = 2.09</w:t>
      </w:r>
      <w:r>
        <w:t>, p = 0.04), with no difference between morning and afternoon (p = 0.2</w:t>
      </w:r>
      <w:r w:rsidRPr="00282561">
        <w:rPr>
          <w:color w:val="F79646" w:themeColor="accent6"/>
        </w:rPr>
        <w:t>1</w:t>
      </w:r>
      <w:r>
        <w:t xml:space="preserve">) or midday and afternoon (p = 0.19). These time-of-day effects also varied by age: </w:t>
      </w:r>
      <w:r w:rsidRPr="00282561">
        <w:rPr>
          <w:color w:val="4BACC6" w:themeColor="accent5"/>
        </w:rPr>
        <w:t>while younger children heard little TCDS from midday onwards, older children showed a significantly larger decrease in TCDS only in the afternoon; TCDS rates in the afternoon were significantly lower for older children than they were at midday</w:t>
      </w:r>
      <w:r>
        <w:t xml:space="preserve"> </w:t>
      </w:r>
      <w:r w:rsidRPr="000D75AE">
        <w:rPr>
          <w:color w:val="F79646" w:themeColor="accent6"/>
        </w:rPr>
        <w:t>(B = -</w:t>
      </w:r>
      <w:r w:rsidRPr="00282561">
        <w:rPr>
          <w:color w:val="F79646" w:themeColor="accent6"/>
        </w:rPr>
        <w:t>0.85, SD = 0.38, z = -2.26</w:t>
      </w:r>
      <w:r>
        <w:t>, p = 0.0</w:t>
      </w:r>
      <w:r w:rsidRPr="00282561">
        <w:rPr>
          <w:color w:val="F79646" w:themeColor="accent6"/>
        </w:rPr>
        <w:t>2</w:t>
      </w:r>
      <w:r>
        <w:t xml:space="preserve">) </w:t>
      </w:r>
      <w:r w:rsidRPr="000D75AE">
        <w:rPr>
          <w:color w:val="4BACC6" w:themeColor="accent5"/>
        </w:rPr>
        <w:t>and marginally lower than they were morning</w:t>
      </w:r>
      <w:r>
        <w:t xml:space="preserve"> </w:t>
      </w:r>
      <w:r w:rsidRPr="000D75AE">
        <w:rPr>
          <w:color w:val="F79646" w:themeColor="accent6"/>
        </w:rPr>
        <w:t>(B = 0.57, SD = 0.30, z = 1.90</w:t>
      </w:r>
      <w:r>
        <w:t>, p = 0.</w:t>
      </w:r>
      <w:r w:rsidRPr="000D75AE">
        <w:rPr>
          <w:color w:val="F79646" w:themeColor="accent6"/>
        </w:rPr>
        <w:t>06</w:t>
      </w:r>
      <w:r>
        <w:t xml:space="preserve">). Older target children were also significantly more likely to hear TCDS when </w:t>
      </w:r>
      <w:r>
        <w:lastRenderedPageBreak/>
        <w:t xml:space="preserve">more speakers were present, compared to younger children </w:t>
      </w:r>
      <w:r w:rsidRPr="000D75AE">
        <w:rPr>
          <w:color w:val="F79646" w:themeColor="accent6"/>
        </w:rPr>
        <w:t>(B = 0.57, SD = 0.19, z = 2.95</w:t>
      </w:r>
      <w:r>
        <w:t>, p &lt; 0.01). There were no other significant effects in either the count or the zero-inflation model.</w:t>
      </w:r>
    </w:p>
    <w:p w14:paraId="448A3F19" w14:textId="77777777" w:rsidR="00680219" w:rsidRDefault="003B5198">
      <w:r>
        <w:rPr>
          <w:noProof/>
        </w:rPr>
        <w:drawing>
          <wp:inline distT="0" distB="0" distL="0" distR="0" wp14:anchorId="3ECC6FD9" wp14:editId="43EBA349">
            <wp:extent cx="5935345" cy="3593465"/>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06A37748" w14:textId="77777777" w:rsidR="00680219" w:rsidRPr="00AE1F6A" w:rsidRDefault="005E47DC" w:rsidP="005E47DC">
      <w:pPr>
        <w:pStyle w:val="ImageCaption"/>
        <w:spacing w:after="0"/>
        <w:rPr>
          <w:color w:val="76923C" w:themeColor="accent3" w:themeShade="BF"/>
        </w:rPr>
      </w:pPr>
      <w:r w:rsidRPr="00AE1F6A">
        <w:rPr>
          <w:color w:val="76923C" w:themeColor="accent3" w:themeShade="BF"/>
        </w:rPr>
        <w:t>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4823A66D" w14:textId="77777777" w:rsidR="00680219" w:rsidRDefault="005E47DC" w:rsidP="005E47DC">
      <w:pPr>
        <w:pStyle w:val="BodyText"/>
        <w:spacing w:before="0" w:after="0"/>
      </w:pPr>
      <w:r>
        <w:t xml:space="preserve">In contrast to findings from Shneidman and Goldin-Meadow (2012) on Yucatec Mayan, most TCDS in the current data came from adult speakers (mean = 80.61%, median = 87.22%, </w:t>
      </w:r>
      <w:proofErr w:type="gramStart"/>
      <w:r>
        <w:t>range</w:t>
      </w:r>
      <w:proofErr w:type="gramEnd"/>
      <w:r>
        <w:t xml:space="preserve"> = 45.90%–100%), with no evidence that TCDS from </w:t>
      </w:r>
      <w:r>
        <w:rPr>
          <w:i/>
        </w:rPr>
        <w:t>other</w:t>
      </w:r>
      <w:r>
        <w:t xml:space="preserve"> children increases with target child age (Spearman’s </w:t>
      </w:r>
      <w:r>
        <w:rPr>
          <w:i/>
        </w:rPr>
        <w:t>rho</w:t>
      </w:r>
      <w:r>
        <w:t xml:space="preserve"> = -0.29; </w:t>
      </w:r>
      <w:r>
        <w:rPr>
          <w:i/>
        </w:rPr>
        <w:t>p</w:t>
      </w:r>
      <w:r>
        <w:t xml:space="preserve"> = 0.42). </w:t>
      </w:r>
      <w:r w:rsidRPr="00B91AD1">
        <w:rPr>
          <w:color w:val="4BACC6" w:themeColor="accent5"/>
        </w:rPr>
        <w:t>Among adults, the vast majority of TCDS came from women: 4 children heard no adult male TCDS at all and, between the other 6 children, women spoke to children an average of 16.77 times longer than men did (median = 12.23, range = 0.94–55.64).</w:t>
      </w:r>
    </w:p>
    <w:p w14:paraId="1AB46FF4" w14:textId="77777777" w:rsidR="00680219" w:rsidRDefault="005E47DC" w:rsidP="005E47DC">
      <w:pPr>
        <w:pStyle w:val="Heading2"/>
        <w:spacing w:before="0"/>
      </w:pPr>
      <w:bookmarkStart w:id="13" w:name="other-directed-speech-ods"/>
      <w:bookmarkEnd w:id="13"/>
      <w:r>
        <w:lastRenderedPageBreak/>
        <w:t>Other-directed speech (ODS)</w:t>
      </w:r>
    </w:p>
    <w:p w14:paraId="17379AA4" w14:textId="06D3D4AA" w:rsidR="00680219" w:rsidRDefault="005E47DC" w:rsidP="005E47DC">
      <w:pPr>
        <w:pStyle w:val="FirstParagraph"/>
        <w:spacing w:before="0" w:after="0"/>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w:t>
      </w:r>
      <w:r w:rsidRPr="006937DE">
        <w:rPr>
          <w:color w:val="F79646" w:themeColor="accent6"/>
        </w:rPr>
        <w:t>The count model of ODS in the randomly selected clips revealed a significant decrease with child age (B = -0.39, SD = 0.16, z = -2.43, p = 0.02)</w:t>
      </w:r>
      <w:r>
        <w:t xml:space="preserve">. In addition to this decrease in age, the model also revealed that the presence of more speakers was strongly associated with more ODS </w:t>
      </w:r>
      <w:r w:rsidRPr="006937DE">
        <w:rPr>
          <w:color w:val="F79646" w:themeColor="accent6"/>
        </w:rPr>
        <w:t>(B = 0.68, SD = 0.09, z = 7.29</w:t>
      </w:r>
      <w:r>
        <w:t>, p &lt; 0.</w:t>
      </w:r>
      <w:r w:rsidR="006937DE">
        <w:t>0</w:t>
      </w:r>
      <w:r>
        <w:t xml:space="preserve">01). There were an average of 3.44 speakers present other than the target child in the randomly selected clips (median = 3; range = 0–10), more than half of </w:t>
      </w:r>
      <w:proofErr w:type="gramStart"/>
      <w:r>
        <w:t>whom</w:t>
      </w:r>
      <w:proofErr w:type="gramEnd"/>
      <w:r>
        <w:t xml:space="preserve"> were typically adults</w:t>
      </w:r>
      <w:r w:rsidRPr="00546A06">
        <w:rPr>
          <w:color w:val="F79646" w:themeColor="accent6"/>
          <w:highlight w:val="red"/>
        </w:rPr>
        <w:t>.</w:t>
      </w:r>
      <w:r>
        <w:t xml:space="preserve"> </w:t>
      </w:r>
    </w:p>
    <w:p w14:paraId="4B34457E" w14:textId="77777777" w:rsidR="00680219" w:rsidRDefault="005E47DC" w:rsidP="005E47DC">
      <w:pPr>
        <w:pStyle w:val="BodyText"/>
        <w:spacing w:before="0" w:after="0"/>
      </w:pPr>
      <w:r>
        <w:t>ODS was also strongly affected by time of day (</w:t>
      </w:r>
      <w:hyperlink w:anchor="fig5">
        <w:r>
          <w:rPr>
            <w:rStyle w:val="Hyperlink"/>
          </w:rPr>
          <w:t>Figure 5</w:t>
        </w:r>
      </w:hyperlink>
      <w:r>
        <w:t xml:space="preserve">), showing </w:t>
      </w:r>
      <w:r w:rsidRPr="00546A06">
        <w:rPr>
          <w:color w:val="4BACC6" w:themeColor="accent5"/>
        </w:rPr>
        <w:t>its lowest point</w:t>
      </w:r>
      <w:r>
        <w:t xml:space="preserve"> overall around midday. Compared to midday, target children were overall significantly more likely to hear ODS in both the mornings (</w:t>
      </w:r>
      <w:r w:rsidRPr="00546A06">
        <w:rPr>
          <w:color w:val="F79646" w:themeColor="accent6"/>
        </w:rPr>
        <w:t>B = 0.45, SD = 0.18, z = 2.49</w:t>
      </w:r>
      <w:r>
        <w:t>, p = 0.0</w:t>
      </w:r>
      <w:r w:rsidRPr="00546A06">
        <w:rPr>
          <w:color w:val="F79646" w:themeColor="accent6"/>
        </w:rPr>
        <w:t>1</w:t>
      </w:r>
      <w:r>
        <w:t xml:space="preserve">) </w:t>
      </w:r>
      <w:r w:rsidRPr="00546A06">
        <w:rPr>
          <w:color w:val="4BACC6" w:themeColor="accent5"/>
        </w:rPr>
        <w:t xml:space="preserve">and the afternoons </w:t>
      </w:r>
      <w:r>
        <w:t>(</w:t>
      </w:r>
      <w:r w:rsidRPr="00546A06">
        <w:rPr>
          <w:color w:val="F79646" w:themeColor="accent6"/>
        </w:rPr>
        <w:t>B = 0.33, SD = 0.16, z = 1.99</w:t>
      </w:r>
      <w:r>
        <w:t>, p = 0.0</w:t>
      </w:r>
      <w:r w:rsidRPr="00546A06">
        <w:rPr>
          <w:color w:val="F79646" w:themeColor="accent6"/>
        </w:rPr>
        <w:t>5</w:t>
      </w:r>
      <w:r>
        <w:t>), with no significant difference between ODS rates in the mornings and afternoons (p = 0.</w:t>
      </w:r>
      <w:r w:rsidRPr="00546A06">
        <w:rPr>
          <w:color w:val="F79646" w:themeColor="accent6"/>
        </w:rPr>
        <w:t>41</w:t>
      </w:r>
      <w:r>
        <w:t xml:space="preserve">). As before, ODS rate varied across the day depending on the target child’s age: </w:t>
      </w:r>
      <w:r w:rsidRPr="00546A06">
        <w:rPr>
          <w:color w:val="4BACC6" w:themeColor="accent5"/>
        </w:rPr>
        <w:t>the increase in ODS between the midday and afternoon was significantly larger for older children</w:t>
      </w:r>
      <w:r>
        <w:t xml:space="preserve"> (</w:t>
      </w:r>
      <w:r w:rsidRPr="00546A06">
        <w:rPr>
          <w:color w:val="F79646" w:themeColor="accent6"/>
        </w:rPr>
        <w:t>B = 0.42, SD = 0.17, z = 2.42</w:t>
      </w:r>
      <w:r>
        <w:t>, p = 0.0</w:t>
      </w:r>
      <w:r w:rsidRPr="00546A06">
        <w:rPr>
          <w:color w:val="F79646" w:themeColor="accent6"/>
        </w:rPr>
        <w:t>2</w:t>
      </w:r>
      <w:r>
        <w:t xml:space="preserve">), with no significant differences </w:t>
      </w:r>
      <w:r w:rsidRPr="00546A06">
        <w:rPr>
          <w:color w:val="4BACC6" w:themeColor="accent5"/>
        </w:rPr>
        <w:t>in child age for the morning-to-midday difference</w:t>
      </w:r>
      <w:r>
        <w:t xml:space="preserve"> (p = 0.</w:t>
      </w:r>
      <w:r w:rsidRPr="00546A06">
        <w:rPr>
          <w:color w:val="F79646" w:themeColor="accent6"/>
        </w:rPr>
        <w:t>19</w:t>
      </w:r>
      <w:r>
        <w:t xml:space="preserve">) or the </w:t>
      </w:r>
      <w:r w:rsidRPr="00546A06">
        <w:rPr>
          <w:color w:val="4BACC6" w:themeColor="accent5"/>
        </w:rPr>
        <w:t>difference between morning and afternoon</w:t>
      </w:r>
      <w:r>
        <w:t xml:space="preserve"> (p = 0.</w:t>
      </w:r>
      <w:r w:rsidRPr="00546A06">
        <w:rPr>
          <w:color w:val="F79646" w:themeColor="accent6"/>
        </w:rPr>
        <w:t>33</w:t>
      </w:r>
      <w:r>
        <w:t>). There were no other significant effects on ODS rate, and no significant effects in the zero-inflation models</w:t>
      </w:r>
      <w:r w:rsidRPr="0075140A">
        <w:rPr>
          <w:highlight w:val="red"/>
        </w:rPr>
        <w:t>.</w:t>
      </w:r>
    </w:p>
    <w:p w14:paraId="2F5ACA4B" w14:textId="77777777" w:rsidR="00680219" w:rsidRPr="0075140A" w:rsidRDefault="005E47DC" w:rsidP="005E47DC">
      <w:pPr>
        <w:pStyle w:val="Heading2"/>
        <w:spacing w:before="0"/>
        <w:rPr>
          <w:color w:val="4BACC6" w:themeColor="accent5"/>
        </w:rPr>
      </w:pPr>
      <w:bookmarkStart w:id="14" w:name="tcds-and-ods-during-interactional-peaks"/>
      <w:bookmarkEnd w:id="14"/>
      <w:r w:rsidRPr="0075140A">
        <w:rPr>
          <w:color w:val="4BACC6" w:themeColor="accent5"/>
        </w:rPr>
        <w:t>TCDS and ODS during interactional peaks</w:t>
      </w:r>
    </w:p>
    <w:p w14:paraId="490F58B7" w14:textId="77777777" w:rsidR="00680219" w:rsidRDefault="005E47DC" w:rsidP="005E47DC">
      <w:pPr>
        <w:pStyle w:val="FirstParagraph"/>
        <w:spacing w:before="0" w:after="0"/>
      </w:pPr>
      <w:r w:rsidRPr="009B35B7">
        <w:rPr>
          <w:color w:val="4BACC6" w:themeColor="accent5"/>
        </w:rP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w:t>
      </w:r>
      <w:r w:rsidRPr="009B35B7">
        <w:rPr>
          <w:color w:val="4BACC6" w:themeColor="accent5"/>
        </w:rPr>
        <w:lastRenderedPageBreak/>
        <w:t xml:space="preserve">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9B35B7">
          <w:rPr>
            <w:rStyle w:val="Hyperlink"/>
            <w:color w:val="4BACC6" w:themeColor="accent5"/>
          </w:rPr>
          <w:t>Figures 3</w:t>
        </w:r>
      </w:hyperlink>
      <w:r w:rsidRPr="009B35B7">
        <w:rPr>
          <w:color w:val="4BACC6" w:themeColor="accent5"/>
        </w:rPr>
        <w:t xml:space="preserve"> and </w:t>
      </w:r>
      <w:hyperlink w:anchor="fig5">
        <w:r w:rsidRPr="009B35B7">
          <w:rPr>
            <w:rStyle w:val="Hyperlink"/>
            <w:color w:val="4BACC6" w:themeColor="accent5"/>
          </w:rPr>
          <w:t>5</w:t>
        </w:r>
      </w:hyperlink>
      <w:r w:rsidRPr="009B35B7">
        <w:rPr>
          <w:color w:val="4BACC6" w:themeColor="accent5"/>
        </w:rPr>
        <w:t>)</w:t>
      </w:r>
      <w:r>
        <w:t>.</w:t>
      </w:r>
    </w:p>
    <w:p w14:paraId="4DF72C61" w14:textId="651598AD" w:rsidR="00680219" w:rsidRDefault="005E47DC" w:rsidP="005E47DC">
      <w:pPr>
        <w:pStyle w:val="BodyText"/>
        <w:spacing w:before="0" w:after="0"/>
      </w:pPr>
      <w:r>
        <w:t>Children heard much more TCDS in the turn-taking clips—13.28 min/hr (nearly 4x the random sample rate; median = 13.65; range = 7.32–20.19)—while also hearing less ODS—11.93 min/hr (nearly half the random sample rate; median = 10.18; range = 1.37–24.42).</w:t>
      </w:r>
      <w:r w:rsidR="009B35B7">
        <w:t xml:space="preserve"> </w:t>
      </w:r>
      <w:r>
        <w:t xml:space="preserve">We analyzed </w:t>
      </w:r>
      <w:r w:rsidRPr="009B35B7">
        <w:rPr>
          <w:color w:val="76923C" w:themeColor="accent3" w:themeShade="BF"/>
        </w:rPr>
        <w:t>both TCDS and ODS rate</w:t>
      </w:r>
      <w:r>
        <w:t xml:space="preserve"> with parallel models to those used for the random sample, though this time we did not include a zero-inflation component for TCDS given that the child was, by definition, </w:t>
      </w:r>
      <w:r w:rsidRPr="009B35B7">
        <w:rPr>
          <w:color w:val="4BACC6" w:themeColor="accent5"/>
        </w:rPr>
        <w:t>directly addressed at least once in these clips</w:t>
      </w:r>
      <w:r>
        <w:t xml:space="preserve"> (i.e., there were no cases of zero TCDS in the turn-taking sample). Full model outputs are available in the Supplementary Materials.</w:t>
      </w:r>
    </w:p>
    <w:p w14:paraId="1E6E7183" w14:textId="77777777" w:rsidR="00680219" w:rsidRPr="00F224F7" w:rsidRDefault="005E47DC" w:rsidP="005E47DC">
      <w:pPr>
        <w:pStyle w:val="BodyText"/>
        <w:spacing w:before="0" w:after="0"/>
        <w:rPr>
          <w:color w:val="4BACC6" w:themeColor="accent5"/>
        </w:rPr>
      </w:pPr>
      <w:r w:rsidRPr="00F224F7">
        <w:rPr>
          <w:color w:val="4BACC6" w:themeColor="accent5"/>
        </w:rPr>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F224F7">
        <w:rPr>
          <w:i/>
          <w:color w:val="4BACC6" w:themeColor="accent5"/>
        </w:rPr>
        <w:t>random</w:t>
      </w:r>
      <w:r w:rsidRPr="00F224F7">
        <w:rPr>
          <w:color w:val="4BACC6" w:themeColor="accent5"/>
        </w:rPr>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51E057F5" w:rsidR="00680219" w:rsidRPr="00F224F7" w:rsidRDefault="005E47DC" w:rsidP="005E47DC">
      <w:pPr>
        <w:pStyle w:val="BodyText"/>
        <w:spacing w:before="0" w:after="0"/>
        <w:rPr>
          <w:color w:val="4BACC6" w:themeColor="accent5"/>
        </w:rPr>
      </w:pPr>
      <w:r w:rsidRPr="00F224F7">
        <w:rPr>
          <w:color w:val="4BACC6" w:themeColor="accent5"/>
        </w:rPr>
        <w:t xml:space="preserve">In the model of ODS, we still saw </w:t>
      </w:r>
      <w:r w:rsidRPr="003F0EF9">
        <w:rPr>
          <w:color w:val="F79646" w:themeColor="accent6"/>
        </w:rPr>
        <w:t>a significant decrease with child age (B = -0.80, SD = 0.23, z = -3.43, p = &lt; 0.01)</w:t>
      </w:r>
      <w:r w:rsidRPr="00F224F7">
        <w:rPr>
          <w:color w:val="4BACC6" w:themeColor="accent5"/>
        </w:rPr>
        <w:t xml:space="preserve"> and a significant increase when more speakers were present </w:t>
      </w:r>
      <w:r>
        <w:t>(</w:t>
      </w:r>
      <w:r w:rsidRPr="003F0EF9">
        <w:rPr>
          <w:color w:val="F79646" w:themeColor="accent6"/>
        </w:rPr>
        <w:t>B = 0.63, SD = 0.10, z = 6.44</w:t>
      </w:r>
      <w:r>
        <w:t>, p = &lt; 0.0</w:t>
      </w:r>
      <w:r w:rsidR="003F0EF9">
        <w:t>0</w:t>
      </w:r>
      <w:r>
        <w:t xml:space="preserve">1). </w:t>
      </w:r>
      <w:r w:rsidRPr="00F224F7">
        <w:rPr>
          <w:color w:val="4BACC6" w:themeColor="accent5"/>
        </w:rPr>
        <w:t xml:space="preserve">This result suggests that child age and the number of </w:t>
      </w:r>
      <w:r w:rsidRPr="00F224F7">
        <w:rPr>
          <w:color w:val="4BACC6" w:themeColor="accent5"/>
        </w:rPr>
        <w:lastRenderedPageBreak/>
        <w:t>speakers present are a robust predictors of ODS quantity across different language environment contexts.</w:t>
      </w:r>
    </w:p>
    <w:p w14:paraId="0244B8AF" w14:textId="1752785D" w:rsidR="00680219" w:rsidRDefault="005E47DC" w:rsidP="005E47DC">
      <w:pPr>
        <w:pStyle w:val="BodyText"/>
        <w:spacing w:before="0" w:after="0"/>
      </w:pPr>
      <w:r w:rsidRPr="00F224F7">
        <w:rPr>
          <w:color w:val="4BACC6" w:themeColor="accent5"/>
        </w:rPr>
        <w:t>The rate of ODS during interactional peaks was also still impacted by time of day, but the lowest point in ODS came later, in the afternoon, rather than at midday</w:t>
      </w:r>
      <w:r>
        <w:t xml:space="preserve"> (morning-vs-afternoon: </w:t>
      </w:r>
      <w:r w:rsidRPr="003F6CBE">
        <w:rPr>
          <w:color w:val="F79646" w:themeColor="accent6"/>
        </w:rPr>
        <w:t>B = -0.61, SD = 0.25, z = -2.41</w:t>
      </w:r>
      <w:r>
        <w:t>, p = 0.0</w:t>
      </w:r>
      <w:r w:rsidRPr="003F6CBE">
        <w:rPr>
          <w:color w:val="F79646" w:themeColor="accent6"/>
        </w:rPr>
        <w:t>2</w:t>
      </w:r>
      <w:r>
        <w:t xml:space="preserve">; afternoon-vs-midday: </w:t>
      </w:r>
      <w:r w:rsidRPr="003F6CBE">
        <w:rPr>
          <w:color w:val="F79646" w:themeColor="accent6"/>
        </w:rPr>
        <w:t>B = 0.61, SD = 0.29, z = 2.07</w:t>
      </w:r>
      <w:r>
        <w:t>, p = 0.0</w:t>
      </w:r>
      <w:r w:rsidRPr="003F6CBE">
        <w:rPr>
          <w:color w:val="F79646" w:themeColor="accent6"/>
        </w:rPr>
        <w:t>4</w:t>
      </w:r>
      <w:r>
        <w:t>)</w:t>
      </w:r>
      <w:r w:rsidRPr="00F224F7">
        <w:rPr>
          <w:color w:val="4BACC6" w:themeColor="accent5"/>
        </w:rPr>
        <w:t>, with no difference between ODS rates at morning and midday</w:t>
      </w:r>
      <w:r w:rsidRPr="003F0EF9">
        <w:t xml:space="preserve"> (p = 0.</w:t>
      </w:r>
      <w:r w:rsidRPr="003F6CBE">
        <w:rPr>
          <w:color w:val="F79646" w:themeColor="accent6"/>
        </w:rPr>
        <w:t>99</w:t>
      </w:r>
      <w:r w:rsidRPr="003F0EF9">
        <w:t xml:space="preserve">) </w:t>
      </w:r>
      <w:r w:rsidRPr="00F224F7">
        <w:rPr>
          <w:color w:val="4BACC6" w:themeColor="accent5"/>
        </w:rPr>
        <w:t xml:space="preserve">and no interactions between child age and time of day. Finally, the model also revealed a significant decrease in ODS with increased household size </w:t>
      </w:r>
      <w:r>
        <w:t>(</w:t>
      </w:r>
      <w:r w:rsidRPr="003F6CBE">
        <w:rPr>
          <w:color w:val="F79646" w:themeColor="accent6"/>
        </w:rPr>
        <w:t>B = -0.18, SD = 0.09, z = -2.12, p = 0.03</w:t>
      </w:r>
      <w:r>
        <w:t xml:space="preserve">), a result we come back to in the </w:t>
      </w:r>
      <w:hyperlink w:anchor="disc">
        <w:r>
          <w:rPr>
            <w:rStyle w:val="Hyperlink"/>
          </w:rPr>
          <w:t>Discussion section</w:t>
        </w:r>
      </w:hyperlink>
      <w:r w:rsidR="003F0EF9">
        <w:rPr>
          <w:rStyle w:val="Hyperlink"/>
        </w:rPr>
        <w:t>.</w:t>
      </w:r>
    </w:p>
    <w:p w14:paraId="216DC8E0" w14:textId="77777777" w:rsidR="00680219" w:rsidRPr="00AE3A9B" w:rsidRDefault="005E47DC" w:rsidP="005E47DC">
      <w:pPr>
        <w:pStyle w:val="BodyText"/>
        <w:spacing w:before="0" w:after="0"/>
        <w:rPr>
          <w:color w:val="76923C" w:themeColor="accent3" w:themeShade="BF"/>
        </w:rPr>
      </w:pPr>
      <w:r w:rsidRPr="00AE3A9B">
        <w:rPr>
          <w:color w:val="76923C" w:themeColor="accent3" w:themeShade="BF"/>
        </w:rPr>
        <w:t>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in the mornings (TCDS and ODS) and afternoons (ODS), when most of the household is likely to be present. Do Tseltal children then show any obvious evidence of delay in their early vocal development?</w:t>
      </w:r>
    </w:p>
    <w:p w14:paraId="0BBFEECE" w14:textId="77777777" w:rsidR="00680219" w:rsidRDefault="005E47DC" w:rsidP="005E47DC">
      <w:pPr>
        <w:pStyle w:val="Heading2"/>
        <w:spacing w:before="0"/>
      </w:pPr>
      <w:bookmarkStart w:id="15" w:name="vocal-maturity"/>
      <w:bookmarkEnd w:id="15"/>
      <w:r>
        <w:t>Vocal maturity</w:t>
      </w:r>
    </w:p>
    <w:p w14:paraId="5D390C82" w14:textId="77777777" w:rsidR="00680219" w:rsidRDefault="005E47DC" w:rsidP="005E47DC">
      <w:pPr>
        <w:pStyle w:val="FirstParagraph"/>
        <w:spacing w:before="0" w:after="0"/>
      </w:pPr>
      <w:r w:rsidRPr="006827F3">
        <w:rPr>
          <w:color w:val="76923C" w:themeColor="accent3" w:themeShade="BF"/>
        </w:rPr>
        <w:t>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w:t>
      </w:r>
      <w:r>
        <w:t xml:space="preserve"> We generated descriptive statistics (</w:t>
      </w:r>
      <w:r w:rsidRPr="006827F3">
        <w:rPr>
          <w:color w:val="76923C" w:themeColor="accent3" w:themeShade="BF"/>
        </w:rPr>
        <w:t xml:space="preserve">summarized in </w:t>
      </w:r>
      <w:hyperlink w:anchor="fig6">
        <w:r>
          <w:rPr>
            <w:rStyle w:val="Hyperlink"/>
          </w:rPr>
          <w:t>Figure 6</w:t>
        </w:r>
      </w:hyperlink>
      <w:r>
        <w:t xml:space="preserve">) for the proportional use of all linguistic vocalization types in the children’s utterances </w:t>
      </w:r>
      <w:r w:rsidRPr="00286277">
        <w:rPr>
          <w:color w:val="4BACC6" w:themeColor="accent5"/>
        </w:rPr>
        <w:t>(non-canonical babble, canonical babble, single words, and multiple words)</w:t>
      </w:r>
      <w:r>
        <w:t xml:space="preserve">. </w:t>
      </w:r>
      <w:r w:rsidRPr="00286277">
        <w:rPr>
          <w:color w:val="76923C" w:themeColor="accent3" w:themeShade="BF"/>
        </w:rPr>
        <w:t>These figures are based on all annotated vocalizations from the random, turn-taking, and high vocal activity samples together (N = 4725 linguistic vocalizations; noncanonical babble, canonical babble, and lexical speech).</w:t>
      </w:r>
      <w:r>
        <w:t xml:space="preserve"> </w:t>
      </w:r>
      <w:r w:rsidRPr="00286277">
        <w:rPr>
          <w:color w:val="76923C" w:themeColor="accent3" w:themeShade="BF"/>
        </w:rPr>
        <w:lastRenderedPageBreak/>
        <w:t>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70A1AF7D" w14:textId="607F783F" w:rsidR="00680219" w:rsidRDefault="005E47DC" w:rsidP="005E47DC">
      <w:pPr>
        <w:pStyle w:val="BodyText"/>
        <w:spacing w:before="0" w:after="0"/>
      </w:pPr>
      <w:r w:rsidRPr="000B44FE">
        <w:rPr>
          <w:color w:val="76923C" w:themeColor="accent3" w:themeShade="BF"/>
        </w:rPr>
        <w:t>In fact, we find that Tseltal children’s vocalizations close</w:t>
      </w:r>
      <w:r w:rsidR="00286277" w:rsidRPr="000B44FE">
        <w:rPr>
          <w:color w:val="76923C" w:themeColor="accent3" w:themeShade="BF"/>
        </w:rPr>
        <w:t>ly resemble the typical “onset”</w:t>
      </w:r>
      <w:r w:rsidRPr="000B44FE">
        <w:rPr>
          <w:color w:val="76923C" w:themeColor="accent3" w:themeShade="BF"/>
        </w:rPr>
        <w:t xml:space="preserve"> benchmarks established for Western speech development, from canonical babble through first word combinations.</w:t>
      </w:r>
      <w:r>
        <w:t xml:space="preserve"> Western children have been shown to begin producing non-canonical babbling around 0</w:t>
      </w:r>
      <w:proofErr w:type="gramStart"/>
      <w:r>
        <w:t>;2</w:t>
      </w:r>
      <w:proofErr w:type="gramEnd"/>
      <w:r>
        <w:t>, with canonical babbling appearing sometime around 0;7, first words around 1;0, and first multi-word utterances appearing just after 1;6 (Frank et al., in preparation; Kuhl, 2004; Pine &amp; Lieven, 1993; Slobin, 1970; Tomasello &amp; Brooks, 1999; Warlaumont, Richards, Gilkerson, &amp; Oller, 2014).</w:t>
      </w:r>
      <w:r w:rsidR="000B44FE">
        <w:t xml:space="preserve"> </w:t>
      </w:r>
      <w:r>
        <w:t xml:space="preserve">These </w:t>
      </w:r>
      <w:r w:rsidR="003C0BDE" w:rsidRPr="003C0BDE">
        <w:rPr>
          <w:color w:val="76923C" w:themeColor="accent3" w:themeShade="BF"/>
        </w:rPr>
        <w:t>rough</w:t>
      </w:r>
      <w:r w:rsidR="003C0BDE">
        <w:t xml:space="preserve"> </w:t>
      </w:r>
      <w:r>
        <w:t xml:space="preserve">benchmarks </w:t>
      </w:r>
      <w:r w:rsidR="003C0BDE" w:rsidRPr="003C0BDE">
        <w:rPr>
          <w:color w:val="4BACC6" w:themeColor="accent5"/>
        </w:rPr>
        <w:t>can also be seen</w:t>
      </w:r>
      <w:r w:rsidR="003C0BDE">
        <w:t xml:space="preserve"> </w:t>
      </w:r>
      <w:r>
        <w:t xml:space="preserve">in the Tseltal children’s vocalizations, </w:t>
      </w:r>
      <w:r w:rsidRPr="000B44FE">
        <w:rPr>
          <w:color w:val="4BACC6" w:themeColor="accent5"/>
        </w:rPr>
        <w:t xml:space="preserve">which are summarized in </w:t>
      </w:r>
      <w:hyperlink w:anchor="fig6">
        <w:r w:rsidRPr="000B44FE">
          <w:rPr>
            <w:rStyle w:val="Hyperlink"/>
            <w:color w:val="4BACC6" w:themeColor="accent5"/>
          </w:rPr>
          <w:t>Figure 6</w:t>
        </w:r>
      </w:hyperlink>
      <w:r w:rsidRPr="000B44FE">
        <w:rPr>
          <w:color w:val="4BACC6" w:themeColor="accent5"/>
        </w:rPr>
        <w:t>:</w:t>
      </w:r>
      <w:r>
        <w:t xml:space="preserve"> there is a decline in the use of non-canonical babble and an accompanying increase in the use of canonical babble between 0</w:t>
      </w:r>
      <w:proofErr w:type="gramStart"/>
      <w:r>
        <w:t>;6</w:t>
      </w:r>
      <w:proofErr w:type="gramEnd"/>
      <w:r>
        <w:t xml:space="preserve"> and 1;0; recognizable words are observed for every child age 11;0 and older; and multi-word utterances appear in all recordings at 1;2 and later, making up 45% of the oldest child’s (3;0) vocalizations.</w:t>
      </w:r>
    </w:p>
    <w:p w14:paraId="05D64D91" w14:textId="77777777" w:rsidR="003B5198" w:rsidRPr="009B7693" w:rsidRDefault="003B5198" w:rsidP="003B5198">
      <w:pPr>
        <w:pStyle w:val="Heading3"/>
        <w:framePr w:wrap="around"/>
        <w:rPr>
          <w:color w:val="76923C" w:themeColor="accent3" w:themeShade="BF"/>
        </w:rPr>
      </w:pPr>
      <w:r w:rsidRPr="009B7693">
        <w:rPr>
          <w:color w:val="76923C" w:themeColor="accent3" w:themeShade="BF"/>
        </w:rPr>
        <w:t>Frequency of vocalizations</w:t>
      </w:r>
    </w:p>
    <w:p w14:paraId="096A7099" w14:textId="267EF43F" w:rsidR="003B5198" w:rsidRDefault="003B5198" w:rsidP="003B5198">
      <w:pPr>
        <w:pStyle w:val="FirstParagraph"/>
        <w:spacing w:before="0" w:after="0"/>
      </w:pPr>
      <w:r w:rsidRPr="009B7693">
        <w:rPr>
          <w:color w:val="76923C" w:themeColor="accent3" w:themeShade="BF"/>
        </w:rPr>
        <w:t xml:space="preserve">We can use these same data to roughly infer how </w:t>
      </w:r>
      <w:r w:rsidRPr="009B7693">
        <w:rPr>
          <w:i/>
          <w:color w:val="76923C" w:themeColor="accent3" w:themeShade="BF"/>
        </w:rPr>
        <w:t>often</w:t>
      </w:r>
      <w:r w:rsidRPr="009B7693">
        <w:rPr>
          <w:color w:val="76923C" w:themeColor="accent3" w:themeShade="BF"/>
        </w:rPr>
        <w:t xml:space="preserve"> children use speech-like vocalizations (i.e., “usa</w:t>
      </w:r>
      <w:r w:rsidR="000B44FE" w:rsidRPr="009B7693">
        <w:rPr>
          <w:color w:val="76923C" w:themeColor="accent3" w:themeShade="BF"/>
        </w:rPr>
        <w:t xml:space="preserve">ge” instead of “onset” measures; </w:t>
      </w:r>
      <w:proofErr w:type="spellStart"/>
      <w:r w:rsidRPr="009B7693">
        <w:rPr>
          <w:color w:val="76923C" w:themeColor="accent3" w:themeShade="BF"/>
        </w:rPr>
        <w:t>Warlaumont</w:t>
      </w:r>
      <w:proofErr w:type="spellEnd"/>
      <w:r w:rsidRPr="009B7693">
        <w:rPr>
          <w:color w:val="76923C" w:themeColor="accent3" w:themeShade="BF"/>
        </w:rPr>
        <w:t xml:space="preserve"> et al. (2014); retracted for review).</w:t>
      </w:r>
      <w:r>
        <w:t xml:space="preserve"> </w:t>
      </w:r>
      <w:r w:rsidRPr="009B7693">
        <w:rPr>
          <w:color w:val="4BACC6" w:themeColor="accent5"/>
        </w:rPr>
        <w:t>The</w:t>
      </w:r>
      <w:r w:rsidR="009B7693" w:rsidRPr="009B7693">
        <w:rPr>
          <w:color w:val="4BACC6" w:themeColor="accent5"/>
        </w:rPr>
        <w:t>se</w:t>
      </w:r>
      <w:r w:rsidRPr="009B7693">
        <w:rPr>
          <w:color w:val="4BACC6" w:themeColor="accent5"/>
        </w:rPr>
        <w:t xml:space="preserve"> </w:t>
      </w:r>
      <w:r w:rsidR="009B7693" w:rsidRPr="009B7693">
        <w:rPr>
          <w:color w:val="4BACC6" w:themeColor="accent5"/>
        </w:rPr>
        <w:t>six</w:t>
      </w:r>
      <w:r w:rsidRPr="009B7693">
        <w:rPr>
          <w:color w:val="4BACC6" w:themeColor="accent5"/>
        </w:rPr>
        <w:t xml:space="preserve"> Tseltal children</w:t>
      </w:r>
      <w:r>
        <w:t xml:space="preserve"> between 2 and 14 months demonstrated a large increase in the proportion of speech-like vocalizations (canonical babbling and lexical speech): from 9% before 0</w:t>
      </w:r>
      <w:proofErr w:type="gramStart"/>
      <w:r>
        <w:t>;6</w:t>
      </w:r>
      <w:proofErr w:type="gramEnd"/>
      <w:r>
        <w:t xml:space="preserve"> to 58% between 0;10 and 1;2</w:t>
      </w:r>
      <w:r w:rsidRPr="009B7693">
        <w:rPr>
          <w:color w:val="76923C" w:themeColor="accent3" w:themeShade="BF"/>
        </w:rPr>
        <w:t>. Notably, this usage rate for speech-like syllables far exceeds the threshold associated with later language delay in American infants (</w:t>
      </w:r>
      <w:proofErr w:type="spellStart"/>
      <w:r w:rsidRPr="009B7693">
        <w:rPr>
          <w:color w:val="76923C" w:themeColor="accent3" w:themeShade="BF"/>
        </w:rPr>
        <w:t>Oller</w:t>
      </w:r>
      <w:proofErr w:type="spellEnd"/>
      <w:r w:rsidRPr="009B7693">
        <w:rPr>
          <w:color w:val="76923C" w:themeColor="accent3" w:themeShade="BF"/>
        </w:rPr>
        <w:t xml:space="preserve"> et al., 1998). There is very little published data with which we can compare these patterns, but we see that</w:t>
      </w:r>
      <w:r>
        <w:t xml:space="preserve"> around age 1;0, the Tseltal children’s use of speech-like </w:t>
      </w:r>
      <w:r>
        <w:lastRenderedPageBreak/>
        <w:t xml:space="preserve">vocalizations (58%) is nearly identical to that reported by </w:t>
      </w:r>
      <w:proofErr w:type="spellStart"/>
      <w:r>
        <w:t>Warlaumont</w:t>
      </w:r>
      <w:proofErr w:type="spellEnd"/>
      <w:r>
        <w:t xml:space="preserve"> et al. (2014) for American children around age 1;0 in an socioeconomically diverse sample (approximately 60%). </w:t>
      </w:r>
      <w:r w:rsidR="008573BD" w:rsidRPr="009B7693">
        <w:rPr>
          <w:color w:val="76923C" w:themeColor="accent3" w:themeShade="BF"/>
        </w:rPr>
        <w:t>Further</w:t>
      </w:r>
      <w:r w:rsidRPr="009B7693">
        <w:rPr>
          <w:color w:val="76923C" w:themeColor="accent3" w:themeShade="BF"/>
        </w:rPr>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Pr>
          <w:color w:val="76923C" w:themeColor="accent3" w:themeShade="BF"/>
        </w:rPr>
        <w:t>,</w:t>
      </w:r>
      <w:r w:rsidRPr="009B7693">
        <w:rPr>
          <w:color w:val="76923C" w:themeColor="accent3" w:themeShade="BF"/>
        </w:rPr>
        <w:t xml:space="preserve"> </w:t>
      </w:r>
      <w:ins w:id="16" w:author="Marisa Casillas" w:date="2019-06-15T20:13:00Z">
        <w:r w:rsidRPr="009B7693">
          <w:rPr>
            <w:color w:val="76923C" w:themeColor="accent3" w:themeShade="BF"/>
          </w:rPr>
          <w:t xml:space="preserve">e.g., </w:t>
        </w:r>
      </w:ins>
      <w:r w:rsidRPr="009B7693">
        <w:rPr>
          <w:color w:val="76923C" w:themeColor="accent3" w:themeShade="BF"/>
        </w:rPr>
        <w:t>Lee et al., 2018) increases similarly under a variety of different linguistic and childrearing environments between ages 0</w:t>
      </w:r>
      <w:proofErr w:type="gramStart"/>
      <w:r w:rsidRPr="009B7693">
        <w:rPr>
          <w:color w:val="76923C" w:themeColor="accent3" w:themeShade="BF"/>
        </w:rPr>
        <w:t>;2</w:t>
      </w:r>
      <w:proofErr w:type="gramEnd"/>
      <w:r w:rsidRPr="009B7693">
        <w:rPr>
          <w:color w:val="76923C" w:themeColor="accent3" w:themeShade="BF"/>
        </w:rPr>
        <w:t xml:space="preserve"> and 3;0, during which time children in all six communities begin to produce their first words and multi-word utterances (retracted for review).</w:t>
      </w:r>
      <w:r>
        <w:t xml:space="preserve">  </w:t>
      </w:r>
    </w:p>
    <w:p w14:paraId="536E448B" w14:textId="77777777" w:rsidR="00680219" w:rsidRDefault="003B5198" w:rsidP="00282561">
      <w:pPr>
        <w:jc w:val="center"/>
      </w:pPr>
      <w:r>
        <w:rPr>
          <w:noProof/>
        </w:rPr>
        <w:drawing>
          <wp:inline distT="0" distB="0" distL="0" distR="0" wp14:anchorId="41E3FDFD" wp14:editId="55F4A28F">
            <wp:extent cx="5126088" cy="27432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088" cy="2743200"/>
                    </a:xfrm>
                    <a:prstGeom prst="rect">
                      <a:avLst/>
                    </a:prstGeom>
                    <a:noFill/>
                    <a:ln>
                      <a:noFill/>
                    </a:ln>
                  </pic:spPr>
                </pic:pic>
              </a:graphicData>
            </a:graphic>
          </wp:inline>
        </w:drawing>
      </w:r>
    </w:p>
    <w:p w14:paraId="484873B8" w14:textId="77777777" w:rsidR="00680219" w:rsidRDefault="005E47DC" w:rsidP="005E47DC">
      <w:pPr>
        <w:pStyle w:val="ImageCaption"/>
        <w:spacing w:after="0"/>
      </w:pPr>
      <w:bookmarkStart w:id="17" w:name="_GoBack"/>
      <w:r>
        <w:t>Figure 6 Proportion of vocalization types used by children across age (NCB = Non-canonical babble, CB = Canonical babble, SW = single word utterance, MW = multi-word utterance).</w:t>
      </w:r>
    </w:p>
    <w:p w14:paraId="1E8C30EA" w14:textId="3C15D789" w:rsidR="00680219" w:rsidRPr="00C819FC" w:rsidRDefault="005E47DC" w:rsidP="005E47DC">
      <w:pPr>
        <w:pStyle w:val="BodyText"/>
        <w:spacing w:before="0" w:after="0"/>
        <w:rPr>
          <w:color w:val="76923C" w:themeColor="accent3" w:themeShade="BF"/>
        </w:rPr>
      </w:pPr>
      <w:bookmarkStart w:id="18" w:name="frequency-of-vocalizations"/>
      <w:bookmarkEnd w:id="18"/>
      <w:bookmarkEnd w:id="17"/>
      <w:r w:rsidRPr="00C819FC">
        <w:rPr>
          <w:color w:val="76923C" w:themeColor="accent3" w:themeShade="BF"/>
        </w:rPr>
        <w:t xml:space="preserve">We also found that, in general, the Tseltal children did not vocalize very often: they produced an average of 7.88 linguistic vocalizations per minute (median = 7.55; range = 4.08–12.55) during their full one hour of annotated audio (including the high vocal activity minutes), not including crying and laughter. This rate is consistent with prior estimates for the frequency of </w:t>
      </w:r>
      <w:r w:rsidRPr="00C819FC">
        <w:rPr>
          <w:color w:val="76923C" w:themeColor="accent3" w:themeShade="BF"/>
        </w:rPr>
        <w:lastRenderedPageBreak/>
        <w:t>child-initiated prompts in Tseltal interaction (Brown, 2011). Given that our age range goes all the way up to 3;0, this rate is perhaps lower than what would be expected based on recordings made in the lab with American infant-caregiver pairs (</w:t>
      </w:r>
      <w:ins w:id="19" w:author="Marisa Casillas" w:date="2019-06-15T20:12:00Z">
        <w:r w:rsidR="003B5198" w:rsidRPr="00C819FC">
          <w:rPr>
            <w:color w:val="76923C" w:themeColor="accent3" w:themeShade="BF"/>
          </w:rPr>
          <w:t xml:space="preserve">e.g., </w:t>
        </w:r>
      </w:ins>
      <w:proofErr w:type="spellStart"/>
      <w:r w:rsidRPr="00C819FC">
        <w:rPr>
          <w:color w:val="76923C" w:themeColor="accent3" w:themeShade="BF"/>
        </w:rPr>
        <w:t>Oller</w:t>
      </w:r>
      <w:proofErr w:type="spellEnd"/>
      <w:r w:rsidRPr="00C819FC">
        <w:rPr>
          <w:color w:val="76923C" w:themeColor="accent3" w:themeShade="BF"/>
        </w:rPr>
        <w:t xml:space="preserve"> et al., 1995), in which 6–9 vocalizations per minute was already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Oller et al., 1995; Warlaumont et al., 2014). However, vocalization rate estimates from daylong recordings would be necessary to more validly make this comparison. </w:t>
      </w:r>
    </w:p>
    <w:p w14:paraId="033D3709" w14:textId="77777777" w:rsidR="00680219" w:rsidRDefault="005E47DC" w:rsidP="005E47DC">
      <w:pPr>
        <w:pStyle w:val="Heading1"/>
        <w:spacing w:before="0"/>
      </w:pPr>
      <w:bookmarkStart w:id="20" w:name="disc"/>
      <w:bookmarkEnd w:id="20"/>
      <w:r>
        <w:t>Discussion</w:t>
      </w:r>
    </w:p>
    <w:p w14:paraId="5E750652" w14:textId="5F9195C6" w:rsidR="00680219" w:rsidRDefault="005E47DC" w:rsidP="005E47DC">
      <w:pPr>
        <w:pStyle w:val="FirstParagraph"/>
        <w:spacing w:before="0" w:after="0"/>
      </w:pPr>
      <w:r>
        <w:t xml:space="preserve">We analyzed 10 Tseltal Mayan children’s speech environments to find out how often they had the opportunity to attend and respond to </w:t>
      </w:r>
      <w:r w:rsidRPr="003C0BDE">
        <w:rPr>
          <w:color w:val="4BACC6" w:themeColor="accent5"/>
        </w:rPr>
        <w:t xml:space="preserve">speech and to also sketch out a </w:t>
      </w:r>
      <w:r w:rsidRPr="003C0BDE">
        <w:rPr>
          <w:color w:val="76923C" w:themeColor="accent3" w:themeShade="BF"/>
        </w:rPr>
        <w:t>basic</w:t>
      </w:r>
      <w:r w:rsidRPr="003C0BDE">
        <w:rPr>
          <w:color w:val="4BACC6" w:themeColor="accent5"/>
        </w:rPr>
        <w:t xml:space="preserve"> trajectory of their early vocal development</w:t>
      </w:r>
      <w:r>
        <w:t xml:space="preserve">. Based on prior work, we predicted infrequent </w:t>
      </w:r>
      <w:r w:rsidRPr="003C0BDE">
        <w:rPr>
          <w:color w:val="76923C" w:themeColor="accent3" w:themeShade="BF"/>
        </w:rPr>
        <w:t>and non-uniform</w:t>
      </w:r>
      <w:r w:rsidRPr="003C0BDE">
        <w:rPr>
          <w:color w:val="4BACC6" w:themeColor="accent5"/>
        </w:rPr>
        <w:t xml:space="preserve"> </w:t>
      </w:r>
      <w:r>
        <w:t xml:space="preserve">use of TCDS throughout the day, an increase in TCDS with child age, and that a large proportion of children’s TCDS would come from other children. We had also predicted that children’s vocal development would </w:t>
      </w:r>
      <w:r w:rsidRPr="003C0BDE">
        <w:rPr>
          <w:color w:val="76923C" w:themeColor="accent3" w:themeShade="BF"/>
        </w:rPr>
        <w:t>show no obvious signs of delay compared to similar benchmarks in Western children</w:t>
      </w:r>
      <w:r>
        <w:t xml:space="preserve">. Only some of these predictions were borne out in the analyses. We did find evidence for infrequent use of TCDS and </w:t>
      </w:r>
      <w:r w:rsidRPr="003C0BDE">
        <w:rPr>
          <w:color w:val="76923C" w:themeColor="accent3" w:themeShade="BF"/>
        </w:rPr>
        <w:t>for its non-uniform use over the day; as predicted, children were most likely to hear speech in the mornings and afternoons—times of day when the household members are likely to be gathered for meals and socializing</w:t>
      </w:r>
      <w:r>
        <w:t xml:space="preserve">. </w:t>
      </w:r>
      <w:r w:rsidRPr="003C0BDE">
        <w:rPr>
          <w:color w:val="4BACC6" w:themeColor="accent5"/>
        </w:rPr>
        <w:t xml:space="preserve">Relatedly, the sheer number of speakers present a robust predictor of the quantity of ODS the children heard, above and beyond the time of day. </w:t>
      </w:r>
      <w:r w:rsidRPr="003C0BDE">
        <w:rPr>
          <w:color w:val="76923C" w:themeColor="accent3" w:themeShade="BF"/>
        </w:rPr>
        <w:t xml:space="preserve">We also saw that Tseltal children’s speech </w:t>
      </w:r>
      <w:r w:rsidR="003C0BDE" w:rsidRPr="003C0BDE">
        <w:rPr>
          <w:color w:val="76923C" w:themeColor="accent3" w:themeShade="BF"/>
        </w:rPr>
        <w:t>showed approximately similar benchmark ages</w:t>
      </w:r>
      <w:r w:rsidRPr="003C0BDE">
        <w:rPr>
          <w:color w:val="76923C" w:themeColor="accent3" w:themeShade="BF"/>
        </w:rPr>
        <w:t xml:space="preserve"> for the onset of canonical babble, first words, and first word combinations based </w:t>
      </w:r>
      <w:r w:rsidRPr="003C0BDE">
        <w:rPr>
          <w:color w:val="76923C" w:themeColor="accent3" w:themeShade="BF"/>
        </w:rPr>
        <w:lastRenderedPageBreak/>
        <w:t xml:space="preserve">on Western children’s data. </w:t>
      </w:r>
      <w:r w:rsidR="008B6E94">
        <w:rPr>
          <w:color w:val="76923C" w:themeColor="accent3" w:themeShade="BF"/>
        </w:rPr>
        <w:t xml:space="preserve">These findings indicate no obvious delay in development: Tseltal children are able to extract enough information from their linguistic environments to produce at least some words and multi-word utterances at comparable ages to the </w:t>
      </w:r>
      <w:r w:rsidR="00A22498">
        <w:rPr>
          <w:color w:val="76923C" w:themeColor="accent3" w:themeShade="BF"/>
        </w:rPr>
        <w:t xml:space="preserve">emergence </w:t>
      </w:r>
      <w:r w:rsidR="008B6E94">
        <w:rPr>
          <w:color w:val="76923C" w:themeColor="accent3" w:themeShade="BF"/>
        </w:rPr>
        <w:t>of th</w:t>
      </w:r>
      <w:r w:rsidR="00A22498">
        <w:rPr>
          <w:color w:val="76923C" w:themeColor="accent3" w:themeShade="BF"/>
        </w:rPr>
        <w:t>o</w:t>
      </w:r>
      <w:r w:rsidR="008B6E94">
        <w:rPr>
          <w:color w:val="76923C" w:themeColor="accent3" w:themeShade="BF"/>
        </w:rPr>
        <w:t xml:space="preserve">se </w:t>
      </w:r>
      <w:r w:rsidR="00A22498">
        <w:rPr>
          <w:color w:val="76923C" w:themeColor="accent3" w:themeShade="BF"/>
        </w:rPr>
        <w:t>behaviors</w:t>
      </w:r>
      <w:r w:rsidR="008B6E94">
        <w:rPr>
          <w:color w:val="76923C" w:themeColor="accent3" w:themeShade="BF"/>
        </w:rPr>
        <w:t xml:space="preserve"> in Western children</w:t>
      </w:r>
      <w:r w:rsidRPr="003C0BDE">
        <w:rPr>
          <w:color w:val="76923C" w:themeColor="accent3" w:themeShade="BF"/>
        </w:rPr>
        <w:t>.</w:t>
      </w:r>
    </w:p>
    <w:p w14:paraId="4A805E85" w14:textId="77777777" w:rsidR="00680219" w:rsidRDefault="005E47DC" w:rsidP="005E47DC">
      <w:pPr>
        <w:pStyle w:val="BodyText"/>
        <w:spacing w:before="0" w:after="0"/>
      </w:pPr>
      <w:r w:rsidRPr="006119DE">
        <w:rPr>
          <w:color w:val="4BACC6" w:themeColor="accent5"/>
        </w:rPr>
        <w:t>That said</w:t>
      </w:r>
      <w:proofErr w:type="gramStart"/>
      <w:r w:rsidRPr="006119DE">
        <w:rPr>
          <w:color w:val="4BACC6" w:themeColor="accent5"/>
        </w:rPr>
        <w:t>,</w:t>
      </w:r>
      <w:proofErr w:type="gramEnd"/>
      <w:r w:rsidRPr="006119DE">
        <w:rPr>
          <w:color w:val="4BACC6" w:themeColor="accent5"/>
        </w:rPr>
        <w:t xml:space="preserve"> we did </w:t>
      </w:r>
      <w:r w:rsidRPr="006119DE">
        <w:rPr>
          <w:i/>
          <w:color w:val="4BACC6" w:themeColor="accent5"/>
        </w:rPr>
        <w:t>not</w:t>
      </w:r>
      <w:r w:rsidRPr="006119DE">
        <w:rPr>
          <w:color w:val="4BACC6" w:themeColor="accent5"/>
        </w:rPr>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w:t>
      </w:r>
      <w:r>
        <w:t xml:space="preserv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9B6DFEB" w14:textId="77777777" w:rsidR="00680219" w:rsidRPr="00FC59E6" w:rsidRDefault="005E47DC" w:rsidP="005E47DC">
      <w:pPr>
        <w:pStyle w:val="Heading2"/>
        <w:spacing w:before="0"/>
        <w:rPr>
          <w:color w:val="76923C" w:themeColor="accent3" w:themeShade="BF"/>
        </w:rPr>
      </w:pPr>
      <w:bookmarkStart w:id="21" w:name="learning-tseltal-with-little-child-direc"/>
      <w:bookmarkEnd w:id="21"/>
      <w:r w:rsidRPr="00FC59E6">
        <w:rPr>
          <w:color w:val="76923C" w:themeColor="accent3" w:themeShade="BF"/>
        </w:rPr>
        <w:t>Learning Tseltal with little child-directed speech</w:t>
      </w:r>
    </w:p>
    <w:p w14:paraId="37B91EC7" w14:textId="77777777" w:rsidR="00680219" w:rsidRDefault="005E47DC" w:rsidP="005E47DC">
      <w:pPr>
        <w:pStyle w:val="FirstParagraph"/>
        <w:spacing w:before="0" w:after="0"/>
      </w:pPr>
      <w:r w:rsidRPr="00FC59E6">
        <w:rPr>
          <w:color w:val="76923C" w:themeColor="accent3" w:themeShade="BF"/>
        </w:rPr>
        <w:t>A main goal</w:t>
      </w:r>
      <w:r>
        <w:t xml:space="preserve">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w:t>
      </w:r>
      <w:r w:rsidRPr="00FC59E6">
        <w:rPr>
          <w:color w:val="4BACC6" w:themeColor="accent5"/>
        </w:rPr>
        <w:t xml:space="preserve">). In a nutshell, our findings daylong recordings confirm prior </w:t>
      </w:r>
      <w:r w:rsidRPr="00FC59E6">
        <w:rPr>
          <w:color w:val="4BACC6" w:themeColor="accent5"/>
        </w:rPr>
        <w:lastRenderedPageBreak/>
        <w:t>claims that Tseltal children, like other Mayan children, are infrequently directly spoken to.</w:t>
      </w:r>
      <w:r>
        <w:t xml:space="preserve"> </w:t>
      </w:r>
      <w:r w:rsidRPr="00305B34">
        <w:rPr>
          <w:color w:val="76923C" w:themeColor="accent3" w:themeShade="BF"/>
        </w:rPr>
        <w:t>Despite this, Tseltal children manage to extract enough information about their language to produce at least some canonical babbles, lexical forms, and multi-word utterances at approximately the same ages that Western children do. The important question is then: how do children manage to extract the information they need from their language environments without frequent TCDS?</w:t>
      </w:r>
      <w:r>
        <w:t xml:space="preserve"> </w:t>
      </w:r>
    </w:p>
    <w:p w14:paraId="53DE7B0E" w14:textId="77777777" w:rsidR="00680219" w:rsidRDefault="005E47DC" w:rsidP="005E47DC">
      <w:pPr>
        <w:pStyle w:val="Heading3"/>
        <w:framePr w:wrap="around"/>
      </w:pPr>
      <w:bookmarkStart w:id="22" w:name="other-directed-speech"/>
      <w:bookmarkEnd w:id="22"/>
      <w:r>
        <w:t>Other-directed speech</w:t>
      </w:r>
    </w:p>
    <w:p w14:paraId="19239BDC" w14:textId="1D90A95E" w:rsidR="00680219" w:rsidRDefault="005E47DC" w:rsidP="005E47DC">
      <w:pPr>
        <w:pStyle w:val="FirstParagraph"/>
        <w:spacing w:before="0" w:after="0"/>
      </w:pPr>
      <w:r>
        <w:t xml:space="preserve">One proposal is that Mayan children become experts at observing and learning from the interactions and behaviors taking place around them (de León, 2011; Rogoff et al., 2003; </w:t>
      </w:r>
      <w:proofErr w:type="spellStart"/>
      <w:r>
        <w:t>Shneidman</w:t>
      </w:r>
      <w:proofErr w:type="spellEnd"/>
      <w:r>
        <w:t xml:space="preserve">, 2010; </w:t>
      </w:r>
      <w:proofErr w:type="spellStart"/>
      <w:r>
        <w:t>Shneidman</w:t>
      </w:r>
      <w:proofErr w:type="spellEnd"/>
      <w:r>
        <w:t xml:space="preserve"> &amp; Goldin-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w:t>
      </w:r>
      <w:r w:rsidRPr="00BE6DD3">
        <w:rPr>
          <w:color w:val="4BACC6" w:themeColor="accent5"/>
        </w:rPr>
        <w:t xml:space="preserve">). Two factors in our analysis impacted the quantity of </w:t>
      </w:r>
      <w:proofErr w:type="gramStart"/>
      <w:r w:rsidRPr="00BE6DD3">
        <w:rPr>
          <w:color w:val="4BACC6" w:themeColor="accent5"/>
        </w:rPr>
        <w:t>ODS children</w:t>
      </w:r>
      <w:proofErr w:type="gramEnd"/>
      <w:r w:rsidRPr="00BE6DD3">
        <w:rPr>
          <w:color w:val="4BACC6" w:themeColor="accent5"/>
        </w:rPr>
        <w:t xml:space="preserve">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w:t>
      </w:r>
      <w:r>
        <w:t xml:space="preserve">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w:t>
      </w:r>
      <w:r w:rsidRPr="00BE6DD3">
        <w:rPr>
          <w:color w:val="4BACC6" w:themeColor="accent5"/>
        </w:rPr>
        <w:t xml:space="preserve">or perhaps walk away from the other-directed talk to seek other activities. This latter hypothesis is, in fact, similar to one proposed for North American children based on manual annotations of daylong audio recordings (Bergelson et al., 2019). </w:t>
      </w:r>
      <w:r w:rsidR="00C635E3">
        <w:rPr>
          <w:color w:val="4BACC6" w:themeColor="accent5"/>
        </w:rPr>
        <w:t xml:space="preserve">We also saw </w:t>
      </w:r>
      <w:r w:rsidR="00C635E3">
        <w:rPr>
          <w:color w:val="4BACC6" w:themeColor="accent5"/>
        </w:rPr>
        <w:lastRenderedPageBreak/>
        <w:t xml:space="preserve">that, during the interactional peaks, children in larger households heard significantly less ODS. This effect goes against expectations, but may reflect both our relatively small sample (10 children) and that household size is a less stable proxy for overheard speech than the number of speakers, which shows consistent strong effects on ODS in both the random and the turn-taking samples. </w:t>
      </w:r>
      <w:r w:rsidRPr="00BE6DD3">
        <w:rPr>
          <w:color w:val="4BACC6" w:themeColor="accent5"/>
        </w:rPr>
        <w:t>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see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061EFD40" w14:textId="77777777" w:rsidR="00680219" w:rsidRDefault="005E47DC" w:rsidP="005E47DC">
      <w:pPr>
        <w:pStyle w:val="Heading3"/>
        <w:framePr w:wrap="around"/>
      </w:pPr>
      <w:bookmarkStart w:id="23" w:name="increased-tcds-with-age"/>
      <w:bookmarkEnd w:id="23"/>
      <w:r>
        <w:t>Increased TCDS with age</w:t>
      </w:r>
    </w:p>
    <w:p w14:paraId="6DE627CF" w14:textId="77777777" w:rsidR="00680219" w:rsidRDefault="005E47DC" w:rsidP="005E47DC">
      <w:pPr>
        <w:pStyle w:val="FirstParagraph"/>
        <w:spacing w:before="0" w:after="0"/>
      </w:pPr>
      <w:r>
        <w:t xml:space="preserve">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simply rare in our data. TCDS from other children may have been rare because: (a) the target children were relatively </w:t>
      </w:r>
      <w:r>
        <w:lastRenderedPageBreak/>
        <w:t>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31922CCE" w14:textId="77777777" w:rsidR="00680219" w:rsidRDefault="005E47DC" w:rsidP="005E47DC">
      <w:pPr>
        <w:pStyle w:val="Heading3"/>
        <w:framePr w:wrap="around"/>
      </w:pPr>
      <w:bookmarkStart w:id="24" w:name="learning-during-interactional-bursts"/>
      <w:bookmarkEnd w:id="24"/>
      <w:r>
        <w:t>Learning during interactional bursts</w:t>
      </w:r>
    </w:p>
    <w:p w14:paraId="4FCDB75F" w14:textId="77777777" w:rsidR="00680219" w:rsidRDefault="005E47DC" w:rsidP="005E47DC">
      <w:pPr>
        <w:pStyle w:val="FirstParagraph"/>
        <w:spacing w:before="0" w:after="0"/>
      </w:pPr>
      <w:r>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w:t>
      </w:r>
      <w:r w:rsidRPr="00E60C53">
        <w:rPr>
          <w:color w:val="76923C" w:themeColor="accent3" w:themeShade="BF"/>
        </w:rPr>
        <w:t>, giving them a more constrained, predictable entry into early interaction</w:t>
      </w:r>
      <w:r>
        <w:t xml:space="preserve">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2EBDAFED" w:rsidR="00680219" w:rsidRDefault="005E47DC" w:rsidP="005E47DC">
      <w:pPr>
        <w:pStyle w:val="BodyText"/>
        <w:spacing w:before="0" w:after="0"/>
      </w:pPr>
      <w:r>
        <w:t>Tseltal children’s linguistic input is not uniformly distributed over the day: children were most likely to encounter directed, contingent speech in the mornings</w:t>
      </w:r>
      <w:r w:rsidRPr="00E60C53">
        <w:rPr>
          <w:highlight w:val="red"/>
        </w:rPr>
        <w:t>.</w:t>
      </w:r>
      <w:r>
        <w:t xml:space="preserve"> Older children, who are less often carried and were therefore </w:t>
      </w:r>
      <w:r w:rsidRPr="00E60C53">
        <w:rPr>
          <w:color w:val="4BACC6" w:themeColor="accent5"/>
        </w:rPr>
        <w:t>probably</w:t>
      </w:r>
      <w:r>
        <w:t xml:space="preserve"> more free to seek out interactions, showed these time of day effects more strongly, eliciting TCDS both in the mornings (when the entire household was likely present) </w:t>
      </w:r>
      <w:r>
        <w:rPr>
          <w:i/>
        </w:rPr>
        <w:t>and</w:t>
      </w:r>
      <w:r>
        <w:t xml:space="preserve"> around midday (</w:t>
      </w:r>
      <w:r w:rsidRPr="00E60C53">
        <w:rPr>
          <w:color w:val="4BACC6" w:themeColor="accent5"/>
        </w:rPr>
        <w:t>when many people had likely dispersed for work</w:t>
      </w:r>
      <w:r>
        <w:t xml:space="preserve">), and showing </w:t>
      </w:r>
      <w:r w:rsidRPr="00E60C53">
        <w:rPr>
          <w:color w:val="4BACC6" w:themeColor="accent5"/>
        </w:rPr>
        <w:t xml:space="preserve">less ODS overall and </w:t>
      </w:r>
      <w:r>
        <w:t xml:space="preserve">less ODS in the presence of other speakers compared to younger children </w:t>
      </w:r>
      <w:r w:rsidRPr="00663F71">
        <w:rPr>
          <w:color w:val="4BACC6" w:themeColor="accent5"/>
        </w:rPr>
        <w:t>(see also Bergelson et al., 2019)</w:t>
      </w:r>
      <w:r>
        <w:t xml:space="preserve">. </w:t>
      </w:r>
      <w:r w:rsidRPr="00663F71">
        <w:rPr>
          <w:color w:val="4BACC6" w:themeColor="accent5"/>
        </w:rPr>
        <w:t xml:space="preserve">Prior work with North American children’s </w:t>
      </w:r>
      <w:r w:rsidRPr="00663F71">
        <w:rPr>
          <w:color w:val="4BACC6" w:themeColor="accent5"/>
        </w:rPr>
        <w:lastRenderedPageBreak/>
        <w:t xml:space="preserve">daylong recordings has also shown a decrease in environmental speech just after midday </w:t>
      </w:r>
      <w:r>
        <w:t xml:space="preserve">(Greenwood et al., 2011; Soderstrom &amp; Wittebolle, 2013). </w:t>
      </w:r>
      <w:r w:rsidRPr="00663F71">
        <w:rPr>
          <w:color w:val="76923C" w:themeColor="accent3" w:themeShade="BF"/>
        </w:rPr>
        <w:t xml:space="preserve">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amp; Wittebolle, 2013),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c community, and mealtime may represent a time of routine and rich linguistic experience. </w:t>
      </w:r>
      <w:r>
        <w:t xml:space="preserve">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 </w:t>
      </w:r>
      <w:r w:rsidRPr="00663F71">
        <w:rPr>
          <w:color w:val="76923C" w:themeColor="accent3" w:themeShade="BF"/>
        </w:rPr>
        <w:t xml:space="preserve">Our study is the first to show these time of day effects in a subsistence farming community, and to show that time of day effects </w:t>
      </w:r>
      <w:r w:rsidR="00305B34" w:rsidRPr="00663F71">
        <w:rPr>
          <w:color w:val="76923C" w:themeColor="accent3" w:themeShade="BF"/>
        </w:rPr>
        <w:t xml:space="preserve">differ depending on </w:t>
      </w:r>
      <w:r w:rsidRPr="00663F71">
        <w:rPr>
          <w:color w:val="76923C" w:themeColor="accent3" w:themeShade="BF"/>
        </w:rPr>
        <w:t>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Default="005E47DC" w:rsidP="005E47DC">
      <w:pPr>
        <w:pStyle w:val="BodyText"/>
        <w:spacing w:before="0" w:after="0"/>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w:t>
      </w:r>
      <w:r>
        <w:lastRenderedPageBreak/>
        <w:t>(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Default="005E47DC" w:rsidP="005E47DC">
      <w:pPr>
        <w:pStyle w:val="Heading2"/>
        <w:spacing w:before="0"/>
      </w:pPr>
      <w:bookmarkStart w:id="25" w:name="disc-limfut"/>
      <w:bookmarkEnd w:id="25"/>
      <w:r>
        <w:t>Limitations and Future Work</w:t>
      </w:r>
    </w:p>
    <w:p w14:paraId="1DB4B439" w14:textId="77777777" w:rsidR="00680219" w:rsidRDefault="005E47DC" w:rsidP="005E47DC">
      <w:pPr>
        <w:pStyle w:val="FirstParagraph"/>
        <w:spacing w:before="0" w:after="0"/>
      </w:pPr>
      <w:r>
        <w:t xml:space="preserve">The current findings are based on a cross-sectional analysis of 600 annotated recording minutes, divided among only ten children. The data are limited to verbal activity; we cannot analyze gaze and gestural behavior. We have also used </w:t>
      </w:r>
      <w:r w:rsidRPr="006B5057">
        <w:rPr>
          <w:color w:val="76923C" w:themeColor="accent3" w:themeShade="BF"/>
        </w:rPr>
        <w:t>very coarse indices of language development in a small, cross-sectional sample with little existing data to which we can make direct comparisons (but see Oller et al., 1998; Warlaumont et al., 2014; retracted for review).</w:t>
      </w:r>
      <w:r>
        <w:t xml:space="preserve"> </w:t>
      </w:r>
      <w:r w:rsidRPr="006B5057">
        <w:rPr>
          <w:color w:val="76923C" w:themeColor="accent3" w:themeShade="BF"/>
        </w:rPr>
        <w:t xml:space="preserve">More detailed measures of phonological, lexical, and syntactic growth will be crucial for shedding light on the relationship between what Tseltal children hear and how they develop early </w:t>
      </w:r>
      <w:r w:rsidRPr="006B5057">
        <w:rPr>
          <w:color w:val="76923C" w:themeColor="accent3" w:themeShade="BF"/>
        </w:rPr>
        <w:lastRenderedPageBreak/>
        <w:t>language skills</w:t>
      </w:r>
      <w:r>
        <w:t xml:space="preserve">,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nnotations, and analyses are added, up-to-date summaries of </w:t>
      </w:r>
      <w:r w:rsidRPr="006B5057">
        <w:rPr>
          <w:color w:val="76923C" w:themeColor="accent3" w:themeShade="BF"/>
        </w:rPr>
        <w:t>TCDS, ODS, early speech, and more</w:t>
      </w:r>
      <w:r>
        <w:t xml:space="preserve"> will be available at: </w:t>
      </w:r>
      <w:hyperlink r:id="rId20">
        <w:r>
          <w:rPr>
            <w:rStyle w:val="Hyperlink"/>
          </w:rPr>
          <w:t>https://retracted_for_review.shinyapps.io/retracted_for_review/</w:t>
        </w:r>
      </w:hyperlink>
      <w:r>
        <w:t xml:space="preserve">. </w:t>
      </w:r>
    </w:p>
    <w:p w14:paraId="3872ADCC" w14:textId="77777777" w:rsidR="00680219" w:rsidRDefault="005E47DC" w:rsidP="005E47DC">
      <w:pPr>
        <w:pStyle w:val="Heading2"/>
        <w:spacing w:before="0"/>
      </w:pPr>
      <w:bookmarkStart w:id="26" w:name="disc-conclusion"/>
      <w:bookmarkEnd w:id="26"/>
      <w:r>
        <w:t>Conclusion</w:t>
      </w:r>
    </w:p>
    <w:p w14:paraId="228242B4" w14:textId="77777777" w:rsidR="00680219" w:rsidRDefault="005E47DC" w:rsidP="005E47DC">
      <w:pPr>
        <w:pStyle w:val="FirstParagraph"/>
        <w:spacing w:before="0" w:after="0"/>
      </w:pPr>
      <w:r>
        <w:t>We estimate that, over the course of a waking day, Tseltal children under age 3;0 hear an average of 3.63 minutes of directed speech per hour</w:t>
      </w:r>
      <w:r w:rsidRPr="00E87C90">
        <w:rPr>
          <w:highlight w:val="red"/>
        </w:rPr>
        <w:t>.</w:t>
      </w:r>
      <w:r>
        <w:t xml:space="preserve"> </w:t>
      </w:r>
      <w:r w:rsidRPr="00E87C90">
        <w:rPr>
          <w:color w:val="4BACC6" w:themeColor="accent5"/>
        </w:rPr>
        <w:t>However, during their peak moments of interactivity, children hear TCDS at an average rate of 13.28 minutes per hour, and the quantity of speech they hear is influenced by the time of day, both on its own and in combination with the child’s age.</w:t>
      </w:r>
      <w:r>
        <w:t xml:space="preserve"> </w:t>
      </w:r>
      <w:r w:rsidRPr="00E87C90">
        <w:rPr>
          <w:color w:val="76923C" w:themeColor="accent3" w:themeShade="BF"/>
        </w:rPr>
        <w:t>Despite the fact that children hear infrequent TCDS, our preliminary measures of the onset of canonical babble, first words, and first word combinations show no delay compared to Western norms.</w:t>
      </w:r>
      <w:r>
        <w:t xml:space="preserve"> </w:t>
      </w:r>
      <w:r w:rsidRPr="00E87C90">
        <w:rPr>
          <w:color w:val="4BACC6" w:themeColor="accent5"/>
        </w:rPr>
        <w:t>These findings raising a challenge for future work:</w:t>
      </w:r>
      <w:r>
        <w:t xml:space="preserve"> </w:t>
      </w:r>
      <w:r w:rsidRPr="00E87C90">
        <w:rPr>
          <w:color w:val="76923C" w:themeColor="accent3" w:themeShade="BF"/>
        </w:rPr>
        <w:t>how do Tseltal children efficiently extract the information they need from their linguistic environments?</w:t>
      </w:r>
      <w:r>
        <w:t xml:space="preserve"> In our view, a promising avenue for continued research is to more closely investigate how directed speech is distributed over </w:t>
      </w:r>
      <w:r w:rsidRPr="00E87C90">
        <w:rPr>
          <w:color w:val="4BACC6" w:themeColor="accent5"/>
        </w:rPr>
        <w:t>daily activities</w:t>
      </w:r>
      <w:r>
        <w:t xml:space="preserve"> and to explore a possible input-consolidation cycle for language exposure in early development. 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Default="005E47DC" w:rsidP="005E47DC">
      <w:pPr>
        <w:pStyle w:val="Heading1"/>
        <w:spacing w:before="0"/>
      </w:pPr>
      <w:bookmarkStart w:id="27" w:name="acknowledgements"/>
      <w:bookmarkEnd w:id="27"/>
      <w:r>
        <w:t>Acknowledgements</w:t>
      </w:r>
    </w:p>
    <w:p w14:paraId="5F10ADF2" w14:textId="77777777" w:rsidR="00680219" w:rsidRDefault="005E47DC" w:rsidP="005E47DC">
      <w:pPr>
        <w:pStyle w:val="FirstParagraph"/>
        <w:spacing w:before="0" w:after="0"/>
      </w:pPr>
      <w:r>
        <w:t xml:space="preserve">Retracted for review </w:t>
      </w:r>
    </w:p>
    <w:p w14:paraId="1DEE0657" w14:textId="77777777" w:rsidR="00680219" w:rsidRDefault="005E47DC" w:rsidP="005E47DC">
      <w:pPr>
        <w:pStyle w:val="Heading1"/>
        <w:spacing w:before="0"/>
      </w:pPr>
      <w:bookmarkStart w:id="28" w:name="refs"/>
      <w:bookmarkEnd w:id="28"/>
      <w:r>
        <w:t>References</w:t>
      </w:r>
    </w:p>
    <w:p w14:paraId="4F7600E2" w14:textId="77777777" w:rsidR="00680219" w:rsidRDefault="005E47DC" w:rsidP="005E47DC">
      <w:pPr>
        <w:pStyle w:val="FirstParagraph"/>
        <w:spacing w:before="0" w:after="0"/>
      </w:pPr>
      <w:r>
        <w:t xml:space="preserve"> </w:t>
      </w:r>
    </w:p>
    <w:p w14:paraId="7D0CD0AA" w14:textId="77777777" w:rsidR="00680219" w:rsidRDefault="005E47DC" w:rsidP="005E47DC">
      <w:pPr>
        <w:pStyle w:val="BodyText"/>
        <w:spacing w:before="0" w:after="0"/>
        <w:ind w:left="630" w:hanging="634"/>
      </w:pPr>
      <w:r>
        <w:lastRenderedPageBreak/>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6FADFF8B" w14:textId="77777777" w:rsidR="00680219" w:rsidRPr="00E87C90" w:rsidRDefault="005E47DC" w:rsidP="005E47DC">
      <w:pPr>
        <w:pStyle w:val="BodyText"/>
        <w:spacing w:before="0" w:after="0"/>
        <w:ind w:left="630" w:hanging="634"/>
        <w:rPr>
          <w:color w:val="4BACC6" w:themeColor="accent5"/>
        </w:rPr>
      </w:pPr>
      <w:proofErr w:type="gramStart"/>
      <w:r w:rsidRPr="00E87C90">
        <w:rPr>
          <w:color w:val="4BACC6" w:themeColor="accent5"/>
        </w:rPr>
        <w:t>Arriaga, R. I., Fenson, L., Cronan, T., &amp; Pethick, S. J. (1998).</w:t>
      </w:r>
      <w:proofErr w:type="gramEnd"/>
      <w:r w:rsidRPr="00E87C90">
        <w:rPr>
          <w:color w:val="4BACC6" w:themeColor="accent5"/>
        </w:rPr>
        <w:t xml:space="preserve"> Scores on the </w:t>
      </w:r>
      <w:proofErr w:type="gramStart"/>
      <w:r w:rsidRPr="00E87C90">
        <w:rPr>
          <w:color w:val="4BACC6" w:themeColor="accent5"/>
        </w:rPr>
        <w:t>macarthur</w:t>
      </w:r>
      <w:proofErr w:type="gramEnd"/>
      <w:r w:rsidRPr="00E87C90">
        <w:rPr>
          <w:color w:val="4BACC6" w:themeColor="accent5"/>
        </w:rPr>
        <w:t xml:space="preserve"> communicative development inventory of children from low- and middle-income families. </w:t>
      </w:r>
      <w:r w:rsidRPr="00E87C90">
        <w:rPr>
          <w:i/>
          <w:color w:val="4BACC6" w:themeColor="accent5"/>
        </w:rPr>
        <w:t>Applied Psycholinguistics</w:t>
      </w:r>
      <w:r w:rsidRPr="00E87C90">
        <w:rPr>
          <w:color w:val="4BACC6" w:themeColor="accent5"/>
        </w:rPr>
        <w:t xml:space="preserve">, </w:t>
      </w:r>
      <w:r w:rsidRPr="00E87C90">
        <w:rPr>
          <w:i/>
          <w:color w:val="4BACC6" w:themeColor="accent5"/>
        </w:rPr>
        <w:t>19</w:t>
      </w:r>
      <w:r w:rsidRPr="00E87C90">
        <w:rPr>
          <w:color w:val="4BACC6" w:themeColor="accent5"/>
        </w:rPr>
        <w:t>(2), 209–223.</w:t>
      </w:r>
    </w:p>
    <w:p w14:paraId="01316605" w14:textId="77777777" w:rsidR="00680219" w:rsidRDefault="005E47DC" w:rsidP="005E47DC">
      <w:pPr>
        <w:pStyle w:val="BodyText"/>
        <w:spacing w:before="0" w:after="0"/>
        <w:ind w:left="630" w:hanging="634"/>
      </w:pPr>
      <w:r>
        <w:t xml:space="preserve">Bergelson, E., Amatuni, A., Dailey, S., Koorathota, S., &amp; Tor, S. (2018). Day by day, hour by hour: Naturalistic language input to infants. </w:t>
      </w:r>
      <w:r>
        <w:rPr>
          <w:i/>
        </w:rPr>
        <w:t>Developmental Science</w:t>
      </w:r>
      <w:r>
        <w:t xml:space="preserve">, </w:t>
      </w:r>
      <w:r>
        <w:rPr>
          <w:i/>
        </w:rPr>
        <w:t>22</w:t>
      </w:r>
      <w:r>
        <w:t>(1), e12715. doi:</w:t>
      </w:r>
      <w:hyperlink r:id="rId21">
        <w:r>
          <w:rPr>
            <w:rStyle w:val="Hyperlink"/>
          </w:rPr>
          <w:t>10.1111/desc.12715</w:t>
        </w:r>
      </w:hyperlink>
    </w:p>
    <w:p w14:paraId="5F237E4B" w14:textId="77777777" w:rsidR="00680219" w:rsidRDefault="005E47DC" w:rsidP="005E47DC">
      <w:pPr>
        <w:pStyle w:val="BodyText"/>
        <w:spacing w:before="0" w:after="0"/>
        <w:ind w:left="630" w:hanging="634"/>
      </w:pPr>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1), e12724. doi:</w:t>
      </w:r>
      <w:hyperlink r:id="rId22">
        <w:r>
          <w:rPr>
            <w:rStyle w:val="Hyperlink"/>
          </w:rPr>
          <w:t>10.1111/desc.12724</w:t>
        </w:r>
      </w:hyperlink>
    </w:p>
    <w:p w14:paraId="6FB0F117" w14:textId="77777777" w:rsidR="00680219" w:rsidRDefault="005E47DC" w:rsidP="005E47DC">
      <w:pPr>
        <w:pStyle w:val="BodyText"/>
        <w:spacing w:before="0" w:after="0"/>
        <w:ind w:left="630" w:hanging="634"/>
      </w:pPr>
      <w:r>
        <w:t>Blasi, D., Schikowski, R., Moran, S., Pfeiler, B., &amp; Stoll, S. (in preparation). Human communication is structured efficiently for first language learners: Lexical spikes</w:t>
      </w:r>
      <w:r w:rsidRPr="00E87C90">
        <w:rPr>
          <w:highlight w:val="red"/>
        </w:rPr>
        <w:t>.</w:t>
      </w:r>
    </w:p>
    <w:p w14:paraId="721DEF98" w14:textId="6637848A" w:rsidR="00680219" w:rsidRDefault="005E47DC" w:rsidP="005E47DC">
      <w:pPr>
        <w:pStyle w:val="BodyText"/>
        <w:spacing w:before="0" w:after="0"/>
        <w:ind w:left="630" w:hanging="634"/>
      </w:pPr>
      <w:r>
        <w:t xml:space="preserve">Brinchmann, E. I., Braeken, J., &amp; Lyster, S.-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23">
        <w:r>
          <w:rPr>
            <w:rStyle w:val="Hyperlink"/>
          </w:rPr>
          <w:t>10.1111/desc.12709</w:t>
        </w:r>
      </w:hyperlink>
      <w:r w:rsidR="00E87C90" w:rsidRPr="00E87C90">
        <w:rPr>
          <w:rStyle w:val="Hyperlink"/>
          <w:highlight w:val="red"/>
        </w:rPr>
        <w:t>.</w:t>
      </w:r>
    </w:p>
    <w:p w14:paraId="017D9E52" w14:textId="77777777" w:rsidR="00680219" w:rsidRDefault="005E47DC" w:rsidP="005E47DC">
      <w:pPr>
        <w:pStyle w:val="BodyText"/>
        <w:spacing w:before="0" w:after="0"/>
        <w:ind w:left="630" w:hanging="634"/>
      </w:pPr>
      <w:r>
        <w:t xml:space="preserve">Brooks, M. E., Kristensen, K., van Benthem, K. J., Magnusson, A., Berg, C. W., Nielsen, A., … Bolker, B. M. (2017). Modeling zero-inflated count data with glmmTMB. </w:t>
      </w:r>
      <w:r>
        <w:rPr>
          <w:i/>
        </w:rPr>
        <w:t>bioRxiv</w:t>
      </w:r>
      <w:r>
        <w:t>. doi:</w:t>
      </w:r>
      <w:hyperlink r:id="rId24">
        <w:r>
          <w:rPr>
            <w:rStyle w:val="Hyperlink"/>
          </w:rPr>
          <w:t>10.1101/132753</w:t>
        </w:r>
      </w:hyperlink>
    </w:p>
    <w:p w14:paraId="4B2F6C41" w14:textId="77777777" w:rsidR="00680219" w:rsidRDefault="005E47DC" w:rsidP="005E47DC">
      <w:pPr>
        <w:pStyle w:val="BodyText"/>
        <w:spacing w:before="0" w:after="0"/>
        <w:ind w:left="630" w:hanging="634"/>
      </w:pPr>
      <w:r>
        <w:lastRenderedPageBreak/>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25">
        <w:r>
          <w:rPr>
            <w:rStyle w:val="Hyperlink"/>
          </w:rPr>
          <w:t>10.1525/jlin.1998.8.2.197</w:t>
        </w:r>
      </w:hyperlink>
    </w:p>
    <w:p w14:paraId="7558E9DB" w14:textId="77777777" w:rsidR="00680219" w:rsidRDefault="005E47DC" w:rsidP="005E47DC">
      <w:pPr>
        <w:pStyle w:val="BodyText"/>
        <w:spacing w:before="0" w:after="0"/>
        <w:ind w:left="630" w:hanging="634"/>
      </w:pPr>
      <w:r>
        <w:t xml:space="preserve">Brown, P. (2011). The cultural organization of attention. In A. Duranti, E. Ochs, &amp; and B. B. Schieffelin (Eds.), </w:t>
      </w:r>
      <w:r>
        <w:rPr>
          <w:i/>
        </w:rPr>
        <w:t>Handbook of Language Socialization</w:t>
      </w:r>
      <w:r>
        <w:t xml:space="preserve"> (pp. 29–55). Malden, MA: Wiley-Blackwell.</w:t>
      </w:r>
    </w:p>
    <w:p w14:paraId="6F105F9B" w14:textId="77777777" w:rsidR="00680219" w:rsidRDefault="005E47DC" w:rsidP="005E47DC">
      <w:pPr>
        <w:pStyle w:val="BodyText"/>
        <w:spacing w:before="0" w:after="0"/>
        <w:ind w:left="630" w:hanging="634"/>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6230B09F" w14:textId="77777777" w:rsidR="00680219" w:rsidRDefault="005E47DC" w:rsidP="005E47DC">
      <w:pPr>
        <w:pStyle w:val="BodyText"/>
        <w:spacing w:before="0" w:after="0"/>
        <w:ind w:left="630" w:hanging="634"/>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26">
        <w:r>
          <w:rPr>
            <w:rStyle w:val="Hyperlink"/>
          </w:rPr>
          <w:t>10.1017/CBO9781139342872.010</w:t>
        </w:r>
      </w:hyperlink>
    </w:p>
    <w:p w14:paraId="00F4B296" w14:textId="77777777" w:rsidR="00680219" w:rsidRDefault="005E47DC" w:rsidP="005E47DC">
      <w:pPr>
        <w:pStyle w:val="BodyText"/>
        <w:spacing w:before="0" w:after="0"/>
        <w:ind w:left="630" w:hanging="634"/>
      </w:pPr>
      <w:r>
        <w:t xml:space="preserve">Bruner, J. (1983). </w:t>
      </w:r>
      <w:r>
        <w:rPr>
          <w:i/>
        </w:rPr>
        <w:t>Child’s talk</w:t>
      </w:r>
      <w:r>
        <w:t>. Oxford: Oxford University Press. doi:</w:t>
      </w:r>
      <w:hyperlink r:id="rId27">
        <w:r>
          <w:rPr>
            <w:rStyle w:val="Hyperlink"/>
          </w:rPr>
          <w:t>10.1177/026565908500100113</w:t>
        </w:r>
      </w:hyperlink>
    </w:p>
    <w:p w14:paraId="153E079A" w14:textId="416AA9BE" w:rsidR="00E87C90" w:rsidRPr="00E87C90" w:rsidRDefault="005E47DC" w:rsidP="00E87C90">
      <w:pPr>
        <w:pStyle w:val="BodyText"/>
        <w:spacing w:before="0" w:after="0"/>
        <w:ind w:left="630" w:hanging="634"/>
        <w:rPr>
          <w:color w:val="4F81BD" w:themeColor="accent1"/>
        </w:rPr>
      </w:pPr>
      <w:proofErr w:type="spellStart"/>
      <w:r>
        <w:t>Cartmill</w:t>
      </w:r>
      <w:proofErr w:type="spellEnd"/>
      <w:r>
        <w:t xml:space="preserve">,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28">
        <w:r>
          <w:rPr>
            <w:rStyle w:val="Hyperlink"/>
          </w:rPr>
          <w:t>10.1073/pnas.1309518110</w:t>
        </w:r>
      </w:hyperlink>
      <w:r w:rsidR="00E87C90" w:rsidRPr="00E87C90">
        <w:rPr>
          <w:rStyle w:val="Hyperlink"/>
          <w:highlight w:val="red"/>
        </w:rPr>
        <w:t>.</w:t>
      </w:r>
    </w:p>
    <w:p w14:paraId="6328CE2C" w14:textId="77777777" w:rsidR="00680219" w:rsidRDefault="005E47DC" w:rsidP="005E47DC">
      <w:pPr>
        <w:pStyle w:val="BodyText"/>
        <w:spacing w:before="0" w:after="0"/>
        <w:ind w:left="630" w:hanging="634"/>
      </w:pPr>
      <w:r>
        <w:t xml:space="preserve">Casillas, M., Bunce, J., Soderstrom, M., Rosemberg, C., Migdalek, M., Alam, F., … Garrison, H. (2017). Introduction: The ACLEW DAS template [training materials]. Retrieved from </w:t>
      </w:r>
      <w:hyperlink r:id="rId29">
        <w:r>
          <w:rPr>
            <w:rStyle w:val="Hyperlink"/>
          </w:rPr>
          <w:t>https://osf.io/aknjv/</w:t>
        </w:r>
      </w:hyperlink>
    </w:p>
    <w:p w14:paraId="2F7A63D9" w14:textId="77777777" w:rsidR="00680219" w:rsidRDefault="005E47DC" w:rsidP="005E47DC">
      <w:pPr>
        <w:pStyle w:val="BodyText"/>
        <w:spacing w:before="0" w:after="0"/>
        <w:ind w:left="630" w:hanging="634"/>
      </w:pPr>
      <w:r>
        <w:lastRenderedPageBreak/>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30">
        <w:r>
          <w:rPr>
            <w:rStyle w:val="Hyperlink"/>
          </w:rPr>
          <w:t>10.1111/cdev.12974</w:t>
        </w:r>
      </w:hyperlink>
    </w:p>
    <w:p w14:paraId="05554AF6" w14:textId="77777777" w:rsidR="00680219" w:rsidRDefault="005E47DC" w:rsidP="005E47DC">
      <w:pPr>
        <w:pStyle w:val="BodyText"/>
        <w:spacing w:before="0" w:after="0"/>
        <w:ind w:left="630" w:hanging="634"/>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1">
        <w:r>
          <w:rPr>
            <w:rStyle w:val="Hyperlink"/>
          </w:rPr>
          <w:t>10.1002/9781444342901.ch4</w:t>
        </w:r>
      </w:hyperlink>
    </w:p>
    <w:p w14:paraId="34296BA7" w14:textId="77777777" w:rsidR="00680219" w:rsidRDefault="005E47DC" w:rsidP="005E47DC">
      <w:pPr>
        <w:pStyle w:val="BodyText"/>
        <w:spacing w:before="0" w:after="0"/>
        <w:ind w:left="630" w:hanging="634"/>
      </w:pPr>
      <w:r>
        <w:t xml:space="preserve">Frank, M. C., Braginsky, M., Marchman, V. A., &amp; Yurovsky, D. (in preparation). </w:t>
      </w:r>
      <w:r>
        <w:rPr>
          <w:i/>
        </w:rPr>
        <w:t>Variability and consistency in early language learning: The Wordbank project</w:t>
      </w:r>
      <w:r>
        <w:t xml:space="preserve">. Retrieved from </w:t>
      </w:r>
      <w:hyperlink r:id="rId32">
        <w:r>
          <w:rPr>
            <w:rStyle w:val="Hyperlink"/>
          </w:rPr>
          <w:t>https://langcog.github.io/wordbank-book/</w:t>
        </w:r>
      </w:hyperlink>
    </w:p>
    <w:p w14:paraId="3413A68F" w14:textId="77777777" w:rsidR="00680219" w:rsidRDefault="005E47DC" w:rsidP="005E47DC">
      <w:pPr>
        <w:pStyle w:val="BodyText"/>
        <w:spacing w:before="0" w:after="0"/>
        <w:ind w:left="630" w:hanging="634"/>
      </w:pPr>
      <w:r>
        <w:t xml:space="preserve">Frost, R. L. A., &amp; Monaghan, P. (2017). Sleep-driven computations in speech processing. </w:t>
      </w:r>
      <w:r>
        <w:rPr>
          <w:i/>
        </w:rPr>
        <w:t>PloS One</w:t>
      </w:r>
      <w:r>
        <w:t xml:space="preserve">, </w:t>
      </w:r>
      <w:r>
        <w:rPr>
          <w:i/>
        </w:rPr>
        <w:t>12</w:t>
      </w:r>
      <w:r>
        <w:t>(1), e0169538. doi:</w:t>
      </w:r>
      <w:hyperlink r:id="rId33">
        <w:r>
          <w:rPr>
            <w:rStyle w:val="Hyperlink"/>
          </w:rPr>
          <w:t>10.1371/journal.pone.0169538</w:t>
        </w:r>
      </w:hyperlink>
    </w:p>
    <w:p w14:paraId="70E97AF6" w14:textId="77777777" w:rsidR="00680219" w:rsidRDefault="005E47DC" w:rsidP="005E47DC">
      <w:pPr>
        <w:pStyle w:val="BodyText"/>
        <w:spacing w:before="0" w:after="0"/>
        <w:ind w:left="630" w:hanging="634"/>
      </w:pPr>
      <w:r>
        <w:t xml:space="preserve">Gaskins, S. (2000). Children’s daily activities in a Mayan village: A culturally grounded description. </w:t>
      </w:r>
      <w:r>
        <w:rPr>
          <w:i/>
        </w:rPr>
        <w:t>Cross-Cultural Research</w:t>
      </w:r>
      <w:r>
        <w:t xml:space="preserve">, </w:t>
      </w:r>
      <w:r>
        <w:rPr>
          <w:i/>
        </w:rPr>
        <w:t>34</w:t>
      </w:r>
      <w:r>
        <w:t>(4), 375–389. doi:</w:t>
      </w:r>
      <w:hyperlink r:id="rId34">
        <w:r>
          <w:rPr>
            <w:rStyle w:val="Hyperlink"/>
          </w:rPr>
          <w:t>10.1177/106939710003400405</w:t>
        </w:r>
      </w:hyperlink>
    </w:p>
    <w:p w14:paraId="481F265A" w14:textId="77777777" w:rsidR="00680219" w:rsidRDefault="005E47DC" w:rsidP="005E47DC">
      <w:pPr>
        <w:pStyle w:val="BodyText"/>
        <w:spacing w:before="0" w:after="0"/>
        <w:ind w:left="630" w:hanging="634"/>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6E0F359E" w14:textId="77777777" w:rsidR="00680219" w:rsidRDefault="005E47DC" w:rsidP="005E47DC">
      <w:pPr>
        <w:pStyle w:val="BodyText"/>
        <w:spacing w:before="0" w:after="0"/>
        <w:ind w:left="630" w:hanging="634"/>
      </w:pPr>
      <w:r>
        <w:t xml:space="preserve">Gómez, R. L., Bootzin, R. R., &amp; Nadel, L. (2006). Naps promote abstraction in language-learning infants. </w:t>
      </w:r>
      <w:r>
        <w:rPr>
          <w:i/>
        </w:rPr>
        <w:t>Psychological Science</w:t>
      </w:r>
      <w:r>
        <w:t xml:space="preserve">, </w:t>
      </w:r>
      <w:r>
        <w:rPr>
          <w:i/>
        </w:rPr>
        <w:t>17</w:t>
      </w:r>
      <w:r>
        <w:t>(8), 670–674. doi:</w:t>
      </w:r>
      <w:hyperlink r:id="rId35">
        <w:r>
          <w:rPr>
            <w:rStyle w:val="Hyperlink"/>
          </w:rPr>
          <w:t>10.1111/j.1467-9280.2006.01764.x</w:t>
        </w:r>
      </w:hyperlink>
    </w:p>
    <w:p w14:paraId="5888CFF4" w14:textId="77777777" w:rsidR="00680219" w:rsidRDefault="005E47DC" w:rsidP="005E47DC">
      <w:pPr>
        <w:pStyle w:val="BodyText"/>
        <w:spacing w:before="0" w:after="0"/>
        <w:ind w:left="630" w:hanging="634"/>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36">
        <w:r>
          <w:rPr>
            <w:rStyle w:val="Hyperlink"/>
          </w:rPr>
          <w:t>10.1177/1525740110367826</w:t>
        </w:r>
      </w:hyperlink>
    </w:p>
    <w:p w14:paraId="139EB0AA" w14:textId="77777777" w:rsidR="00680219" w:rsidRDefault="005E47DC" w:rsidP="005E47DC">
      <w:pPr>
        <w:pStyle w:val="BodyText"/>
        <w:spacing w:before="0" w:after="0"/>
        <w:ind w:left="630" w:hanging="634"/>
      </w:pPr>
      <w:r>
        <w:lastRenderedPageBreak/>
        <w:t xml:space="preserve">Hart, B., &amp; Risley, T. R. (1995). </w:t>
      </w:r>
      <w:r>
        <w:rPr>
          <w:i/>
        </w:rPr>
        <w:t>Meaningful Differences in the Everyday Experience of Young American Children</w:t>
      </w:r>
      <w:r>
        <w:t>. Paul H. Brookes Publishing.</w:t>
      </w:r>
    </w:p>
    <w:p w14:paraId="49EC283F" w14:textId="33FEC1E7" w:rsidR="00680219" w:rsidRDefault="005E47DC" w:rsidP="005E47DC">
      <w:pPr>
        <w:pStyle w:val="BodyText"/>
        <w:spacing w:before="0" w:after="0"/>
        <w:ind w:left="630" w:hanging="634"/>
      </w:pPr>
      <w:r>
        <w:t xml:space="preserve">Henrich, J., Heine, S. J., &amp; Norenzayan, A. (2010). Beyond WEIRD: Towards a broad-based behavioral science. </w:t>
      </w:r>
      <w:r>
        <w:rPr>
          <w:i/>
        </w:rPr>
        <w:t>Behavioral and Brain Sciences</w:t>
      </w:r>
      <w:r>
        <w:t xml:space="preserve">, </w:t>
      </w:r>
      <w:r>
        <w:rPr>
          <w:i/>
        </w:rPr>
        <w:t>33</w:t>
      </w:r>
      <w:r>
        <w:t xml:space="preserve">(2–3), 111–135. </w:t>
      </w:r>
      <w:proofErr w:type="gramStart"/>
      <w:r>
        <w:t>doi</w:t>
      </w:r>
      <w:proofErr w:type="gramEnd"/>
      <w:r>
        <w:t>:</w:t>
      </w:r>
      <w:hyperlink r:id="rId37">
        <w:r>
          <w:rPr>
            <w:rStyle w:val="Hyperlink"/>
          </w:rPr>
          <w:t>10.1017/S0140525X10000725</w:t>
        </w:r>
      </w:hyperlink>
      <w:r w:rsidR="00E87C90" w:rsidRPr="00E87C90">
        <w:rPr>
          <w:rStyle w:val="Hyperlink"/>
          <w:highlight w:val="red"/>
        </w:rPr>
        <w:t>.</w:t>
      </w:r>
    </w:p>
    <w:p w14:paraId="03D0E576" w14:textId="77777777" w:rsidR="00680219" w:rsidRDefault="005E47DC" w:rsidP="005E47DC">
      <w:pPr>
        <w:pStyle w:val="BodyText"/>
        <w:spacing w:before="0" w:after="0"/>
        <w:ind w:left="630" w:hanging="634"/>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5), 1368–1378. doi:</w:t>
      </w:r>
      <w:hyperlink r:id="rId38">
        <w:r>
          <w:rPr>
            <w:rStyle w:val="Hyperlink"/>
          </w:rPr>
          <w:t>10.3389/fpsyg.2015.01492</w:t>
        </w:r>
      </w:hyperlink>
    </w:p>
    <w:p w14:paraId="7FFF9AE8" w14:textId="77777777" w:rsidR="00680219" w:rsidRDefault="005E47DC" w:rsidP="005E47DC">
      <w:pPr>
        <w:pStyle w:val="BodyText"/>
        <w:spacing w:before="0" w:after="0"/>
        <w:ind w:left="630" w:hanging="634"/>
      </w:pPr>
      <w:r>
        <w:t xml:space="preserve">Horváth, K., Liu, S., &amp; Plunkett, K. (2016). A daytime nap facilitates generalization of word meanings in young toddlers. </w:t>
      </w:r>
      <w:r>
        <w:rPr>
          <w:i/>
        </w:rPr>
        <w:t>Sleep</w:t>
      </w:r>
      <w:r>
        <w:t xml:space="preserve">, </w:t>
      </w:r>
      <w:r>
        <w:rPr>
          <w:i/>
        </w:rPr>
        <w:t>39</w:t>
      </w:r>
      <w:r>
        <w:t>(1), 203–207. doi:</w:t>
      </w:r>
      <w:hyperlink r:id="rId39">
        <w:r>
          <w:rPr>
            <w:rStyle w:val="Hyperlink"/>
          </w:rPr>
          <w:t>10.5665/sleep.5348</w:t>
        </w:r>
      </w:hyperlink>
    </w:p>
    <w:p w14:paraId="0BE6BB95" w14:textId="77777777" w:rsidR="00680219" w:rsidRDefault="005E47DC" w:rsidP="005E47DC">
      <w:pPr>
        <w:pStyle w:val="BodyText"/>
        <w:spacing w:before="0" w:after="0"/>
        <w:ind w:left="630" w:hanging="634"/>
      </w:pPr>
      <w:r>
        <w:t xml:space="preserve">Hupbach, A., Gómez, R. L., Bootzin, R. R., &amp; Nadel, L. (2009). Nap-dependent learning in infants. </w:t>
      </w:r>
      <w:r>
        <w:rPr>
          <w:i/>
        </w:rPr>
        <w:t>Developmental Science</w:t>
      </w:r>
      <w:r>
        <w:t xml:space="preserve">, </w:t>
      </w:r>
      <w:r>
        <w:rPr>
          <w:i/>
        </w:rPr>
        <w:t>12</w:t>
      </w:r>
      <w:r>
        <w:t>(6), 1007–1012. doi:</w:t>
      </w:r>
      <w:hyperlink r:id="rId40">
        <w:r>
          <w:rPr>
            <w:rStyle w:val="Hyperlink"/>
          </w:rPr>
          <w:t>10.1111/j.1467-7687.2009.00837.x</w:t>
        </w:r>
      </w:hyperlink>
    </w:p>
    <w:p w14:paraId="2DB6FC00" w14:textId="77777777" w:rsidR="00680219" w:rsidRDefault="005E47DC" w:rsidP="005E47DC">
      <w:pPr>
        <w:pStyle w:val="BodyText"/>
        <w:spacing w:before="0" w:after="0"/>
        <w:ind w:left="630" w:hanging="634"/>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41">
        <w:r>
          <w:rPr>
            <w:rStyle w:val="Hyperlink"/>
          </w:rPr>
          <w:t>10.1016/j.cogpsych.2010.08.002</w:t>
        </w:r>
      </w:hyperlink>
    </w:p>
    <w:p w14:paraId="5FEE60AB" w14:textId="77777777" w:rsidR="00680219" w:rsidRDefault="005E47DC" w:rsidP="005E47DC">
      <w:pPr>
        <w:pStyle w:val="BodyText"/>
        <w:spacing w:before="0" w:after="0"/>
        <w:ind w:left="630" w:hanging="634"/>
      </w:pPr>
      <w:r>
        <w:t xml:space="preserve">Kuhl, P. K. (2004). Early language acquisition: Cracking the speech code. </w:t>
      </w:r>
      <w:r>
        <w:rPr>
          <w:i/>
        </w:rPr>
        <w:t>Nature Reviews Neuroscience</w:t>
      </w:r>
      <w:r>
        <w:t xml:space="preserve">, </w:t>
      </w:r>
      <w:r>
        <w:rPr>
          <w:i/>
        </w:rPr>
        <w:t>5</w:t>
      </w:r>
      <w:r>
        <w:t xml:space="preserve">(11), 831. </w:t>
      </w:r>
      <w:proofErr w:type="gramStart"/>
      <w:r>
        <w:t>doi</w:t>
      </w:r>
      <w:proofErr w:type="gramEnd"/>
      <w:r>
        <w:t>:</w:t>
      </w:r>
      <w:hyperlink r:id="rId42">
        <w:r>
          <w:rPr>
            <w:rStyle w:val="Hyperlink"/>
          </w:rPr>
          <w:t>10.1038/nrn1533</w:t>
        </w:r>
      </w:hyperlink>
    </w:p>
    <w:p w14:paraId="56FF63B3" w14:textId="77777777" w:rsidR="00680219" w:rsidRPr="00E87C90" w:rsidRDefault="005E47DC" w:rsidP="005E47DC">
      <w:pPr>
        <w:pStyle w:val="BodyText"/>
        <w:spacing w:before="0" w:after="0"/>
        <w:ind w:left="630" w:hanging="634"/>
        <w:rPr>
          <w:color w:val="4BACC6" w:themeColor="accent5"/>
        </w:rPr>
      </w:pPr>
      <w:r w:rsidRPr="00E87C90">
        <w:rPr>
          <w:color w:val="4BACC6" w:themeColor="accent5"/>
        </w:rPr>
        <w:t>Lee, C</w:t>
      </w:r>
      <w:proofErr w:type="gramStart"/>
      <w:r w:rsidRPr="00E87C90">
        <w:rPr>
          <w:color w:val="4BACC6" w:themeColor="accent5"/>
        </w:rPr>
        <w:t>.-</w:t>
      </w:r>
      <w:proofErr w:type="gramEnd"/>
      <w:r w:rsidRPr="00E87C90">
        <w:rPr>
          <w:color w:val="4BACC6" w:themeColor="accent5"/>
        </w:rPr>
        <w:t xml:space="preserve">C., Jhang, Y., Relyea, G., Chen, L.-m., &amp; Oller, D. K. (2018). Babbling development as seen in canonical babbling ratios: A naturalistic evaluation of all-day recordings. </w:t>
      </w:r>
      <w:r w:rsidRPr="00E87C90">
        <w:rPr>
          <w:i/>
          <w:color w:val="4BACC6" w:themeColor="accent5"/>
        </w:rPr>
        <w:t>Infant Behavior and Development</w:t>
      </w:r>
      <w:r w:rsidRPr="00E87C90">
        <w:rPr>
          <w:color w:val="4BACC6" w:themeColor="accent5"/>
        </w:rPr>
        <w:t xml:space="preserve">, </w:t>
      </w:r>
      <w:r w:rsidRPr="00E87C90">
        <w:rPr>
          <w:i/>
          <w:color w:val="4BACC6" w:themeColor="accent5"/>
        </w:rPr>
        <w:t>50</w:t>
      </w:r>
      <w:r w:rsidRPr="00E87C90">
        <w:rPr>
          <w:color w:val="4BACC6" w:themeColor="accent5"/>
        </w:rPr>
        <w:t>, 140–153.</w:t>
      </w:r>
    </w:p>
    <w:p w14:paraId="1EA0B33B" w14:textId="77777777" w:rsidR="00680219" w:rsidRDefault="005E47DC" w:rsidP="005E47DC">
      <w:pPr>
        <w:pStyle w:val="BodyText"/>
        <w:spacing w:before="0" w:after="0"/>
        <w:ind w:left="630" w:hanging="634"/>
      </w:pPr>
      <w:r>
        <w:lastRenderedPageBreak/>
        <w:t xml:space="preserve">Lieven, E. V. M., Pine, J. M., &amp; Baldwin, G. (1997). Lexically-based learning and early grammatical development. </w:t>
      </w:r>
      <w:r>
        <w:rPr>
          <w:i/>
        </w:rPr>
        <w:t>Journal of Child Language</w:t>
      </w:r>
      <w:r>
        <w:t xml:space="preserve">, </w:t>
      </w:r>
      <w:r>
        <w:rPr>
          <w:i/>
        </w:rPr>
        <w:t>24</w:t>
      </w:r>
      <w:r>
        <w:t>(1), 187–219. doi:</w:t>
      </w:r>
      <w:hyperlink r:id="rId43">
        <w:r>
          <w:rPr>
            <w:rStyle w:val="Hyperlink"/>
          </w:rPr>
          <w:t>10.1017/S0305000996002930</w:t>
        </w:r>
      </w:hyperlink>
    </w:p>
    <w:p w14:paraId="160892D0" w14:textId="77777777" w:rsidR="00680219" w:rsidRDefault="005E47DC" w:rsidP="005E47DC">
      <w:pPr>
        <w:pStyle w:val="BodyText"/>
        <w:spacing w:before="0" w:after="0"/>
        <w:ind w:left="630" w:hanging="634"/>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44">
        <w:r>
          <w:rPr>
            <w:rStyle w:val="Hyperlink"/>
          </w:rPr>
          <w:t>10.1111/j.1551-6709.2011.01228.x</w:t>
        </w:r>
      </w:hyperlink>
    </w:p>
    <w:p w14:paraId="61F4E7C3" w14:textId="77777777" w:rsidR="00680219" w:rsidRDefault="005E47DC" w:rsidP="005E47DC">
      <w:pPr>
        <w:pStyle w:val="BodyText"/>
        <w:spacing w:before="0" w:after="0"/>
        <w:ind w:left="630" w:hanging="634"/>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45">
        <w:r>
          <w:rPr>
            <w:rStyle w:val="Hyperlink"/>
          </w:rPr>
          <w:t>10.31234/osf.io/s98ab</w:t>
        </w:r>
      </w:hyperlink>
    </w:p>
    <w:p w14:paraId="0B6C1882" w14:textId="77777777" w:rsidR="00680219" w:rsidRDefault="005E47DC" w:rsidP="005E47DC">
      <w:pPr>
        <w:pStyle w:val="BodyText"/>
        <w:spacing w:before="0" w:after="0"/>
        <w:ind w:left="630" w:hanging="634"/>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46">
        <w:r>
          <w:rPr>
            <w:rStyle w:val="Hyperlink"/>
          </w:rPr>
          <w:t>10.1111/j.1467-7687.2004.00340.x</w:t>
        </w:r>
      </w:hyperlink>
    </w:p>
    <w:p w14:paraId="4CF4DF95" w14:textId="77777777" w:rsidR="00680219" w:rsidRPr="00E87C90" w:rsidRDefault="005E47DC" w:rsidP="005E47DC">
      <w:pPr>
        <w:pStyle w:val="BodyText"/>
        <w:spacing w:before="0" w:after="0"/>
        <w:ind w:left="630" w:hanging="634"/>
        <w:rPr>
          <w:color w:val="4BACC6" w:themeColor="accent5"/>
        </w:rPr>
      </w:pPr>
      <w:proofErr w:type="gramStart"/>
      <w:r w:rsidRPr="00E87C90">
        <w:rPr>
          <w:color w:val="4BACC6" w:themeColor="accent5"/>
        </w:rPr>
        <w:t>McGillion, M., Herbert, J. S., Pine, J., Vihman, M., DePaolis, R., Keren-Portnoy, T., &amp; Matthews, D. (2017).</w:t>
      </w:r>
      <w:proofErr w:type="gramEnd"/>
      <w:r w:rsidRPr="00E87C90">
        <w:rPr>
          <w:color w:val="4BACC6" w:themeColor="accent5"/>
        </w:rPr>
        <w:t xml:space="preserve"> What paves the way to conventional language? </w:t>
      </w:r>
      <w:proofErr w:type="gramStart"/>
      <w:r w:rsidRPr="00E87C90">
        <w:rPr>
          <w:color w:val="4BACC6" w:themeColor="accent5"/>
        </w:rPr>
        <w:t>The predictive value of babble, pointing, and socioeconomic status.</w:t>
      </w:r>
      <w:proofErr w:type="gramEnd"/>
      <w:r w:rsidRPr="00E87C90">
        <w:rPr>
          <w:color w:val="4BACC6" w:themeColor="accent5"/>
        </w:rPr>
        <w:t xml:space="preserve"> </w:t>
      </w:r>
      <w:r w:rsidRPr="00E87C90">
        <w:rPr>
          <w:i/>
          <w:color w:val="4BACC6" w:themeColor="accent5"/>
        </w:rPr>
        <w:t>Child Development</w:t>
      </w:r>
      <w:r w:rsidRPr="00E87C90">
        <w:rPr>
          <w:color w:val="4BACC6" w:themeColor="accent5"/>
        </w:rPr>
        <w:t xml:space="preserve">, </w:t>
      </w:r>
      <w:r w:rsidRPr="00E87C90">
        <w:rPr>
          <w:i/>
          <w:color w:val="4BACC6" w:themeColor="accent5"/>
        </w:rPr>
        <w:t>88</w:t>
      </w:r>
      <w:r w:rsidRPr="00E87C90">
        <w:rPr>
          <w:color w:val="4BACC6" w:themeColor="accent5"/>
        </w:rPr>
        <w:t>(1), 156–166.</w:t>
      </w:r>
    </w:p>
    <w:p w14:paraId="69324559" w14:textId="77777777" w:rsidR="00680219" w:rsidRDefault="005E47DC" w:rsidP="005E47DC">
      <w:pPr>
        <w:pStyle w:val="BodyText"/>
        <w:spacing w:before="0" w:after="0"/>
        <w:ind w:left="630" w:hanging="634"/>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47">
        <w:r>
          <w:rPr>
            <w:rStyle w:val="Hyperlink"/>
          </w:rPr>
          <w:t>10.1371/journal.pone.0152489</w:t>
        </w:r>
      </w:hyperlink>
    </w:p>
    <w:p w14:paraId="489B4897" w14:textId="77777777" w:rsidR="00680219" w:rsidRDefault="005E47DC" w:rsidP="005E47DC">
      <w:pPr>
        <w:pStyle w:val="BodyText"/>
        <w:spacing w:before="0" w:after="0"/>
        <w:ind w:left="630" w:hanging="634"/>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48">
        <w:r>
          <w:rPr>
            <w:rStyle w:val="Hyperlink"/>
          </w:rPr>
          <w:t>10.1037/0012-1649.28.4.604</w:t>
        </w:r>
      </w:hyperlink>
    </w:p>
    <w:p w14:paraId="083C99DB" w14:textId="77777777" w:rsidR="00680219" w:rsidRDefault="005E47DC" w:rsidP="005E47DC">
      <w:pPr>
        <w:pStyle w:val="BodyText"/>
        <w:spacing w:before="0" w:after="0"/>
        <w:ind w:left="630" w:hanging="634"/>
      </w:pPr>
      <w:r>
        <w:lastRenderedPageBreak/>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49">
        <w:r>
          <w:rPr>
            <w:rStyle w:val="Hyperlink"/>
          </w:rPr>
          <w:t>10.1016/j.jecp.2017.04.017</w:t>
        </w:r>
      </w:hyperlink>
    </w:p>
    <w:p w14:paraId="17E72799" w14:textId="77777777" w:rsidR="00680219" w:rsidRDefault="005E47DC" w:rsidP="005E47DC">
      <w:pPr>
        <w:pStyle w:val="BodyText"/>
        <w:spacing w:before="0" w:after="0"/>
        <w:ind w:left="630" w:hanging="634"/>
      </w:pPr>
      <w:r>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4A008126" w14:textId="77777777" w:rsidR="00680219" w:rsidRPr="00E87C90" w:rsidRDefault="005E47DC" w:rsidP="005E47DC">
      <w:pPr>
        <w:pStyle w:val="BodyText"/>
        <w:spacing w:before="0" w:after="0"/>
        <w:ind w:left="630" w:hanging="634"/>
        <w:rPr>
          <w:color w:val="4BACC6" w:themeColor="accent5"/>
        </w:rPr>
      </w:pPr>
      <w:proofErr w:type="spellStart"/>
      <w:r w:rsidRPr="00E87C90">
        <w:rPr>
          <w:color w:val="4BACC6" w:themeColor="accent5"/>
        </w:rPr>
        <w:t>Oller</w:t>
      </w:r>
      <w:proofErr w:type="spellEnd"/>
      <w:r w:rsidRPr="00E87C90">
        <w:rPr>
          <w:color w:val="4BACC6" w:themeColor="accent5"/>
        </w:rPr>
        <w:t xml:space="preserve">, D. K., Eilers, R. E., Basinger, D., Steffens, M. L., &amp; Urbano, R. (1995). </w:t>
      </w:r>
      <w:proofErr w:type="gramStart"/>
      <w:r w:rsidRPr="00E87C90">
        <w:rPr>
          <w:color w:val="4BACC6" w:themeColor="accent5"/>
        </w:rPr>
        <w:t>Extreme poverty and the development of precursors to the speech capacity.</w:t>
      </w:r>
      <w:proofErr w:type="gramEnd"/>
      <w:r w:rsidRPr="00E87C90">
        <w:rPr>
          <w:color w:val="4BACC6" w:themeColor="accent5"/>
        </w:rPr>
        <w:t xml:space="preserve"> </w:t>
      </w:r>
      <w:r w:rsidRPr="00E87C90">
        <w:rPr>
          <w:i/>
          <w:color w:val="4BACC6" w:themeColor="accent5"/>
        </w:rPr>
        <w:t>First Language</w:t>
      </w:r>
      <w:r w:rsidRPr="00E87C90">
        <w:rPr>
          <w:color w:val="4BACC6" w:themeColor="accent5"/>
        </w:rPr>
        <w:t xml:space="preserve">, </w:t>
      </w:r>
      <w:r w:rsidRPr="00E87C90">
        <w:rPr>
          <w:i/>
          <w:color w:val="4BACC6" w:themeColor="accent5"/>
        </w:rPr>
        <w:t>15</w:t>
      </w:r>
      <w:r w:rsidRPr="00E87C90">
        <w:rPr>
          <w:color w:val="4BACC6" w:themeColor="accent5"/>
        </w:rPr>
        <w:t>(44), 167–187.</w:t>
      </w:r>
    </w:p>
    <w:p w14:paraId="10677A7B" w14:textId="77777777" w:rsidR="00680219" w:rsidRPr="00E87C90" w:rsidRDefault="005E47DC" w:rsidP="005E47DC">
      <w:pPr>
        <w:pStyle w:val="BodyText"/>
        <w:spacing w:before="0" w:after="0"/>
        <w:ind w:left="630" w:hanging="634"/>
        <w:rPr>
          <w:color w:val="4BACC6" w:themeColor="accent5"/>
        </w:rPr>
      </w:pPr>
      <w:r w:rsidRPr="00E87C90">
        <w:rPr>
          <w:color w:val="4BACC6" w:themeColor="accent5"/>
        </w:rPr>
        <w:t xml:space="preserve">Oller, D. K., Eilers, R. E., Neal, A. R., &amp; Cobo-Lewis, A. B. (1998). Late onset canonical babbling: A possible early marker of abnormal development. </w:t>
      </w:r>
      <w:r w:rsidRPr="00E87C90">
        <w:rPr>
          <w:i/>
          <w:color w:val="4BACC6" w:themeColor="accent5"/>
        </w:rPr>
        <w:t>American Journal on Mental Retardation</w:t>
      </w:r>
      <w:r w:rsidRPr="00E87C90">
        <w:rPr>
          <w:color w:val="4BACC6" w:themeColor="accent5"/>
        </w:rPr>
        <w:t xml:space="preserve">, </w:t>
      </w:r>
      <w:r w:rsidRPr="00E87C90">
        <w:rPr>
          <w:i/>
          <w:color w:val="4BACC6" w:themeColor="accent5"/>
        </w:rPr>
        <w:t>103</w:t>
      </w:r>
      <w:r w:rsidRPr="00E87C90">
        <w:rPr>
          <w:color w:val="4BACC6" w:themeColor="accent5"/>
        </w:rPr>
        <w:t>(3), 249–263.</w:t>
      </w:r>
    </w:p>
    <w:p w14:paraId="60D8F967" w14:textId="77777777" w:rsidR="00680219" w:rsidRDefault="005E47DC" w:rsidP="005E47DC">
      <w:pPr>
        <w:pStyle w:val="BodyText"/>
        <w:spacing w:before="0" w:after="0"/>
        <w:ind w:left="630" w:hanging="634"/>
      </w:pPr>
      <w:proofErr w:type="gramStart"/>
      <w:r>
        <w:t>Pine, J. M., &amp; Lieven, E. V. M. (1993).</w:t>
      </w:r>
      <w:proofErr w:type="gramEnd"/>
      <w:r>
        <w:t xml:space="preserve"> Reanalysing rote-learned phrases: Individual differences in the transition to multi-word speech. </w:t>
      </w:r>
      <w:r>
        <w:rPr>
          <w:i/>
        </w:rPr>
        <w:t>Journal of Child Language</w:t>
      </w:r>
      <w:r>
        <w:t xml:space="preserve">, </w:t>
      </w:r>
      <w:r>
        <w:rPr>
          <w:i/>
        </w:rPr>
        <w:t>20</w:t>
      </w:r>
      <w:r>
        <w:t>(3), 551–571. doi:</w:t>
      </w:r>
      <w:hyperlink r:id="rId50">
        <w:r>
          <w:rPr>
            <w:rStyle w:val="Hyperlink"/>
          </w:rPr>
          <w:t>10.1017/S0305000900008473</w:t>
        </w:r>
      </w:hyperlink>
    </w:p>
    <w:p w14:paraId="7EE4BF27" w14:textId="77777777" w:rsidR="00680219" w:rsidRDefault="005E47DC" w:rsidP="005E47DC">
      <w:pPr>
        <w:pStyle w:val="BodyText"/>
        <w:spacing w:before="0" w:after="0"/>
        <w:ind w:left="630" w:hanging="634"/>
      </w:pPr>
      <w:r>
        <w:t xml:space="preserve">Pye, C. (1986). Quiché Mayan speech to children. </w:t>
      </w:r>
      <w:r>
        <w:rPr>
          <w:i/>
        </w:rPr>
        <w:t>Journal of Child Language</w:t>
      </w:r>
      <w:r>
        <w:t xml:space="preserve">, </w:t>
      </w:r>
      <w:r>
        <w:rPr>
          <w:i/>
        </w:rPr>
        <w:t>13</w:t>
      </w:r>
      <w:r>
        <w:t>(1), 85–100. doi:</w:t>
      </w:r>
      <w:hyperlink r:id="rId51">
        <w:r>
          <w:rPr>
            <w:rStyle w:val="Hyperlink"/>
          </w:rPr>
          <w:t>10.1017/S0305000900000313</w:t>
        </w:r>
      </w:hyperlink>
    </w:p>
    <w:p w14:paraId="28863A19" w14:textId="77777777" w:rsidR="00680219" w:rsidRDefault="005E47DC" w:rsidP="005E47DC">
      <w:pPr>
        <w:pStyle w:val="BodyText"/>
        <w:spacing w:before="0" w:after="0"/>
        <w:ind w:left="630" w:hanging="634"/>
      </w:pPr>
      <w:r>
        <w:t xml:space="preserve">Pye, C. (2017). </w:t>
      </w:r>
      <w:r>
        <w:rPr>
          <w:i/>
        </w:rPr>
        <w:t>The Comparative Method of Language Acquisition Research</w:t>
      </w:r>
      <w:r>
        <w:t>. University of Chicago Press.</w:t>
      </w:r>
    </w:p>
    <w:p w14:paraId="406F9F88" w14:textId="77777777" w:rsidR="00680219" w:rsidRDefault="005E47DC" w:rsidP="005E47DC">
      <w:pPr>
        <w:pStyle w:val="BodyText"/>
        <w:spacing w:before="0" w:after="0"/>
        <w:ind w:left="630" w:hanging="634"/>
      </w:pPr>
      <w:r>
        <w:t xml:space="preserve">R Core Team. (2018). </w:t>
      </w:r>
      <w:r>
        <w:rPr>
          <w:i/>
        </w:rPr>
        <w:t>R: A language and environment for statistical computing</w:t>
      </w:r>
      <w:r>
        <w:t xml:space="preserve">. Vienna, Austria: R Foundation for Statistical Computing. Retrieved from </w:t>
      </w:r>
      <w:hyperlink r:id="rId52">
        <w:r>
          <w:rPr>
            <w:rStyle w:val="Hyperlink"/>
          </w:rPr>
          <w:t>https://www.R-project.org/</w:t>
        </w:r>
      </w:hyperlink>
    </w:p>
    <w:p w14:paraId="15480511" w14:textId="77777777" w:rsidR="00680219" w:rsidRDefault="005E47DC" w:rsidP="005E47DC">
      <w:pPr>
        <w:pStyle w:val="BodyText"/>
        <w:spacing w:before="0" w:after="0"/>
        <w:ind w:left="630" w:hanging="634"/>
      </w:pPr>
      <w:r>
        <w:lastRenderedPageBreak/>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53">
        <w:r>
          <w:rPr>
            <w:rStyle w:val="Hyperlink"/>
          </w:rPr>
          <w:t>10.1146/annurev.psych.54.101601.145118</w:t>
        </w:r>
      </w:hyperlink>
    </w:p>
    <w:p w14:paraId="06F71CCB" w14:textId="77777777" w:rsidR="00680219" w:rsidRDefault="005E47DC" w:rsidP="005E47DC">
      <w:pPr>
        <w:pStyle w:val="BodyText"/>
        <w:spacing w:before="0" w:after="0"/>
        <w:ind w:left="630" w:hanging="634"/>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54">
        <w:r>
          <w:rPr>
            <w:rStyle w:val="Hyperlink"/>
          </w:rPr>
          <w:t>10.1017/S0305000907008343</w:t>
        </w:r>
      </w:hyperlink>
    </w:p>
    <w:p w14:paraId="51185363" w14:textId="77777777" w:rsidR="00680219" w:rsidRDefault="005E47DC" w:rsidP="005E47DC">
      <w:pPr>
        <w:pStyle w:val="BodyText"/>
        <w:spacing w:before="0" w:after="0"/>
        <w:ind w:left="630" w:hanging="634"/>
      </w:pPr>
      <w:r>
        <w:t>Scaff, C., Stieglitz, J., Casillas, M., &amp; Cristia, A. (in preparation). Language input in a hunter-forager population: Estimations from daylong recordings.</w:t>
      </w:r>
    </w:p>
    <w:p w14:paraId="2D43ED49" w14:textId="77777777" w:rsidR="00680219" w:rsidRDefault="005E47DC" w:rsidP="005E47DC">
      <w:pPr>
        <w:pStyle w:val="BodyText"/>
        <w:spacing w:before="0" w:after="0"/>
        <w:ind w:left="630" w:hanging="634"/>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55">
        <w:r>
          <w:rPr>
            <w:rStyle w:val="Hyperlink"/>
          </w:rPr>
          <w:t>10.1037/dev0000125</w:t>
        </w:r>
      </w:hyperlink>
    </w:p>
    <w:p w14:paraId="21F2C7B6" w14:textId="77777777" w:rsidR="00680219" w:rsidRDefault="005E47DC" w:rsidP="005E47DC">
      <w:pPr>
        <w:pStyle w:val="BodyText"/>
        <w:spacing w:before="0" w:after="0"/>
        <w:ind w:left="630" w:hanging="634"/>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79E461D0" w14:textId="77777777" w:rsidR="00680219" w:rsidRDefault="005E47DC" w:rsidP="005E47DC">
      <w:pPr>
        <w:pStyle w:val="BodyText"/>
        <w:spacing w:before="0" w:after="0"/>
        <w:ind w:left="630" w:hanging="634"/>
      </w:pPr>
      <w:proofErr w:type="spellStart"/>
      <w:r>
        <w:t>Shneidman</w:t>
      </w:r>
      <w:proofErr w:type="spellEnd"/>
      <w:r>
        <w:t xml:space="preserve">, L. A., &amp; Goldin-Meadow, S. (2012). Language input and acquisition in a Mayan village: How important is directed speech? </w:t>
      </w:r>
      <w:r>
        <w:rPr>
          <w:i/>
        </w:rPr>
        <w:t>Developmental Science</w:t>
      </w:r>
      <w:r>
        <w:t xml:space="preserve">, </w:t>
      </w:r>
      <w:r>
        <w:rPr>
          <w:i/>
        </w:rPr>
        <w:t>15</w:t>
      </w:r>
      <w:r>
        <w:t>(5), 659–673. doi:</w:t>
      </w:r>
      <w:hyperlink r:id="rId56">
        <w:r>
          <w:rPr>
            <w:rStyle w:val="Hyperlink"/>
          </w:rPr>
          <w:t>10.1111/j.1467-7687.2012.01168.x</w:t>
        </w:r>
      </w:hyperlink>
    </w:p>
    <w:p w14:paraId="49895A74" w14:textId="77777777" w:rsidR="00680219" w:rsidRDefault="005E47DC" w:rsidP="005E47DC">
      <w:pPr>
        <w:pStyle w:val="BodyText"/>
        <w:spacing w:before="0" w:after="0"/>
        <w:ind w:left="630" w:hanging="634"/>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355FF194" w14:textId="77777777" w:rsidR="00680219" w:rsidRDefault="005E47DC" w:rsidP="005E47DC">
      <w:pPr>
        <w:pStyle w:val="BodyText"/>
        <w:spacing w:before="0" w:after="0"/>
        <w:ind w:left="630" w:hanging="634"/>
      </w:pPr>
      <w:r>
        <w:t xml:space="preserve">Smithson, M., &amp; Merkle, E. (2013). </w:t>
      </w:r>
      <w:r>
        <w:rPr>
          <w:i/>
        </w:rPr>
        <w:t>Generalized linear models for categorical and continuous limited dependent variables</w:t>
      </w:r>
      <w:r>
        <w:t>. New York: Chapman; Hall/CRC. doi:</w:t>
      </w:r>
      <w:hyperlink r:id="rId57">
        <w:r>
          <w:rPr>
            <w:rStyle w:val="Hyperlink"/>
          </w:rPr>
          <w:t>10.1201/b15694</w:t>
        </w:r>
      </w:hyperlink>
    </w:p>
    <w:p w14:paraId="3CC381A6" w14:textId="77777777" w:rsidR="00680219" w:rsidRDefault="005E47DC" w:rsidP="005E47DC">
      <w:pPr>
        <w:pStyle w:val="BodyText"/>
        <w:spacing w:before="0" w:after="0"/>
        <w:ind w:left="630" w:hanging="634"/>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58">
        <w:r>
          <w:rPr>
            <w:rStyle w:val="Hyperlink"/>
          </w:rPr>
          <w:t>10.1016/j.dr.2007.06.002</w:t>
        </w:r>
      </w:hyperlink>
    </w:p>
    <w:p w14:paraId="335190B3" w14:textId="77777777" w:rsidR="00680219" w:rsidRDefault="005E47DC" w:rsidP="005E47DC">
      <w:pPr>
        <w:pStyle w:val="BodyText"/>
        <w:spacing w:before="0" w:after="0"/>
        <w:ind w:left="630" w:hanging="634"/>
      </w:pPr>
      <w:r>
        <w:lastRenderedPageBreak/>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59">
        <w:r>
          <w:rPr>
            <w:rStyle w:val="Hyperlink"/>
          </w:rPr>
          <w:t>10.1371/journal.pone.0080646</w:t>
        </w:r>
      </w:hyperlink>
    </w:p>
    <w:p w14:paraId="5B29033C" w14:textId="77777777" w:rsidR="00680219" w:rsidRDefault="005E47DC" w:rsidP="005E47DC">
      <w:pPr>
        <w:pStyle w:val="BodyText"/>
        <w:spacing w:before="0" w:after="0"/>
        <w:ind w:left="630" w:hanging="634"/>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F6DF754" w14:textId="77777777" w:rsidR="00680219" w:rsidRDefault="005E47DC" w:rsidP="005E47DC">
      <w:pPr>
        <w:pStyle w:val="BodyText"/>
        <w:spacing w:before="0" w:after="0"/>
        <w:ind w:left="630" w:hanging="634"/>
      </w:pPr>
      <w:r>
        <w:t xml:space="preserve">Tamis-LeMonda, C. S., Kuchirko, Y., Luo, R., Escobar, K., &amp; Bornstein, M. H. (2017). Power in methods: Language to infants in structured and naturalistic contexts. </w:t>
      </w:r>
      <w:r>
        <w:rPr>
          <w:i/>
        </w:rPr>
        <w:t>Developmental Science</w:t>
      </w:r>
      <w:r>
        <w:t xml:space="preserve">, </w:t>
      </w:r>
      <w:r>
        <w:rPr>
          <w:i/>
        </w:rPr>
        <w:t>20</w:t>
      </w:r>
      <w:r>
        <w:t>(6), e12456. doi:</w:t>
      </w:r>
      <w:hyperlink r:id="rId60">
        <w:r>
          <w:rPr>
            <w:rStyle w:val="Hyperlink"/>
          </w:rPr>
          <w:t>10.1111/desc.12456</w:t>
        </w:r>
      </w:hyperlink>
    </w:p>
    <w:p w14:paraId="48B625E2" w14:textId="77777777" w:rsidR="00680219" w:rsidRDefault="005E47DC" w:rsidP="005E47DC">
      <w:pPr>
        <w:pStyle w:val="BodyText"/>
        <w:spacing w:before="0" w:after="0"/>
        <w:ind w:left="630" w:hanging="634"/>
      </w:pPr>
      <w:r>
        <w:t xml:space="preserve">Tomasello, M., &amp; Brooks, P. J. (1999). Early syntactic development: A Construction Grammar approach. In M. Barrett (Ed.), </w:t>
      </w:r>
      <w:r>
        <w:rPr>
          <w:i/>
        </w:rPr>
        <w:t>The Development of Language</w:t>
      </w:r>
      <w:r>
        <w:t xml:space="preserve"> (pp. 161–190). New York: Psychology Press.</w:t>
      </w:r>
    </w:p>
    <w:p w14:paraId="0ED83D2D" w14:textId="77777777" w:rsidR="00680219" w:rsidRDefault="005E47DC" w:rsidP="005E47DC">
      <w:pPr>
        <w:pStyle w:val="BodyText"/>
        <w:spacing w:before="0" w:after="0"/>
        <w:ind w:left="630" w:hanging="634"/>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61">
        <w:r>
          <w:rPr>
            <w:rStyle w:val="Hyperlink"/>
          </w:rPr>
          <w:t>10.1177/0142723715596647</w:t>
        </w:r>
      </w:hyperlink>
    </w:p>
    <w:p w14:paraId="18AF944F" w14:textId="77777777" w:rsidR="00680219" w:rsidRDefault="005E47DC" w:rsidP="005E47DC">
      <w:pPr>
        <w:pStyle w:val="BodyText"/>
        <w:spacing w:before="0" w:after="0"/>
        <w:ind w:left="630" w:hanging="634"/>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62">
        <w:r>
          <w:rPr>
            <w:rStyle w:val="Hyperlink"/>
          </w:rPr>
          <w:t>10.1177/0956797614531023</w:t>
        </w:r>
      </w:hyperlink>
    </w:p>
    <w:p w14:paraId="22D94D94" w14:textId="77777777" w:rsidR="00680219" w:rsidRDefault="005E47DC" w:rsidP="005E47DC">
      <w:pPr>
        <w:pStyle w:val="BodyText"/>
        <w:spacing w:before="0" w:after="0"/>
        <w:ind w:left="630" w:hanging="634"/>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63">
        <w:r>
          <w:rPr>
            <w:rStyle w:val="Hyperlink"/>
          </w:rPr>
          <w:t>10.1177/0956797613488145</w:t>
        </w:r>
      </w:hyperlink>
    </w:p>
    <w:p w14:paraId="0581E70F" w14:textId="77777777" w:rsidR="00680219" w:rsidRDefault="005E47DC" w:rsidP="005E47DC">
      <w:pPr>
        <w:pStyle w:val="BodyText"/>
        <w:spacing w:before="0" w:after="0"/>
        <w:ind w:left="630" w:hanging="634"/>
      </w:pPr>
      <w:r>
        <w:lastRenderedPageBreak/>
        <w:t xml:space="preserve">Wickham, H. (2009). </w:t>
      </w:r>
      <w:r>
        <w:rPr>
          <w:i/>
        </w:rPr>
        <w:t>Ggplot2: Elegant graphics for data analysis</w:t>
      </w:r>
      <w:r>
        <w:t xml:space="preserve">. Springer-Verlag New York. Retrieved from </w:t>
      </w:r>
      <w:hyperlink r:id="rId64">
        <w:r>
          <w:rPr>
            <w:rStyle w:val="Hyperlink"/>
          </w:rPr>
          <w:t>http://ggplot2.org</w:t>
        </w:r>
      </w:hyperlink>
    </w:p>
    <w:p w14:paraId="6389D814" w14:textId="77777777" w:rsidR="00680219" w:rsidRDefault="005E47DC" w:rsidP="005E47DC">
      <w:pPr>
        <w:pStyle w:val="BodyText"/>
        <w:spacing w:before="0" w:after="0"/>
        <w:ind w:left="630" w:hanging="634"/>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A3368DC" w14:textId="77777777" w:rsidR="00680219" w:rsidRDefault="005E47DC" w:rsidP="005E47DC">
      <w:pPr>
        <w:pStyle w:val="BodyText"/>
        <w:spacing w:before="0" w:after="0"/>
        <w:ind w:left="630" w:hanging="634"/>
      </w:pPr>
      <w:r>
        <w:t xml:space="preserve">Yurovsky, D. (2018). A communicative approach to early word learning. </w:t>
      </w:r>
      <w:r>
        <w:rPr>
          <w:i/>
        </w:rPr>
        <w:t>New Ideas in Psychology</w:t>
      </w:r>
      <w:r>
        <w:t xml:space="preserve">, </w:t>
      </w:r>
      <w:r>
        <w:rPr>
          <w:i/>
        </w:rPr>
        <w:t>50</w:t>
      </w:r>
      <w:r>
        <w:t xml:space="preserve">, 73–79. </w:t>
      </w:r>
      <w:proofErr w:type="gramStart"/>
      <w:r>
        <w:t>doi</w:t>
      </w:r>
      <w:proofErr w:type="gramEnd"/>
      <w:r>
        <w:t>:</w:t>
      </w:r>
      <w:hyperlink r:id="rId65">
        <w:r>
          <w:rPr>
            <w:rStyle w:val="Hyperlink"/>
          </w:rPr>
          <w:t>10.1016/j.newideapsych.2017.09.001</w:t>
        </w:r>
      </w:hyperlink>
    </w:p>
    <w:sectPr w:rsidR="00680219" w:rsidSect="005E47DC">
      <w:headerReference w:type="default" r:id="rId66"/>
      <w:footerReference w:type="even" r:id="rId67"/>
      <w:footerReference w:type="default" r:id="rId6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 w:author="Marisa Casillas" w:date="2019-06-18T07:20:00Z" w:initials="MC">
    <w:p w14:paraId="2F68611B" w14:textId="17CA03A5" w:rsidR="00E87C90" w:rsidRDefault="00E87C90">
      <w:pPr>
        <w:pStyle w:val="CommentText"/>
      </w:pPr>
      <w:r>
        <w:rPr>
          <w:rStyle w:val="CommentReference"/>
        </w:rPr>
        <w:annotationRef/>
      </w:r>
      <w:r>
        <w:t>UPDAT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E87C90" w:rsidRDefault="00E87C90">
      <w:pPr>
        <w:spacing w:after="0"/>
      </w:pPr>
      <w:r>
        <w:separator/>
      </w:r>
    </w:p>
  </w:endnote>
  <w:endnote w:type="continuationSeparator" w:id="0">
    <w:p w14:paraId="02834447" w14:textId="77777777" w:rsidR="00E87C90" w:rsidRDefault="00E87C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E87C90" w:rsidRDefault="00E87C90"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E87C90" w:rsidRDefault="00E87C9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E87C90" w:rsidRDefault="00E87C90"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E1F6A">
      <w:rPr>
        <w:rStyle w:val="PageNumber"/>
        <w:noProof/>
      </w:rPr>
      <w:t>26</w:t>
    </w:r>
    <w:r>
      <w:rPr>
        <w:rStyle w:val="PageNumber"/>
      </w:rPr>
      <w:fldChar w:fldCharType="end"/>
    </w:r>
  </w:p>
  <w:p w14:paraId="66510B66" w14:textId="77777777" w:rsidR="00E87C90" w:rsidRDefault="00E87C9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E87C90" w:rsidRDefault="00E87C90">
      <w:r>
        <w:separator/>
      </w:r>
    </w:p>
  </w:footnote>
  <w:footnote w:type="continuationSeparator" w:id="0">
    <w:p w14:paraId="773F9333" w14:textId="77777777" w:rsidR="00E87C90" w:rsidRDefault="00E87C9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E87C90" w:rsidRPr="00E87C90" w:rsidRDefault="00E87C90"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44FE"/>
    <w:rsid w:val="000D75AE"/>
    <w:rsid w:val="001F4D6D"/>
    <w:rsid w:val="00282561"/>
    <w:rsid w:val="00286277"/>
    <w:rsid w:val="00305B34"/>
    <w:rsid w:val="003B5198"/>
    <w:rsid w:val="003C0BDE"/>
    <w:rsid w:val="003F0EF9"/>
    <w:rsid w:val="003F6CBE"/>
    <w:rsid w:val="00455E81"/>
    <w:rsid w:val="004773CC"/>
    <w:rsid w:val="004E29B3"/>
    <w:rsid w:val="00512A69"/>
    <w:rsid w:val="00546A06"/>
    <w:rsid w:val="00590D07"/>
    <w:rsid w:val="005A15D6"/>
    <w:rsid w:val="005E47DC"/>
    <w:rsid w:val="005F06B4"/>
    <w:rsid w:val="006119DE"/>
    <w:rsid w:val="00651933"/>
    <w:rsid w:val="00663F71"/>
    <w:rsid w:val="00674465"/>
    <w:rsid w:val="00680219"/>
    <w:rsid w:val="006827F3"/>
    <w:rsid w:val="006937DE"/>
    <w:rsid w:val="006B5057"/>
    <w:rsid w:val="00712C08"/>
    <w:rsid w:val="0075140A"/>
    <w:rsid w:val="00784D58"/>
    <w:rsid w:val="00797C5C"/>
    <w:rsid w:val="007B5E9F"/>
    <w:rsid w:val="008573BD"/>
    <w:rsid w:val="00865DC8"/>
    <w:rsid w:val="008B6E94"/>
    <w:rsid w:val="008D6863"/>
    <w:rsid w:val="009B35B7"/>
    <w:rsid w:val="009B7693"/>
    <w:rsid w:val="00A22498"/>
    <w:rsid w:val="00AE1F6A"/>
    <w:rsid w:val="00AE35EC"/>
    <w:rsid w:val="00AE3A9B"/>
    <w:rsid w:val="00B86B75"/>
    <w:rsid w:val="00B91AD1"/>
    <w:rsid w:val="00BC48D5"/>
    <w:rsid w:val="00BE6DD3"/>
    <w:rsid w:val="00C36279"/>
    <w:rsid w:val="00C635E3"/>
    <w:rsid w:val="00C819FC"/>
    <w:rsid w:val="00CF5071"/>
    <w:rsid w:val="00E315A3"/>
    <w:rsid w:val="00E60C53"/>
    <w:rsid w:val="00E87C90"/>
    <w:rsid w:val="00EC6EC1"/>
    <w:rsid w:val="00F224F7"/>
    <w:rsid w:val="00F669B3"/>
    <w:rsid w:val="00F7174F"/>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hyperlink" Target="https://github.com/retracted_for_review" TargetMode="External"/><Relationship Id="rId15" Type="http://schemas.openxmlformats.org/officeDocument/2006/relationships/comments" Target="comments.xm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63" Type="http://schemas.openxmlformats.org/officeDocument/2006/relationships/hyperlink" Target="https://doi.org/10.1177/0956797613488145" TargetMode="External"/><Relationship Id="rId64" Type="http://schemas.openxmlformats.org/officeDocument/2006/relationships/hyperlink" Target="http://ggplot2.org" TargetMode="External"/><Relationship Id="rId65" Type="http://schemas.openxmlformats.org/officeDocument/2006/relationships/hyperlink" Target="https://doi.org/10.1016/j.newideapsych.2017.09.001" TargetMode="External"/><Relationship Id="rId66" Type="http://schemas.openxmlformats.org/officeDocument/2006/relationships/header" Target="header1.xml"/><Relationship Id="rId67" Type="http://schemas.openxmlformats.org/officeDocument/2006/relationships/footer" Target="footer1.xml"/><Relationship Id="rId68" Type="http://schemas.openxmlformats.org/officeDocument/2006/relationships/footer" Target="footer2.xml"/><Relationship Id="rId69" Type="http://schemas.openxmlformats.org/officeDocument/2006/relationships/fontTable" Target="fontTable.xml"/><Relationship Id="rId50" Type="http://schemas.openxmlformats.org/officeDocument/2006/relationships/hyperlink" Target="https://doi.org/10.1017/S0305000900008473" TargetMode="External"/><Relationship Id="rId51" Type="http://schemas.openxmlformats.org/officeDocument/2006/relationships/hyperlink" Target="https://doi.org/10.1017/S0305000900000313" TargetMode="External"/><Relationship Id="rId52" Type="http://schemas.openxmlformats.org/officeDocument/2006/relationships/hyperlink" Target="https://www.R-project.org/" TargetMode="External"/><Relationship Id="rId53" Type="http://schemas.openxmlformats.org/officeDocument/2006/relationships/hyperlink" Target="https://doi.org/10.1146/annurev.psych.54.101601.145118" TargetMode="External"/><Relationship Id="rId54" Type="http://schemas.openxmlformats.org/officeDocument/2006/relationships/hyperlink" Target="https://doi.org/10.1017/S0305000907008343" TargetMode="External"/><Relationship Id="rId55" Type="http://schemas.openxmlformats.org/officeDocument/2006/relationships/hyperlink" Target="https://doi.org/10.1037/dev0000125" TargetMode="External"/><Relationship Id="rId56" Type="http://schemas.openxmlformats.org/officeDocument/2006/relationships/hyperlink" Target="https://doi.org/10.1111/j.1467-7687.2012.01168.x" TargetMode="External"/><Relationship Id="rId57" Type="http://schemas.openxmlformats.org/officeDocument/2006/relationships/hyperlink" Target="https://doi.org/10.1201/b15694" TargetMode="External"/><Relationship Id="rId58" Type="http://schemas.openxmlformats.org/officeDocument/2006/relationships/hyperlink" Target="https://doi.org/10.1016/j.dr.2007.06.002" TargetMode="External"/><Relationship Id="rId59" Type="http://schemas.openxmlformats.org/officeDocument/2006/relationships/hyperlink" Target="https://doi.org/10.1371/journal.pone.0080646" TargetMode="External"/><Relationship Id="rId40" Type="http://schemas.openxmlformats.org/officeDocument/2006/relationships/hyperlink" Target="https://doi.org/10.1111/j.1467-7687.2009.00837.x" TargetMode="External"/><Relationship Id="rId41" Type="http://schemas.openxmlformats.org/officeDocument/2006/relationships/hyperlink" Target="https://doi.org/10.1016/j.cogpsych.2010.08.002" TargetMode="External"/><Relationship Id="rId42" Type="http://schemas.openxmlformats.org/officeDocument/2006/relationships/hyperlink" Target="https://doi.org/10.1038/nrn1533" TargetMode="External"/><Relationship Id="rId43" Type="http://schemas.openxmlformats.org/officeDocument/2006/relationships/hyperlink" Target="https://doi.org/10.1017/S0305000996002930" TargetMode="External"/><Relationship Id="rId44" Type="http://schemas.openxmlformats.org/officeDocument/2006/relationships/hyperlink" Target="https://doi.org/10.1111/j.1551-6709.2011.01228.x" TargetMode="External"/><Relationship Id="rId45" Type="http://schemas.openxmlformats.org/officeDocument/2006/relationships/hyperlink" Target="https://doi.org/10.31234/osf.io/s98ab" TargetMode="External"/><Relationship Id="rId46" Type="http://schemas.openxmlformats.org/officeDocument/2006/relationships/hyperlink" Target="https://doi.org/10.1111/j.1467-7687.2004.00340.x" TargetMode="External"/><Relationship Id="rId47" Type="http://schemas.openxmlformats.org/officeDocument/2006/relationships/hyperlink" Target="https://doi.org/10.1371/journal.pone.0152489" TargetMode="External"/><Relationship Id="rId48" Type="http://schemas.openxmlformats.org/officeDocument/2006/relationships/hyperlink" Target="https://doi.org/10.1037/0012-1649.28.4.604" TargetMode="External"/><Relationship Id="rId49" Type="http://schemas.openxmlformats.org/officeDocument/2006/relationships/hyperlink" Target="https://doi.org/10.1016/j.jecp.2017.04.01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retracted_for_review" TargetMode="External"/><Relationship Id="rId30" Type="http://schemas.openxmlformats.org/officeDocument/2006/relationships/hyperlink" Target="https://doi.org/10.1111/cdev.12974"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371/journal.pone.0169538" TargetMode="External"/><Relationship Id="rId34" Type="http://schemas.openxmlformats.org/officeDocument/2006/relationships/hyperlink" Target="https://doi.org/10.1177/106939710003400405" TargetMode="External"/><Relationship Id="rId35" Type="http://schemas.openxmlformats.org/officeDocument/2006/relationships/hyperlink" Target="https://doi.org/10.1111/j.1467-9280.2006.01764.x" TargetMode="External"/><Relationship Id="rId36" Type="http://schemas.openxmlformats.org/officeDocument/2006/relationships/hyperlink" Target="https://doi.org/10.1177/1525740110367826" TargetMode="External"/><Relationship Id="rId37" Type="http://schemas.openxmlformats.org/officeDocument/2006/relationships/hyperlink" Target="https://doi.org/10.1017/S0140525X10000725"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5665/sleep.5348" TargetMode="External"/><Relationship Id="rId70" Type="http://schemas.openxmlformats.org/officeDocument/2006/relationships/theme" Target="theme/theme1.xml"/><Relationship Id="rId20" Type="http://schemas.openxmlformats.org/officeDocument/2006/relationships/hyperlink" Target="https://retracted_for_review.shinyapps.io/retracted_for_review/" TargetMode="External"/><Relationship Id="rId21" Type="http://schemas.openxmlformats.org/officeDocument/2006/relationships/hyperlink" Target="https://doi.org/10.1111/desc.12715" TargetMode="External"/><Relationship Id="rId22" Type="http://schemas.openxmlformats.org/officeDocument/2006/relationships/hyperlink" Target="https://doi.org/10.1111/desc.12724" TargetMode="External"/><Relationship Id="rId23" Type="http://schemas.openxmlformats.org/officeDocument/2006/relationships/hyperlink" Target="https://doi.org/10.1111/desc.12709" TargetMode="External"/><Relationship Id="rId24" Type="http://schemas.openxmlformats.org/officeDocument/2006/relationships/hyperlink" Target="https://doi.org/10.1101/132753" TargetMode="External"/><Relationship Id="rId25" Type="http://schemas.openxmlformats.org/officeDocument/2006/relationships/hyperlink" Target="https://doi.org/10.1525/jlin.1998.8.2.197" TargetMode="External"/><Relationship Id="rId26" Type="http://schemas.openxmlformats.org/officeDocument/2006/relationships/hyperlink" Target="https://doi.org/10.1017/CBO9781139342872.010" TargetMode="External"/><Relationship Id="rId27" Type="http://schemas.openxmlformats.org/officeDocument/2006/relationships/hyperlink" Target="https://doi.org/10.1177/026565908500100113" TargetMode="External"/><Relationship Id="rId28" Type="http://schemas.openxmlformats.org/officeDocument/2006/relationships/hyperlink" Target="https://doi.org/10.1073/pnas.1309518110" TargetMode="External"/><Relationship Id="rId29" Type="http://schemas.openxmlformats.org/officeDocument/2006/relationships/hyperlink" Target="https://osf.io/aknjv/" TargetMode="External"/><Relationship Id="rId60" Type="http://schemas.openxmlformats.org/officeDocument/2006/relationships/hyperlink" Target="https://doi.org/10.1111/desc.12456" TargetMode="External"/><Relationship Id="rId61" Type="http://schemas.openxmlformats.org/officeDocument/2006/relationships/hyperlink" Target="https://doi.org/10.1177/0142723715596647" TargetMode="External"/><Relationship Id="rId62" Type="http://schemas.openxmlformats.org/officeDocument/2006/relationships/hyperlink" Target="https://doi.org/10.1177/0956797614531023" TargetMode="External"/><Relationship Id="rId10" Type="http://schemas.openxmlformats.org/officeDocument/2006/relationships/image" Target="media/image1.jpg"/><Relationship Id="rId11" Type="http://schemas.openxmlformats.org/officeDocument/2006/relationships/hyperlink" Target="https://git.io/retracted_for_review" TargetMode="External"/><Relationship Id="rId1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42</Pages>
  <Words>11165</Words>
  <Characters>63644</Characters>
  <Application>Microsoft Macintosh Word</Application>
  <DocSecurity>0</DocSecurity>
  <Lines>530</Lines>
  <Paragraphs>14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6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cp:lastModifiedBy>Marisa Casillas</cp:lastModifiedBy>
  <cp:revision>35</cp:revision>
  <dcterms:created xsi:type="dcterms:W3CDTF">2019-06-15T17:44:00Z</dcterms:created>
  <dcterms:modified xsi:type="dcterms:W3CDTF">2019-06-18T09:30:00Z</dcterms:modified>
</cp:coreProperties>
</file>